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0B567" w14:textId="77777777" w:rsidR="00864937" w:rsidRDefault="00864937">
      <w:pPr>
        <w:pStyle w:val="a0"/>
      </w:pPr>
      <w:bookmarkStart w:id="0" w:name="_Toc1402765"/>
    </w:p>
    <w:p w14:paraId="549C31E5" w14:textId="77777777" w:rsidR="00AB3186" w:rsidRPr="005472D1" w:rsidRDefault="00AB3186" w:rsidP="00AB3186">
      <w:pPr>
        <w:jc w:val="center"/>
        <w:rPr>
          <w:caps/>
        </w:rPr>
      </w:pPr>
      <w:r w:rsidRPr="005472D1">
        <w:rPr>
          <w:caps/>
        </w:rPr>
        <w:t>Министерство образования и науки Российской Федерации</w:t>
      </w:r>
    </w:p>
    <w:p w14:paraId="0732F33D" w14:textId="77777777" w:rsidR="00AB3186" w:rsidRDefault="00AB3186" w:rsidP="00AB3186">
      <w:pPr>
        <w:jc w:val="center"/>
      </w:pPr>
      <w:r w:rsidRPr="00842673">
        <w:t xml:space="preserve">Федеральное государственное автономное образовательное </w:t>
      </w:r>
    </w:p>
    <w:p w14:paraId="48AA24DB" w14:textId="77777777" w:rsidR="00AB3186" w:rsidRDefault="00AB3186" w:rsidP="00AB3186">
      <w:pPr>
        <w:jc w:val="center"/>
      </w:pPr>
      <w:r w:rsidRPr="00842673">
        <w:t>учреждение высшего образования</w:t>
      </w:r>
    </w:p>
    <w:p w14:paraId="4254BA27" w14:textId="77777777" w:rsidR="00AB3186" w:rsidRPr="00842673" w:rsidRDefault="00AB3186" w:rsidP="00AB3186">
      <w:pPr>
        <w:jc w:val="center"/>
      </w:pPr>
    </w:p>
    <w:p w14:paraId="477646C7" w14:textId="77777777" w:rsidR="00AB3186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«Национальный исследовательский </w:t>
      </w:r>
    </w:p>
    <w:p w14:paraId="1F862D9E" w14:textId="77777777" w:rsidR="00AB3186" w:rsidRPr="00842673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Томский политехнический </w:t>
      </w:r>
      <w:r>
        <w:rPr>
          <w:caps/>
        </w:rPr>
        <w:t>У</w:t>
      </w:r>
      <w:r w:rsidRPr="00842673">
        <w:rPr>
          <w:caps/>
        </w:rPr>
        <w:t>ниверситет»</w:t>
      </w:r>
    </w:p>
    <w:p w14:paraId="7990BA65" w14:textId="77777777" w:rsidR="00AB3186" w:rsidRPr="005472D1" w:rsidRDefault="00AB3186" w:rsidP="00AB3186">
      <w:pPr>
        <w:rPr>
          <w:b/>
        </w:rPr>
      </w:pPr>
    </w:p>
    <w:p w14:paraId="404BB724" w14:textId="77777777" w:rsidR="00AB3186" w:rsidRPr="005472D1" w:rsidRDefault="00AB3186" w:rsidP="00AB3186">
      <w:pPr>
        <w:jc w:val="center"/>
        <w:rPr>
          <w:b/>
        </w:rPr>
      </w:pPr>
      <w:r>
        <w:rPr>
          <w:noProof/>
        </w:rPr>
        <w:drawing>
          <wp:inline distT="0" distB="0" distL="0" distR="0" wp14:anchorId="4238350D" wp14:editId="1BC93D37">
            <wp:extent cx="937895" cy="937895"/>
            <wp:effectExtent l="0" t="0" r="0" b="0"/>
            <wp:docPr id="17" name="Рисунок 17" descr="C:\Users\Антон\Downloads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Антон\Downloads\1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895" cy="93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DC30F" w14:textId="77777777" w:rsidR="00AB3186" w:rsidRPr="005472D1" w:rsidRDefault="00AB3186" w:rsidP="00AB3186">
      <w:pPr>
        <w:rPr>
          <w:b/>
        </w:rPr>
      </w:pPr>
    </w:p>
    <w:p w14:paraId="11F0EE45" w14:textId="77777777" w:rsidR="00AB3186" w:rsidRPr="005472D1" w:rsidRDefault="00AB3186" w:rsidP="00AB3186">
      <w:pPr>
        <w:rPr>
          <w:b/>
        </w:rPr>
      </w:pPr>
    </w:p>
    <w:p w14:paraId="62F17C0B" w14:textId="77777777" w:rsidR="00AB3186" w:rsidRPr="000B7F74" w:rsidRDefault="00AB3186" w:rsidP="00AB3186">
      <w:pPr>
        <w:spacing w:before="600"/>
      </w:pPr>
      <w:r w:rsidRPr="000B7F74">
        <w:t>Инженерная школа ядерных технологий</w:t>
      </w:r>
    </w:p>
    <w:p w14:paraId="6530ADED" w14:textId="77777777" w:rsidR="00AB3186" w:rsidRPr="000B7F74" w:rsidRDefault="00AB3186" w:rsidP="00AB3186">
      <w:r w:rsidRPr="000B7F74">
        <w:t>Направление</w:t>
      </w:r>
      <w:r w:rsidRPr="000B7F74">
        <w:tab/>
        <w:t>01.04.02 «Прикладная математика и информатика»</w:t>
      </w:r>
    </w:p>
    <w:p w14:paraId="178D4793" w14:textId="77777777" w:rsidR="00AB3186" w:rsidRPr="005472D1" w:rsidRDefault="00AB3186" w:rsidP="00AB3186">
      <w:pPr>
        <w:jc w:val="center"/>
      </w:pPr>
    </w:p>
    <w:p w14:paraId="21FF8A27" w14:textId="77777777" w:rsidR="00AB3186" w:rsidRPr="005472D1" w:rsidRDefault="00AB3186" w:rsidP="00AB3186">
      <w:pPr>
        <w:jc w:val="center"/>
      </w:pPr>
    </w:p>
    <w:p w14:paraId="6363B309" w14:textId="77777777" w:rsidR="00AB3186" w:rsidRPr="005472D1" w:rsidRDefault="00AB3186" w:rsidP="00AB3186">
      <w:pPr>
        <w:jc w:val="center"/>
      </w:pPr>
    </w:p>
    <w:p w14:paraId="02D85B4E" w14:textId="77777777" w:rsidR="00AB3186" w:rsidRPr="00665F29" w:rsidRDefault="00AB3186" w:rsidP="00AB3186">
      <w:pPr>
        <w:jc w:val="center"/>
        <w:rPr>
          <w:b/>
        </w:rPr>
      </w:pPr>
      <w:r>
        <w:rPr>
          <w:b/>
        </w:rPr>
        <w:t>ОТЧЕТ</w:t>
      </w:r>
    </w:p>
    <w:p w14:paraId="41337C8D" w14:textId="2D12FD21" w:rsidR="00AB3186" w:rsidRPr="00967F61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по </w:t>
      </w:r>
      <w:r w:rsidR="007A3D1B">
        <w:rPr>
          <w:caps/>
        </w:rPr>
        <w:t>лабораторной работе</w:t>
      </w:r>
    </w:p>
    <w:p w14:paraId="6F3E166C" w14:textId="014831E1" w:rsidR="004A3B85" w:rsidRPr="00967F61" w:rsidRDefault="00575BE5" w:rsidP="001776B6">
      <w:pPr>
        <w:jc w:val="center"/>
        <w:rPr>
          <w:caps/>
        </w:rPr>
      </w:pPr>
      <w:r w:rsidRPr="00575BE5">
        <w:rPr>
          <w:caps/>
        </w:rPr>
        <w:t>Нормальные алгоритмы Маркова</w:t>
      </w:r>
    </w:p>
    <w:p w14:paraId="3BEF1EFA" w14:textId="557A7C43" w:rsidR="00AB3186" w:rsidRPr="00967F61" w:rsidRDefault="00AB3186" w:rsidP="00AB3186">
      <w:pPr>
        <w:jc w:val="center"/>
      </w:pPr>
    </w:p>
    <w:p w14:paraId="5F842C78" w14:textId="77777777" w:rsidR="00AB3186" w:rsidRPr="005472D1" w:rsidRDefault="00AB3186" w:rsidP="00AB3186">
      <w:pPr>
        <w:jc w:val="center"/>
        <w:rPr>
          <w:color w:val="FF0000"/>
        </w:rPr>
      </w:pPr>
    </w:p>
    <w:p w14:paraId="6CAAD4A7" w14:textId="77777777" w:rsidR="00AB3186" w:rsidRPr="005472D1" w:rsidRDefault="00AB3186" w:rsidP="00AB3186">
      <w:pPr>
        <w:jc w:val="center"/>
        <w:rPr>
          <w:b/>
        </w:rPr>
      </w:pPr>
      <w:r w:rsidRPr="005472D1">
        <w:t>по дисциплине:</w:t>
      </w:r>
      <w:r w:rsidRPr="005472D1">
        <w:rPr>
          <w:b/>
        </w:rPr>
        <w:t xml:space="preserve"> </w:t>
      </w:r>
    </w:p>
    <w:p w14:paraId="70ACFB6F" w14:textId="46B40F1F" w:rsidR="00AB3186" w:rsidRPr="00D74C98" w:rsidRDefault="00D74C98" w:rsidP="00AB3186">
      <w:pPr>
        <w:jc w:val="center"/>
        <w:rPr>
          <w:b/>
        </w:rPr>
      </w:pPr>
      <w:r w:rsidRPr="00D74C98">
        <w:rPr>
          <w:b/>
        </w:rPr>
        <w:t>История и методология прикладной математики и информатики</w:t>
      </w:r>
    </w:p>
    <w:p w14:paraId="3736B967" w14:textId="77777777" w:rsidR="00AB3186" w:rsidRDefault="00AB3186" w:rsidP="00AB3186">
      <w:pPr>
        <w:jc w:val="center"/>
        <w:rPr>
          <w:color w:val="FF0000"/>
        </w:rPr>
      </w:pPr>
    </w:p>
    <w:p w14:paraId="4973636F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6ABA69F2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0C7F53D7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tbl>
      <w:tblPr>
        <w:tblStyle w:val="TableGrid"/>
        <w:tblW w:w="9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992"/>
        <w:gridCol w:w="2353"/>
        <w:gridCol w:w="2256"/>
      </w:tblGrid>
      <w:tr w:rsidR="00AB3186" w14:paraId="3F74145A" w14:textId="77777777" w:rsidTr="00653830">
        <w:tc>
          <w:tcPr>
            <w:tcW w:w="4361" w:type="dxa"/>
          </w:tcPr>
          <w:p w14:paraId="0BC01A4D" w14:textId="77777777" w:rsidR="00AB3186" w:rsidRDefault="00AB3186" w:rsidP="00653830">
            <w:r w:rsidRPr="005472D1">
              <w:rPr>
                <w:b/>
              </w:rPr>
              <w:t>Исполнитель:</w:t>
            </w:r>
          </w:p>
        </w:tc>
        <w:tc>
          <w:tcPr>
            <w:tcW w:w="992" w:type="dxa"/>
          </w:tcPr>
          <w:p w14:paraId="63BDC27A" w14:textId="77777777" w:rsidR="00AB3186" w:rsidRDefault="00AB3186" w:rsidP="00653830"/>
        </w:tc>
        <w:tc>
          <w:tcPr>
            <w:tcW w:w="2353" w:type="dxa"/>
          </w:tcPr>
          <w:p w14:paraId="01DABF9B" w14:textId="77777777" w:rsidR="00AB3186" w:rsidRDefault="00AB3186" w:rsidP="00653830">
            <w:pPr>
              <w:jc w:val="right"/>
            </w:pPr>
            <w:r>
              <w:t>Е. В. Петрович</w:t>
            </w:r>
          </w:p>
        </w:tc>
        <w:tc>
          <w:tcPr>
            <w:tcW w:w="2256" w:type="dxa"/>
          </w:tcPr>
          <w:p w14:paraId="3FF54565" w14:textId="77777777" w:rsidR="00AB3186" w:rsidRDefault="00AB3186" w:rsidP="00653830">
            <w:r>
              <w:t>_________________</w:t>
            </w:r>
          </w:p>
        </w:tc>
      </w:tr>
      <w:tr w:rsidR="00AB3186" w14:paraId="3F686AAE" w14:textId="77777777" w:rsidTr="00653830">
        <w:tc>
          <w:tcPr>
            <w:tcW w:w="4361" w:type="dxa"/>
          </w:tcPr>
          <w:p w14:paraId="633D9750" w14:textId="77777777" w:rsidR="00AB3186" w:rsidRDefault="00AB3186" w:rsidP="00653830">
            <w:r w:rsidRPr="005472D1">
              <w:t>студент группы</w:t>
            </w:r>
            <w:r>
              <w:t xml:space="preserve"> 0ВМ92</w:t>
            </w:r>
          </w:p>
        </w:tc>
        <w:tc>
          <w:tcPr>
            <w:tcW w:w="992" w:type="dxa"/>
          </w:tcPr>
          <w:p w14:paraId="4CE2B100" w14:textId="77777777" w:rsidR="00AB3186" w:rsidRDefault="00AB3186" w:rsidP="00653830"/>
        </w:tc>
        <w:tc>
          <w:tcPr>
            <w:tcW w:w="2353" w:type="dxa"/>
          </w:tcPr>
          <w:p w14:paraId="2FAD3E25" w14:textId="77777777" w:rsidR="00AB3186" w:rsidRDefault="00AB3186" w:rsidP="00653830">
            <w:pPr>
              <w:jc w:val="right"/>
            </w:pPr>
            <w:r>
              <w:t>Дата сдачи:</w:t>
            </w:r>
          </w:p>
        </w:tc>
        <w:tc>
          <w:tcPr>
            <w:tcW w:w="2256" w:type="dxa"/>
          </w:tcPr>
          <w:p w14:paraId="2435CF8F" w14:textId="77777777" w:rsidR="00AB3186" w:rsidRDefault="00AB3186" w:rsidP="00653830">
            <w:r>
              <w:t>_________________</w:t>
            </w:r>
          </w:p>
        </w:tc>
      </w:tr>
      <w:tr w:rsidR="00AB3186" w14:paraId="3CABC921" w14:textId="77777777" w:rsidTr="00653830">
        <w:tc>
          <w:tcPr>
            <w:tcW w:w="4361" w:type="dxa"/>
          </w:tcPr>
          <w:p w14:paraId="23D164DD" w14:textId="77777777" w:rsidR="00AB3186" w:rsidRDefault="00AB3186" w:rsidP="00653830"/>
        </w:tc>
        <w:tc>
          <w:tcPr>
            <w:tcW w:w="992" w:type="dxa"/>
          </w:tcPr>
          <w:p w14:paraId="331728FC" w14:textId="77777777" w:rsidR="00AB3186" w:rsidRDefault="00AB3186" w:rsidP="00653830"/>
        </w:tc>
        <w:tc>
          <w:tcPr>
            <w:tcW w:w="2353" w:type="dxa"/>
          </w:tcPr>
          <w:p w14:paraId="1A8C15F4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0B32F348" w14:textId="77777777" w:rsidR="00AB3186" w:rsidRDefault="00AB3186" w:rsidP="00653830"/>
        </w:tc>
      </w:tr>
      <w:tr w:rsidR="00AB3186" w14:paraId="6CDBB3C0" w14:textId="77777777" w:rsidTr="00653830">
        <w:tc>
          <w:tcPr>
            <w:tcW w:w="4361" w:type="dxa"/>
          </w:tcPr>
          <w:p w14:paraId="254FC4C4" w14:textId="77777777" w:rsidR="00AB3186" w:rsidRDefault="00AB3186" w:rsidP="00653830"/>
        </w:tc>
        <w:tc>
          <w:tcPr>
            <w:tcW w:w="992" w:type="dxa"/>
          </w:tcPr>
          <w:p w14:paraId="003C5B83" w14:textId="77777777" w:rsidR="00AB3186" w:rsidRDefault="00AB3186" w:rsidP="00653830"/>
        </w:tc>
        <w:tc>
          <w:tcPr>
            <w:tcW w:w="2353" w:type="dxa"/>
          </w:tcPr>
          <w:p w14:paraId="268F6EEF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679F7F18" w14:textId="77777777" w:rsidR="00AB3186" w:rsidRDefault="00AB3186" w:rsidP="00653830"/>
        </w:tc>
      </w:tr>
      <w:tr w:rsidR="00AB3186" w14:paraId="58F411E3" w14:textId="77777777" w:rsidTr="00653830">
        <w:tc>
          <w:tcPr>
            <w:tcW w:w="4361" w:type="dxa"/>
          </w:tcPr>
          <w:p w14:paraId="438BCC81" w14:textId="77777777" w:rsidR="00AB3186" w:rsidRDefault="00AB3186" w:rsidP="00653830">
            <w:r w:rsidRPr="005472D1">
              <w:rPr>
                <w:b/>
              </w:rPr>
              <w:t>Руководитель:</w:t>
            </w:r>
          </w:p>
        </w:tc>
        <w:tc>
          <w:tcPr>
            <w:tcW w:w="992" w:type="dxa"/>
          </w:tcPr>
          <w:p w14:paraId="65313F29" w14:textId="77777777" w:rsidR="00AB3186" w:rsidRDefault="00AB3186" w:rsidP="00653830"/>
        </w:tc>
        <w:tc>
          <w:tcPr>
            <w:tcW w:w="2353" w:type="dxa"/>
          </w:tcPr>
          <w:p w14:paraId="2D5100FB" w14:textId="7E8C818D" w:rsidR="00AB3186" w:rsidRDefault="00D74C98" w:rsidP="005D4C48">
            <w:pPr>
              <w:jc w:val="right"/>
            </w:pPr>
            <w:r>
              <w:t>Ю</w:t>
            </w:r>
            <w:r w:rsidR="007A3D1B">
              <w:t xml:space="preserve">. </w:t>
            </w:r>
            <w:r>
              <w:t>Б</w:t>
            </w:r>
            <w:r w:rsidR="007A3D1B">
              <w:t xml:space="preserve">. </w:t>
            </w:r>
            <w:proofErr w:type="spellStart"/>
            <w:r w:rsidR="00C92838" w:rsidRPr="00C92838">
              <w:t>Буркатовская</w:t>
            </w:r>
            <w:proofErr w:type="spellEnd"/>
          </w:p>
        </w:tc>
        <w:tc>
          <w:tcPr>
            <w:tcW w:w="2256" w:type="dxa"/>
          </w:tcPr>
          <w:p w14:paraId="179F650B" w14:textId="77777777" w:rsidR="00AB3186" w:rsidRDefault="00AB3186" w:rsidP="00653830">
            <w:r>
              <w:t>_________________</w:t>
            </w:r>
          </w:p>
        </w:tc>
      </w:tr>
      <w:tr w:rsidR="00AB3186" w14:paraId="45C462C3" w14:textId="77777777" w:rsidTr="00653830">
        <w:tc>
          <w:tcPr>
            <w:tcW w:w="4361" w:type="dxa"/>
          </w:tcPr>
          <w:p w14:paraId="265F28D4" w14:textId="77777777" w:rsidR="00AB3186" w:rsidRDefault="00AB3186" w:rsidP="00653830">
            <w:r>
              <w:t>д</w:t>
            </w:r>
            <w:r w:rsidRPr="0076343D">
              <w:t>оцент</w:t>
            </w:r>
            <w:r>
              <w:t xml:space="preserve">, </w:t>
            </w:r>
          </w:p>
        </w:tc>
        <w:tc>
          <w:tcPr>
            <w:tcW w:w="992" w:type="dxa"/>
          </w:tcPr>
          <w:p w14:paraId="2BAE0E0E" w14:textId="77777777" w:rsidR="00AB3186" w:rsidRDefault="00AB3186" w:rsidP="00653830"/>
        </w:tc>
        <w:tc>
          <w:tcPr>
            <w:tcW w:w="2353" w:type="dxa"/>
          </w:tcPr>
          <w:p w14:paraId="4F5DFC09" w14:textId="77777777" w:rsidR="00AB3186" w:rsidRDefault="00AB3186" w:rsidP="00653830">
            <w:pPr>
              <w:jc w:val="right"/>
            </w:pPr>
            <w:r>
              <w:t>Дата проверки:</w:t>
            </w:r>
          </w:p>
        </w:tc>
        <w:tc>
          <w:tcPr>
            <w:tcW w:w="2256" w:type="dxa"/>
          </w:tcPr>
          <w:p w14:paraId="639AD403" w14:textId="77777777" w:rsidR="00AB3186" w:rsidRDefault="00AB3186" w:rsidP="00653830">
            <w:r>
              <w:t>_________________</w:t>
            </w:r>
          </w:p>
        </w:tc>
      </w:tr>
      <w:tr w:rsidR="00AB3186" w14:paraId="5E5FDD26" w14:textId="77777777" w:rsidTr="00653830">
        <w:tc>
          <w:tcPr>
            <w:tcW w:w="4361" w:type="dxa"/>
          </w:tcPr>
          <w:p w14:paraId="1A0DAD5B" w14:textId="77777777" w:rsidR="00AB3186" w:rsidRDefault="00AB3186" w:rsidP="00653830">
            <w:r>
              <w:t xml:space="preserve">кандидат </w:t>
            </w:r>
            <w:r w:rsidR="00CA42CF" w:rsidRPr="00CA42CF">
              <w:t>физико-математических наук</w:t>
            </w:r>
          </w:p>
        </w:tc>
        <w:tc>
          <w:tcPr>
            <w:tcW w:w="992" w:type="dxa"/>
          </w:tcPr>
          <w:p w14:paraId="19C03FB9" w14:textId="77777777" w:rsidR="00AB3186" w:rsidRDefault="00AB3186" w:rsidP="00653830"/>
        </w:tc>
        <w:tc>
          <w:tcPr>
            <w:tcW w:w="2353" w:type="dxa"/>
          </w:tcPr>
          <w:p w14:paraId="7F59508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20725CD3" w14:textId="77777777" w:rsidR="00AB3186" w:rsidRDefault="00AB3186" w:rsidP="00653830"/>
        </w:tc>
      </w:tr>
      <w:tr w:rsidR="00AB3186" w14:paraId="3C732890" w14:textId="77777777" w:rsidTr="00653830">
        <w:tc>
          <w:tcPr>
            <w:tcW w:w="4361" w:type="dxa"/>
          </w:tcPr>
          <w:p w14:paraId="1EB3D41F" w14:textId="77777777" w:rsidR="00AB3186" w:rsidRDefault="00AB3186" w:rsidP="00653830"/>
        </w:tc>
        <w:tc>
          <w:tcPr>
            <w:tcW w:w="992" w:type="dxa"/>
          </w:tcPr>
          <w:p w14:paraId="73DD7084" w14:textId="77777777" w:rsidR="00AB3186" w:rsidRDefault="00AB3186" w:rsidP="00653830"/>
        </w:tc>
        <w:tc>
          <w:tcPr>
            <w:tcW w:w="2353" w:type="dxa"/>
          </w:tcPr>
          <w:p w14:paraId="11326E3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56BA198D" w14:textId="77777777" w:rsidR="00AB3186" w:rsidRDefault="00AB3186" w:rsidP="00653830"/>
        </w:tc>
      </w:tr>
    </w:tbl>
    <w:p w14:paraId="28E7FD32" w14:textId="77777777" w:rsidR="00AB3186" w:rsidRPr="005472D1" w:rsidRDefault="00AB3186" w:rsidP="00AB3186"/>
    <w:p w14:paraId="66E93BAE" w14:textId="77777777" w:rsidR="00AB3186" w:rsidRPr="005472D1" w:rsidRDefault="00AB3186" w:rsidP="00AB3186"/>
    <w:p w14:paraId="1CA37E38" w14:textId="77777777" w:rsidR="00AB3186" w:rsidRDefault="00AB3186" w:rsidP="00AB3186">
      <w:pPr>
        <w:jc w:val="center"/>
      </w:pPr>
    </w:p>
    <w:p w14:paraId="492D0A39" w14:textId="77777777" w:rsidR="00AB3186" w:rsidRDefault="00AB3186" w:rsidP="00AB3186">
      <w:pPr>
        <w:jc w:val="center"/>
      </w:pPr>
    </w:p>
    <w:p w14:paraId="5FEE0C50" w14:textId="623B9441" w:rsidR="00AB3186" w:rsidRDefault="00AB3186" w:rsidP="00AB3186">
      <w:pPr>
        <w:jc w:val="center"/>
      </w:pPr>
      <w:r w:rsidRPr="005472D1">
        <w:t xml:space="preserve">Томск </w:t>
      </w:r>
      <w:r w:rsidR="007A3D1B">
        <w:t>–</w:t>
      </w:r>
      <w:r w:rsidRPr="005472D1">
        <w:t xml:space="preserve"> 20</w:t>
      </w:r>
      <w:r w:rsidR="007A3D1B">
        <w:t>20</w:t>
      </w:r>
    </w:p>
    <w:p w14:paraId="035809D3" w14:textId="22B37F0C" w:rsidR="007A3D1B" w:rsidRDefault="007A3D1B">
      <w:r>
        <w:br w:type="page"/>
      </w:r>
    </w:p>
    <w:sdt>
      <w:sdtPr>
        <w:id w:val="917446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C2EE661" w14:textId="2A0E38BE" w:rsidR="00E80CA3" w:rsidRDefault="00E80CA3" w:rsidP="008171F6">
          <w:r>
            <w:t>Оглавление</w:t>
          </w:r>
        </w:p>
        <w:p w14:paraId="60954E30" w14:textId="1246DA81" w:rsidR="00641DAB" w:rsidRDefault="00E80CA3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992856" w:history="1">
            <w:r w:rsidR="00641DAB" w:rsidRPr="00377F39">
              <w:rPr>
                <w:rStyle w:val="Hyperlink"/>
                <w:rFonts w:eastAsiaTheme="majorEastAsia"/>
                <w:noProof/>
              </w:rPr>
              <w:t>Задание 1</w:t>
            </w:r>
            <w:r w:rsidR="00641DAB">
              <w:rPr>
                <w:noProof/>
                <w:webHidden/>
              </w:rPr>
              <w:tab/>
            </w:r>
            <w:r w:rsidR="00641DAB">
              <w:rPr>
                <w:noProof/>
                <w:webHidden/>
              </w:rPr>
              <w:fldChar w:fldCharType="begin"/>
            </w:r>
            <w:r w:rsidR="00641DAB">
              <w:rPr>
                <w:noProof/>
                <w:webHidden/>
              </w:rPr>
              <w:instrText xml:space="preserve"> PAGEREF _Toc47992856 \h </w:instrText>
            </w:r>
            <w:r w:rsidR="00641DAB">
              <w:rPr>
                <w:noProof/>
                <w:webHidden/>
              </w:rPr>
            </w:r>
            <w:r w:rsidR="00641DAB">
              <w:rPr>
                <w:noProof/>
                <w:webHidden/>
              </w:rPr>
              <w:fldChar w:fldCharType="separate"/>
            </w:r>
            <w:r w:rsidR="00641DAB">
              <w:rPr>
                <w:noProof/>
                <w:webHidden/>
              </w:rPr>
              <w:t>2</w:t>
            </w:r>
            <w:r w:rsidR="00641DAB">
              <w:rPr>
                <w:noProof/>
                <w:webHidden/>
              </w:rPr>
              <w:fldChar w:fldCharType="end"/>
            </w:r>
          </w:hyperlink>
        </w:p>
        <w:p w14:paraId="5AE58098" w14:textId="4569C72F" w:rsidR="00641DAB" w:rsidRDefault="00641DAB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7992857" w:history="1">
            <w:r w:rsidRPr="00377F39">
              <w:rPr>
                <w:rStyle w:val="Hyperlink"/>
                <w:rFonts w:eastAsiaTheme="majorEastAsia"/>
                <w:noProof/>
              </w:rPr>
              <w:t>Задание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992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833C68" w14:textId="22E725A9" w:rsidR="00641DAB" w:rsidRDefault="00641DAB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7992858" w:history="1">
            <w:r w:rsidRPr="00377F39">
              <w:rPr>
                <w:rStyle w:val="Hyperlink"/>
                <w:rFonts w:eastAsiaTheme="majorEastAsia"/>
                <w:b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992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B13EEC" w14:textId="138F6ADE" w:rsidR="00641DAB" w:rsidRDefault="00641DAB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7992859" w:history="1">
            <w:r w:rsidRPr="00377F39">
              <w:rPr>
                <w:rStyle w:val="Hyperlink"/>
                <w:rFonts w:eastAsiaTheme="majorEastAsia"/>
                <w:b/>
                <w:noProof/>
              </w:rPr>
              <w:t>Основная ча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992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78EBF" w14:textId="3C2C0221" w:rsidR="00641DAB" w:rsidRDefault="00641DAB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7992860" w:history="1">
            <w:r w:rsidRPr="00377F39">
              <w:rPr>
                <w:rStyle w:val="Hyperlink"/>
                <w:rFonts w:eastAsiaTheme="majorEastAsia"/>
                <w:noProof/>
              </w:rPr>
              <w:t>Зада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992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BBF2E7" w14:textId="4D239FA9" w:rsidR="00641DAB" w:rsidRDefault="00641DAB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7992861" w:history="1">
            <w:r w:rsidRPr="00377F39">
              <w:rPr>
                <w:rStyle w:val="Hyperlink"/>
                <w:rFonts w:eastAsiaTheme="majorEastAsia"/>
                <w:noProof/>
              </w:rPr>
              <w:t>Задание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992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6266A0" w14:textId="5424CC84" w:rsidR="00641DAB" w:rsidRDefault="00641DAB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7992862" w:history="1">
            <w:r w:rsidRPr="00377F39">
              <w:rPr>
                <w:rStyle w:val="Hyperlink"/>
                <w:rFonts w:eastAsiaTheme="majorEastAsia"/>
                <w:b/>
                <w:noProof/>
              </w:rPr>
              <w:t>Приложе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992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07F8BF" w14:textId="3AB61351" w:rsidR="00641DAB" w:rsidRDefault="00641DAB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7992863" w:history="1">
            <w:r w:rsidRPr="00377F39">
              <w:rPr>
                <w:rStyle w:val="Hyperlink"/>
                <w:rFonts w:eastAsiaTheme="majorEastAsia"/>
                <w:noProof/>
              </w:rPr>
              <w:t>Ссылка на проек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992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E1339" w14:textId="29DE6B17" w:rsidR="00E80CA3" w:rsidRDefault="00E80CA3">
          <w:r>
            <w:rPr>
              <w:b/>
              <w:bCs/>
            </w:rPr>
            <w:fldChar w:fldCharType="end"/>
          </w:r>
        </w:p>
      </w:sdtContent>
    </w:sdt>
    <w:p w14:paraId="79844A6B" w14:textId="77777777" w:rsidR="001E563A" w:rsidRPr="00693D59" w:rsidRDefault="00204F0A" w:rsidP="00204F0A">
      <w:pPr>
        <w:rPr>
          <w:b/>
          <w:sz w:val="28"/>
          <w:szCs w:val="28"/>
        </w:rPr>
      </w:pPr>
      <w:r>
        <w:rPr>
          <w:rFonts w:eastAsiaTheme="majorEastAsia" w:cstheme="majorBidi"/>
          <w:color w:val="0D0D0D" w:themeColor="text1" w:themeTint="F2"/>
          <w:sz w:val="32"/>
          <w:szCs w:val="32"/>
        </w:rPr>
        <w:br w:type="page"/>
      </w:r>
      <w:bookmarkEnd w:id="0"/>
      <w:r w:rsidR="001E563A">
        <w:rPr>
          <w:b/>
          <w:sz w:val="28"/>
          <w:szCs w:val="28"/>
        </w:rPr>
        <w:lastRenderedPageBreak/>
        <w:t>Задание</w:t>
      </w:r>
    </w:p>
    <w:p w14:paraId="6327ED78" w14:textId="6DDF88E9" w:rsidR="001E563A" w:rsidRDefault="001E563A" w:rsidP="001E563A">
      <w:pPr>
        <w:pStyle w:val="20"/>
        <w:tabs>
          <w:tab w:val="left" w:pos="2745"/>
        </w:tabs>
        <w:rPr>
          <w:sz w:val="24"/>
          <w:szCs w:val="24"/>
        </w:rPr>
      </w:pPr>
      <w:bookmarkStart w:id="1" w:name="_Toc47992856"/>
      <w:r>
        <w:rPr>
          <w:sz w:val="24"/>
          <w:szCs w:val="24"/>
        </w:rPr>
        <w:t>Задание</w:t>
      </w:r>
      <w:r w:rsidR="00A1542E">
        <w:rPr>
          <w:sz w:val="24"/>
          <w:szCs w:val="24"/>
        </w:rPr>
        <w:t xml:space="preserve"> 1</w:t>
      </w:r>
      <w:bookmarkEnd w:id="1"/>
    </w:p>
    <w:p w14:paraId="549081F2" w14:textId="77777777" w:rsidR="00A1542E" w:rsidRDefault="00A1542E" w:rsidP="00A1542E">
      <w:r>
        <w:t>Удвоить строку (например, 00102 превратить в 0010200102).</w:t>
      </w:r>
    </w:p>
    <w:p w14:paraId="46D5F582" w14:textId="7516059E" w:rsidR="00A1542E" w:rsidRDefault="00A1542E" w:rsidP="00A1542E"/>
    <w:p w14:paraId="083B01EE" w14:textId="79DF6FEE" w:rsidR="00A1542E" w:rsidRDefault="00A1542E" w:rsidP="00A1542E">
      <w:pPr>
        <w:pStyle w:val="20"/>
        <w:tabs>
          <w:tab w:val="left" w:pos="2745"/>
        </w:tabs>
        <w:rPr>
          <w:sz w:val="24"/>
          <w:szCs w:val="24"/>
        </w:rPr>
      </w:pPr>
      <w:bookmarkStart w:id="2" w:name="_Toc47992857"/>
      <w:r>
        <w:rPr>
          <w:sz w:val="24"/>
          <w:szCs w:val="24"/>
        </w:rPr>
        <w:t>Задание 2</w:t>
      </w:r>
      <w:bookmarkEnd w:id="2"/>
    </w:p>
    <w:p w14:paraId="193858D7" w14:textId="77777777" w:rsidR="00A1542E" w:rsidRDefault="00A1542E" w:rsidP="00A1542E">
      <w:r>
        <w:t>Проверить корректность записи арифметического выражения, например:</w:t>
      </w:r>
    </w:p>
    <w:p w14:paraId="21B4F711" w14:textId="77777777" w:rsidR="00A1542E" w:rsidRDefault="00A1542E" w:rsidP="00A1542E"/>
    <w:p w14:paraId="3676FB2D" w14:textId="38897FD6" w:rsidR="00A1542E" w:rsidRDefault="00A1542E" w:rsidP="0063140B">
      <w:pPr>
        <w:pStyle w:val="ListParagraph"/>
        <w:numPr>
          <w:ilvl w:val="0"/>
          <w:numId w:val="30"/>
        </w:numPr>
      </w:pPr>
      <w:r>
        <w:t>(x*(</w:t>
      </w:r>
      <w:proofErr w:type="spellStart"/>
      <w:r>
        <w:t>x+</w:t>
      </w:r>
      <w:proofErr w:type="gramStart"/>
      <w:r>
        <w:t>x</w:t>
      </w:r>
      <w:proofErr w:type="spellEnd"/>
      <w:r>
        <w:t>)+</w:t>
      </w:r>
      <w:proofErr w:type="gramEnd"/>
      <w:r>
        <w:t>x)*(</w:t>
      </w:r>
      <w:proofErr w:type="spellStart"/>
      <w:r>
        <w:t>x+x</w:t>
      </w:r>
      <w:proofErr w:type="spellEnd"/>
      <w:r>
        <w:t xml:space="preserve">)+x </w:t>
      </w:r>
      <w:r w:rsidR="00A90C58" w:rsidRPr="00A90C58">
        <w:t xml:space="preserve">- </w:t>
      </w:r>
      <w:r>
        <w:t>корректно</w:t>
      </w:r>
    </w:p>
    <w:p w14:paraId="0B3DE752" w14:textId="4E58CCED" w:rsidR="00C92838" w:rsidRPr="00C92838" w:rsidRDefault="00A1542E" w:rsidP="0063140B">
      <w:pPr>
        <w:pStyle w:val="ListParagraph"/>
        <w:numPr>
          <w:ilvl w:val="0"/>
          <w:numId w:val="30"/>
        </w:numPr>
      </w:pPr>
      <w:r>
        <w:t>(x*(x++</w:t>
      </w:r>
      <w:proofErr w:type="gramStart"/>
      <w:r>
        <w:t>x)+</w:t>
      </w:r>
      <w:proofErr w:type="gramEnd"/>
      <w:r>
        <w:t>x)*(</w:t>
      </w:r>
      <w:proofErr w:type="spellStart"/>
      <w:r>
        <w:t>x+x+x</w:t>
      </w:r>
      <w:proofErr w:type="spellEnd"/>
      <w:r>
        <w:t xml:space="preserve"> </w:t>
      </w:r>
      <w:r w:rsidR="00A90C58" w:rsidRPr="00A90C58">
        <w:t xml:space="preserve">- </w:t>
      </w:r>
      <w:r>
        <w:t>некорректно</w:t>
      </w:r>
    </w:p>
    <w:p w14:paraId="3363D852" w14:textId="186E9064" w:rsidR="005302D6" w:rsidRDefault="005302D6" w:rsidP="005302D6"/>
    <w:p w14:paraId="02FCC604" w14:textId="77777777" w:rsidR="00D65013" w:rsidRDefault="00D65013" w:rsidP="00D65013">
      <w:pPr>
        <w:jc w:val="both"/>
      </w:pPr>
    </w:p>
    <w:p w14:paraId="4F0EF75E" w14:textId="68F2E091" w:rsidR="005A676E" w:rsidRPr="0051161E" w:rsidRDefault="005A676E" w:rsidP="00165CB1">
      <w:pPr>
        <w:jc w:val="center"/>
      </w:pPr>
      <w:r w:rsidRPr="0051161E">
        <w:br w:type="page"/>
      </w:r>
    </w:p>
    <w:p w14:paraId="155EE15E" w14:textId="77777777" w:rsidR="007A75AB" w:rsidRPr="007A75AB" w:rsidRDefault="007A75AB" w:rsidP="007A75AB">
      <w:pPr>
        <w:pStyle w:val="a0"/>
        <w:rPr>
          <w:b/>
        </w:rPr>
      </w:pPr>
      <w:bookmarkStart w:id="3" w:name="_Toc1253503"/>
      <w:bookmarkStart w:id="4" w:name="_Toc1402770"/>
      <w:bookmarkStart w:id="5" w:name="_Hlk40652131"/>
      <w:bookmarkStart w:id="6" w:name="_Toc47992858"/>
      <w:r w:rsidRPr="007A75AB">
        <w:rPr>
          <w:b/>
          <w:sz w:val="28"/>
          <w:szCs w:val="28"/>
        </w:rPr>
        <w:lastRenderedPageBreak/>
        <w:t>Цель</w:t>
      </w:r>
      <w:r w:rsidRPr="007A75AB">
        <w:rPr>
          <w:b/>
        </w:rPr>
        <w:t xml:space="preserve"> работы</w:t>
      </w:r>
      <w:bookmarkEnd w:id="3"/>
      <w:bookmarkEnd w:id="6"/>
    </w:p>
    <w:p w14:paraId="73F88AD1" w14:textId="3B2EED33" w:rsidR="00874CC3" w:rsidRPr="007A75AB" w:rsidRDefault="00D605BF" w:rsidP="0055164D">
      <w:pPr>
        <w:spacing w:line="276" w:lineRule="auto"/>
        <w:ind w:left="708"/>
      </w:pPr>
      <w:r>
        <w:t>И</w:t>
      </w:r>
      <w:r w:rsidRPr="00D605BF">
        <w:t xml:space="preserve">зучить </w:t>
      </w:r>
      <w:r w:rsidR="00A1542E">
        <w:t xml:space="preserve">работу </w:t>
      </w:r>
      <w:r w:rsidR="00575BE5">
        <w:t xml:space="preserve">нормальных </w:t>
      </w:r>
      <w:r w:rsidR="00A1542E">
        <w:t>алгоритмов</w:t>
      </w:r>
      <w:r w:rsidR="00575BE5" w:rsidRPr="008A774F">
        <w:t xml:space="preserve"> </w:t>
      </w:r>
      <w:r w:rsidR="00575BE5">
        <w:t>Маркова</w:t>
      </w:r>
      <w:r w:rsidR="00874CC3" w:rsidRPr="007A75AB">
        <w:t>.</w:t>
      </w:r>
      <w:r w:rsidR="00C10C92">
        <w:t xml:space="preserve"> </w:t>
      </w:r>
      <w:r w:rsidR="00A577C8" w:rsidRPr="00A577C8">
        <w:t xml:space="preserve"> </w:t>
      </w:r>
      <w:r w:rsidR="00874CC3" w:rsidRPr="007A75AB">
        <w:t xml:space="preserve"> </w:t>
      </w:r>
    </w:p>
    <w:p w14:paraId="49FE4AF9" w14:textId="77777777" w:rsidR="00A14A45" w:rsidRDefault="00A14A45" w:rsidP="00A14A45">
      <w:pPr>
        <w:spacing w:line="276" w:lineRule="auto"/>
        <w:jc w:val="both"/>
      </w:pPr>
    </w:p>
    <w:p w14:paraId="0F4D8EF9" w14:textId="21FAF80C" w:rsidR="007A75AB" w:rsidRDefault="007A75AB" w:rsidP="007A75AB">
      <w:pPr>
        <w:pStyle w:val="a0"/>
        <w:tabs>
          <w:tab w:val="left" w:pos="2745"/>
        </w:tabs>
        <w:rPr>
          <w:b/>
          <w:sz w:val="28"/>
          <w:szCs w:val="28"/>
        </w:rPr>
      </w:pPr>
      <w:bookmarkStart w:id="7" w:name="_Toc47992859"/>
      <w:bookmarkEnd w:id="4"/>
      <w:r w:rsidRPr="00693D59">
        <w:rPr>
          <w:b/>
          <w:sz w:val="28"/>
          <w:szCs w:val="28"/>
        </w:rPr>
        <w:t>Основная часть</w:t>
      </w:r>
      <w:bookmarkEnd w:id="7"/>
      <w:r>
        <w:rPr>
          <w:b/>
          <w:sz w:val="28"/>
          <w:szCs w:val="28"/>
        </w:rPr>
        <w:tab/>
      </w:r>
    </w:p>
    <w:bookmarkEnd w:id="5"/>
    <w:p w14:paraId="76E3EA24" w14:textId="0DD2716F" w:rsidR="001273D2" w:rsidRDefault="001273D2" w:rsidP="00DE6C2E">
      <w:pPr>
        <w:keepNext/>
        <w:ind w:right="85"/>
      </w:pPr>
    </w:p>
    <w:p w14:paraId="5E482ACA" w14:textId="52E82E08" w:rsidR="005965DE" w:rsidRDefault="008A774F" w:rsidP="00DD69AD">
      <w:pPr>
        <w:keepNext/>
        <w:ind w:right="85" w:firstLine="709"/>
        <w:jc w:val="both"/>
      </w:pPr>
      <w:r>
        <w:t>Нормальны</w:t>
      </w:r>
      <w:r w:rsidR="008905EB">
        <w:t>й</w:t>
      </w:r>
      <w:r>
        <w:t xml:space="preserve"> алгоритм Маркова</w:t>
      </w:r>
      <w:r w:rsidR="003833E9">
        <w:t xml:space="preserve"> </w:t>
      </w:r>
      <w:r w:rsidR="00012B82">
        <w:t>–</w:t>
      </w:r>
      <w:r w:rsidR="003833E9">
        <w:t xml:space="preserve"> </w:t>
      </w:r>
      <w:r w:rsidR="008905EB">
        <w:t xml:space="preserve">способ формального определения </w:t>
      </w:r>
      <w:r w:rsidR="00882510">
        <w:t>понятия алгоритма</w:t>
      </w:r>
      <w:r w:rsidR="00A52CD3">
        <w:t>,</w:t>
      </w:r>
      <w:r w:rsidR="00882510">
        <w:t xml:space="preserve"> </w:t>
      </w:r>
      <w:r w:rsidR="00922015">
        <w:t>предложен</w:t>
      </w:r>
      <w:r w:rsidR="00882510">
        <w:t>ный</w:t>
      </w:r>
      <w:r w:rsidR="00922015">
        <w:t xml:space="preserve"> математиком А</w:t>
      </w:r>
      <w:r w:rsidR="00AA26C1">
        <w:t>ндреем Андреевичем Марковым</w:t>
      </w:r>
      <w:r w:rsidR="00882510">
        <w:t xml:space="preserve"> </w:t>
      </w:r>
      <w:r w:rsidR="00E355DC">
        <w:t xml:space="preserve">(младшим) </w:t>
      </w:r>
      <w:r w:rsidR="00882510">
        <w:t xml:space="preserve">в </w:t>
      </w:r>
      <w:r w:rsidR="00A52CD3">
        <w:t>1947 году.</w:t>
      </w:r>
      <w:r w:rsidR="00191D40">
        <w:t xml:space="preserve"> </w:t>
      </w:r>
    </w:p>
    <w:p w14:paraId="125C23CF" w14:textId="11B65202" w:rsidR="00AC6B2B" w:rsidRDefault="00351698" w:rsidP="006B229F">
      <w:pPr>
        <w:pStyle w:val="NormalParagraph"/>
        <w:rPr>
          <w:rStyle w:val="NormalParagraphChar"/>
        </w:rPr>
      </w:pPr>
      <w:r w:rsidRPr="006B229F">
        <w:rPr>
          <w:rStyle w:val="NormalParagraphChar"/>
        </w:rPr>
        <w:t>Нормальный алгоритм Маркова</w:t>
      </w:r>
      <w:r w:rsidRPr="006B229F">
        <w:rPr>
          <w:rStyle w:val="NormalParagraphChar"/>
        </w:rPr>
        <w:t xml:space="preserve"> представляет собой </w:t>
      </w:r>
      <w:r w:rsidR="00B65A0A" w:rsidRPr="006B229F">
        <w:rPr>
          <w:rStyle w:val="NormalParagraphChar"/>
        </w:rPr>
        <w:t xml:space="preserve">способ преобразования слов </w:t>
      </w:r>
      <w:r w:rsidR="006C3A8F" w:rsidRPr="006B229F">
        <w:rPr>
          <w:rStyle w:val="NormalParagraphChar"/>
        </w:rPr>
        <w:t>–</w:t>
      </w:r>
      <w:r w:rsidR="00B65A0A" w:rsidRPr="006B229F">
        <w:rPr>
          <w:rStyle w:val="NormalParagraphChar"/>
        </w:rPr>
        <w:t xml:space="preserve"> </w:t>
      </w:r>
      <w:r w:rsidR="006C3A8F" w:rsidRPr="006B229F">
        <w:rPr>
          <w:rStyle w:val="NormalParagraphChar"/>
        </w:rPr>
        <w:t>произвольн</w:t>
      </w:r>
      <w:r w:rsidR="00D835A6">
        <w:rPr>
          <w:rStyle w:val="NormalParagraphChar"/>
        </w:rPr>
        <w:t>ых</w:t>
      </w:r>
      <w:r w:rsidR="006C3A8F" w:rsidRPr="006B229F">
        <w:rPr>
          <w:rStyle w:val="NormalParagraphChar"/>
        </w:rPr>
        <w:t xml:space="preserve"> последовательност</w:t>
      </w:r>
      <w:r w:rsidR="00D835A6">
        <w:rPr>
          <w:rStyle w:val="NormalParagraphChar"/>
        </w:rPr>
        <w:t>ей</w:t>
      </w:r>
      <w:r w:rsidR="006C3A8F" w:rsidRPr="006B229F">
        <w:rPr>
          <w:rStyle w:val="NormalParagraphChar"/>
        </w:rPr>
        <w:t xml:space="preserve"> символов, определенных в некотором алфавите</w:t>
      </w:r>
      <w:r w:rsidR="00D00379" w:rsidRPr="00D00379">
        <w:rPr>
          <w:rStyle w:val="NormalParagraphChar"/>
        </w:rPr>
        <w:t xml:space="preserve"> </w:t>
      </w:r>
      <w:r w:rsidR="00D00379">
        <w:rPr>
          <w:rStyle w:val="NormalParagraphChar"/>
          <w:lang w:val="en-US"/>
        </w:rPr>
        <w:t>A</w:t>
      </w:r>
      <w:r w:rsidR="009B4003" w:rsidRPr="006B229F">
        <w:rPr>
          <w:rStyle w:val="NormalParagraphChar"/>
        </w:rPr>
        <w:t>.</w:t>
      </w:r>
      <w:r w:rsidR="00D835A6">
        <w:rPr>
          <w:rStyle w:val="NormalParagraphChar"/>
        </w:rPr>
        <w:t xml:space="preserve"> </w:t>
      </w:r>
      <w:r w:rsidR="002E02D2">
        <w:rPr>
          <w:rStyle w:val="NormalParagraphChar"/>
        </w:rPr>
        <w:t xml:space="preserve">Преобразование определяется упорядоченной последовательностью </w:t>
      </w:r>
      <w:r w:rsidR="00F96110">
        <w:rPr>
          <w:rStyle w:val="NormalParagraphChar"/>
        </w:rPr>
        <w:t>правил элементарных подстановок одной подстроки другой подстрокой</w:t>
      </w:r>
      <w:r w:rsidR="003343CE">
        <w:rPr>
          <w:rStyle w:val="NormalParagraphChar"/>
        </w:rPr>
        <w:t>.</w:t>
      </w:r>
      <w:r w:rsidR="00C354EB">
        <w:rPr>
          <w:rStyle w:val="NormalParagraphChar"/>
        </w:rPr>
        <w:t xml:space="preserve"> Обозначаются правила </w:t>
      </w:r>
      <w:r w:rsidR="00AC6B2B">
        <w:rPr>
          <w:rStyle w:val="NormalParagraphChar"/>
        </w:rPr>
        <w:t>следующим образом:</w:t>
      </w:r>
    </w:p>
    <w:p w14:paraId="1A74C735" w14:textId="6AB7FCC0" w:rsidR="00AC6B2B" w:rsidRDefault="00AC6B2B" w:rsidP="00420A47">
      <w:pPr>
        <w:pStyle w:val="NormalParagraph"/>
        <w:jc w:val="center"/>
        <w:rPr>
          <w:rStyle w:val="NormalParagraphChar"/>
        </w:rPr>
      </w:pPr>
      <w:r>
        <w:rPr>
          <w:rStyle w:val="NormalParagraphChar"/>
        </w:rPr>
        <w:t>α</w:t>
      </w:r>
      <w:r w:rsidR="00420A47">
        <w:rPr>
          <w:rStyle w:val="NormalParagraphChar"/>
        </w:rPr>
        <w:t xml:space="preserve"> </w:t>
      </w:r>
      <w:r>
        <w:rPr>
          <w:rStyle w:val="NormalParagraphChar"/>
        </w:rPr>
        <w:t>→</w:t>
      </w:r>
      <w:r w:rsidR="00420A47">
        <w:rPr>
          <w:rStyle w:val="NormalParagraphChar"/>
        </w:rPr>
        <w:t xml:space="preserve"> </w:t>
      </w:r>
      <w:r>
        <w:rPr>
          <w:rStyle w:val="NormalParagraphChar"/>
        </w:rPr>
        <w:t>β,</w:t>
      </w:r>
    </w:p>
    <w:p w14:paraId="27A80DE7" w14:textId="35E79AEC" w:rsidR="00AC6B2B" w:rsidRDefault="004A4F0E" w:rsidP="006B229F">
      <w:pPr>
        <w:pStyle w:val="NormalParagraph"/>
        <w:rPr>
          <w:rStyle w:val="NormalParagraphChar"/>
        </w:rPr>
      </w:pPr>
      <w:r>
        <w:rPr>
          <w:rStyle w:val="NormalParagraphChar"/>
        </w:rPr>
        <w:t>где α и β – подстроки, которые могут быть и пустыми.</w:t>
      </w:r>
    </w:p>
    <w:p w14:paraId="7F49EA16" w14:textId="77777777" w:rsidR="00861BE0" w:rsidRDefault="003343CE" w:rsidP="006B229F">
      <w:pPr>
        <w:pStyle w:val="NormalParagraph"/>
        <w:rPr>
          <w:rStyle w:val="NormalParagraphChar"/>
        </w:rPr>
      </w:pPr>
      <w:r>
        <w:rPr>
          <w:rStyle w:val="NormalParagraphChar"/>
        </w:rPr>
        <w:t xml:space="preserve"> Правила могут быть простыми и заключительными. </w:t>
      </w:r>
      <w:r w:rsidR="00420A47">
        <w:rPr>
          <w:rStyle w:val="NormalParagraphChar"/>
        </w:rPr>
        <w:t>Сразу после выполнения</w:t>
      </w:r>
      <w:r w:rsidR="003B0B4B">
        <w:rPr>
          <w:rStyle w:val="NormalParagraphChar"/>
        </w:rPr>
        <w:t xml:space="preserve"> простого</w:t>
      </w:r>
      <w:r w:rsidR="00420A47">
        <w:rPr>
          <w:rStyle w:val="NormalParagraphChar"/>
        </w:rPr>
        <w:t xml:space="preserve"> правила </w:t>
      </w:r>
      <w:r w:rsidR="003B0B4B">
        <w:rPr>
          <w:rStyle w:val="NormalParagraphChar"/>
        </w:rPr>
        <w:t>алгоритм продолжает работу, а после</w:t>
      </w:r>
      <w:r w:rsidR="00242A72">
        <w:rPr>
          <w:rStyle w:val="NormalParagraphChar"/>
        </w:rPr>
        <w:t xml:space="preserve"> выполнения</w:t>
      </w:r>
      <w:r w:rsidR="003B0B4B">
        <w:rPr>
          <w:rStyle w:val="NormalParagraphChar"/>
        </w:rPr>
        <w:t xml:space="preserve"> </w:t>
      </w:r>
      <w:r w:rsidR="00242A72">
        <w:rPr>
          <w:rStyle w:val="NormalParagraphChar"/>
        </w:rPr>
        <w:t>заключительного</w:t>
      </w:r>
      <w:r w:rsidR="00242A72">
        <w:rPr>
          <w:rStyle w:val="NormalParagraphChar"/>
        </w:rPr>
        <w:t xml:space="preserve"> правила </w:t>
      </w:r>
      <w:r w:rsidR="00420A47">
        <w:rPr>
          <w:rStyle w:val="NormalParagraphChar"/>
        </w:rPr>
        <w:t xml:space="preserve">подстановки </w:t>
      </w:r>
      <w:r w:rsidR="003B0B4B">
        <w:rPr>
          <w:rStyle w:val="NormalParagraphChar"/>
        </w:rPr>
        <w:t>алгоритм останавливается.</w:t>
      </w:r>
      <w:r w:rsidR="00242A72">
        <w:rPr>
          <w:rStyle w:val="NormalParagraphChar"/>
        </w:rPr>
        <w:t xml:space="preserve"> </w:t>
      </w:r>
    </w:p>
    <w:p w14:paraId="098096FD" w14:textId="77777777" w:rsidR="00861BE0" w:rsidRDefault="00861BE0" w:rsidP="006B229F">
      <w:pPr>
        <w:pStyle w:val="NormalParagraph"/>
        <w:rPr>
          <w:rStyle w:val="NormalParagraphChar"/>
        </w:rPr>
      </w:pPr>
      <w:r>
        <w:rPr>
          <w:rStyle w:val="NormalParagraphChar"/>
        </w:rPr>
        <w:t>Работа алгоритма происходит следующим образом:</w:t>
      </w:r>
    </w:p>
    <w:p w14:paraId="27811B9E" w14:textId="14339B48" w:rsidR="00DB2BD1" w:rsidRDefault="008565DD" w:rsidP="00244BA8">
      <w:pPr>
        <w:pStyle w:val="NormalParagraph"/>
        <w:numPr>
          <w:ilvl w:val="0"/>
          <w:numId w:val="35"/>
        </w:numPr>
        <w:rPr>
          <w:rStyle w:val="NormalParagraphChar"/>
        </w:rPr>
      </w:pPr>
      <w:r>
        <w:rPr>
          <w:rStyle w:val="NormalParagraphChar"/>
        </w:rPr>
        <w:t>Слово просматривается для нахождения в нем подстроки α</w:t>
      </w:r>
      <w:r w:rsidR="00244BA8">
        <w:rPr>
          <w:rStyle w:val="NormalParagraphChar"/>
        </w:rPr>
        <w:t xml:space="preserve">. Если в слове присутствуют несколько вхождений подстроки </w:t>
      </w:r>
      <w:r w:rsidR="00244BA8">
        <w:rPr>
          <w:rStyle w:val="NormalParagraphChar"/>
        </w:rPr>
        <w:t>α</w:t>
      </w:r>
      <w:r w:rsidR="00244BA8">
        <w:rPr>
          <w:rStyle w:val="NormalParagraphChar"/>
        </w:rPr>
        <w:t xml:space="preserve">, то </w:t>
      </w:r>
      <w:r w:rsidR="00DB2BD1">
        <w:rPr>
          <w:rStyle w:val="NormalParagraphChar"/>
        </w:rPr>
        <w:t>берется самое первое вхождение.</w:t>
      </w:r>
      <w:r w:rsidR="006C1082">
        <w:rPr>
          <w:rStyle w:val="NormalParagraphChar"/>
        </w:rPr>
        <w:t xml:space="preserve"> Если подстрока </w:t>
      </w:r>
      <w:r w:rsidR="006C1082">
        <w:rPr>
          <w:rStyle w:val="NormalParagraphChar"/>
        </w:rPr>
        <w:t>α</w:t>
      </w:r>
      <w:r w:rsidR="006C1082">
        <w:rPr>
          <w:rStyle w:val="NormalParagraphChar"/>
        </w:rPr>
        <w:t xml:space="preserve"> текущего правила подстановки не найдена, </w:t>
      </w:r>
      <w:r w:rsidR="00A820E4">
        <w:rPr>
          <w:rStyle w:val="NormalParagraphChar"/>
        </w:rPr>
        <w:t>алгоритм переходит к следующему правилу подстановки.</w:t>
      </w:r>
      <w:r w:rsidR="006C1082">
        <w:rPr>
          <w:rStyle w:val="NormalParagraphChar"/>
        </w:rPr>
        <w:t xml:space="preserve"> </w:t>
      </w:r>
    </w:p>
    <w:p w14:paraId="08BB2251" w14:textId="77777777" w:rsidR="00A820E4" w:rsidRDefault="00DB2BD1" w:rsidP="00244BA8">
      <w:pPr>
        <w:pStyle w:val="NormalParagraph"/>
        <w:numPr>
          <w:ilvl w:val="0"/>
          <w:numId w:val="35"/>
        </w:numPr>
        <w:rPr>
          <w:rStyle w:val="NormalParagraphChar"/>
        </w:rPr>
      </w:pPr>
      <w:r>
        <w:rPr>
          <w:rStyle w:val="NormalParagraphChar"/>
        </w:rPr>
        <w:t xml:space="preserve">Подстрока </w:t>
      </w:r>
      <w:r>
        <w:rPr>
          <w:rStyle w:val="NormalParagraphChar"/>
        </w:rPr>
        <w:t>α</w:t>
      </w:r>
      <w:r>
        <w:rPr>
          <w:rStyle w:val="NormalParagraphChar"/>
        </w:rPr>
        <w:t xml:space="preserve"> заменяется подстрокой </w:t>
      </w:r>
      <w:r>
        <w:rPr>
          <w:rStyle w:val="NormalParagraphChar"/>
        </w:rPr>
        <w:t>β</w:t>
      </w:r>
      <w:r w:rsidR="00A820E4">
        <w:rPr>
          <w:rStyle w:val="NormalParagraphChar"/>
        </w:rPr>
        <w:t>.</w:t>
      </w:r>
    </w:p>
    <w:p w14:paraId="2EF1A919" w14:textId="77777777" w:rsidR="00C65F24" w:rsidRDefault="00A820E4" w:rsidP="00244BA8">
      <w:pPr>
        <w:pStyle w:val="NormalParagraph"/>
        <w:numPr>
          <w:ilvl w:val="0"/>
          <w:numId w:val="35"/>
        </w:numPr>
        <w:rPr>
          <w:rStyle w:val="NormalParagraphChar"/>
        </w:rPr>
      </w:pPr>
      <w:r>
        <w:rPr>
          <w:rStyle w:val="NormalParagraphChar"/>
        </w:rPr>
        <w:t xml:space="preserve">После выполнения подстановки алгоритм </w:t>
      </w:r>
      <w:r w:rsidR="00C65F24">
        <w:rPr>
          <w:rStyle w:val="NormalParagraphChar"/>
        </w:rPr>
        <w:t xml:space="preserve">снова </w:t>
      </w:r>
      <w:r>
        <w:rPr>
          <w:rStyle w:val="NormalParagraphChar"/>
        </w:rPr>
        <w:t xml:space="preserve">переходит к первому правилу </w:t>
      </w:r>
      <w:r w:rsidR="00C65F24">
        <w:rPr>
          <w:rStyle w:val="NormalParagraphChar"/>
        </w:rPr>
        <w:t>из последовательности правил подстановки.</w:t>
      </w:r>
    </w:p>
    <w:p w14:paraId="10081EA4" w14:textId="1128D430" w:rsidR="00D00379" w:rsidRDefault="00C65F24" w:rsidP="00244BA8">
      <w:pPr>
        <w:pStyle w:val="NormalParagraph"/>
        <w:numPr>
          <w:ilvl w:val="0"/>
          <w:numId w:val="35"/>
        </w:numPr>
        <w:rPr>
          <w:rStyle w:val="NormalParagraphChar"/>
        </w:rPr>
      </w:pPr>
      <w:r>
        <w:rPr>
          <w:rStyle w:val="NormalParagraphChar"/>
        </w:rPr>
        <w:t xml:space="preserve">Алгоритм продолжается пока не будет выполнено заключительное правило или пока </w:t>
      </w:r>
      <w:r w:rsidR="00C07F26">
        <w:rPr>
          <w:rStyle w:val="NormalParagraphChar"/>
        </w:rPr>
        <w:t xml:space="preserve">не будет найдено ни одной подстроки </w:t>
      </w:r>
      <w:r w:rsidR="00C07F26">
        <w:rPr>
          <w:rStyle w:val="NormalParagraphChar"/>
        </w:rPr>
        <w:t>α</w:t>
      </w:r>
      <w:r w:rsidR="00C07F26">
        <w:rPr>
          <w:rStyle w:val="NormalParagraphChar"/>
        </w:rPr>
        <w:t xml:space="preserve"> из всех правил подстановки</w:t>
      </w:r>
      <w:r w:rsidR="00B86CD5">
        <w:rPr>
          <w:rStyle w:val="NormalParagraphChar"/>
        </w:rPr>
        <w:t>, входящих в последовательность.</w:t>
      </w:r>
      <w:r w:rsidR="00C07F26">
        <w:rPr>
          <w:rStyle w:val="NormalParagraphChar"/>
        </w:rPr>
        <w:t xml:space="preserve"> </w:t>
      </w:r>
      <w:r>
        <w:rPr>
          <w:rStyle w:val="NormalParagraphChar"/>
        </w:rPr>
        <w:t xml:space="preserve">  </w:t>
      </w:r>
      <w:r w:rsidR="00DB2BD1">
        <w:rPr>
          <w:rStyle w:val="NormalParagraphChar"/>
        </w:rPr>
        <w:t xml:space="preserve"> </w:t>
      </w:r>
      <w:r w:rsidR="008565DD">
        <w:rPr>
          <w:rStyle w:val="NormalParagraphChar"/>
        </w:rPr>
        <w:t xml:space="preserve"> </w:t>
      </w:r>
      <w:r w:rsidR="003B0B4B">
        <w:rPr>
          <w:rStyle w:val="NormalParagraphChar"/>
        </w:rPr>
        <w:t xml:space="preserve"> </w:t>
      </w:r>
      <w:r w:rsidR="00420A47">
        <w:rPr>
          <w:rStyle w:val="NormalParagraphChar"/>
        </w:rPr>
        <w:t xml:space="preserve"> </w:t>
      </w:r>
    </w:p>
    <w:p w14:paraId="2A772475" w14:textId="7DC43DC5" w:rsidR="00375333" w:rsidRDefault="00375333" w:rsidP="006B229F">
      <w:pPr>
        <w:pStyle w:val="NormalParagraph"/>
      </w:pPr>
    </w:p>
    <w:p w14:paraId="1975B283" w14:textId="2C92185A" w:rsidR="00293E4E" w:rsidRPr="0085263C" w:rsidRDefault="000D4B7E" w:rsidP="0085263C">
      <w:pPr>
        <w:keepNext/>
        <w:ind w:right="85"/>
        <w:jc w:val="both"/>
        <w:rPr>
          <w:rStyle w:val="mi"/>
          <w:color w:val="222222"/>
          <w:szCs w:val="28"/>
          <w:bdr w:val="none" w:sz="0" w:space="0" w:color="auto" w:frame="1"/>
        </w:rPr>
      </w:pPr>
      <w:r w:rsidRPr="0085263C">
        <w:rPr>
          <w:rStyle w:val="mi"/>
          <w:rFonts w:eastAsiaTheme="majorEastAsia"/>
          <w:color w:val="222222"/>
          <w:szCs w:val="28"/>
          <w:bdr w:val="none" w:sz="0" w:space="0" w:color="auto" w:frame="1"/>
        </w:rPr>
        <w:t xml:space="preserve"> </w:t>
      </w:r>
      <w:r w:rsidR="00527430" w:rsidRPr="0085263C">
        <w:rPr>
          <w:rStyle w:val="mi"/>
          <w:rFonts w:eastAsiaTheme="majorEastAsia"/>
          <w:color w:val="222222"/>
          <w:szCs w:val="28"/>
          <w:bdr w:val="none" w:sz="0" w:space="0" w:color="auto" w:frame="1"/>
        </w:rPr>
        <w:t xml:space="preserve"> </w:t>
      </w:r>
      <w:r w:rsidR="00BC4D13" w:rsidRPr="0085263C">
        <w:rPr>
          <w:rStyle w:val="mi"/>
          <w:color w:val="222222"/>
          <w:szCs w:val="28"/>
          <w:bdr w:val="none" w:sz="0" w:space="0" w:color="auto" w:frame="1"/>
        </w:rPr>
        <w:t xml:space="preserve"> </w:t>
      </w:r>
    </w:p>
    <w:p w14:paraId="560E2CD0" w14:textId="552ACF06" w:rsidR="00936EA7" w:rsidRPr="0085263C" w:rsidRDefault="00936EA7" w:rsidP="00DD69AD">
      <w:pPr>
        <w:keepNext/>
        <w:ind w:right="85" w:firstLine="709"/>
        <w:jc w:val="both"/>
        <w:rPr>
          <w:rStyle w:val="mi"/>
          <w:color w:val="222222"/>
          <w:szCs w:val="28"/>
          <w:bdr w:val="none" w:sz="0" w:space="0" w:color="auto" w:frame="1"/>
        </w:rPr>
      </w:pPr>
    </w:p>
    <w:p w14:paraId="6654F6EA" w14:textId="649151C3" w:rsidR="001B5404" w:rsidRPr="0085263C" w:rsidRDefault="001B5404" w:rsidP="00DD69AD">
      <w:pPr>
        <w:keepNext/>
        <w:ind w:right="85" w:firstLine="709"/>
        <w:jc w:val="both"/>
        <w:rPr>
          <w:rStyle w:val="mi"/>
          <w:color w:val="222222"/>
          <w:szCs w:val="28"/>
          <w:bdr w:val="none" w:sz="0" w:space="0" w:color="auto" w:frame="1"/>
        </w:rPr>
      </w:pPr>
    </w:p>
    <w:p w14:paraId="35FA8F1D" w14:textId="68512D3D" w:rsidR="001B5404" w:rsidRDefault="001B5404" w:rsidP="00DD69AD">
      <w:pPr>
        <w:keepNext/>
        <w:ind w:right="85" w:firstLine="709"/>
        <w:jc w:val="both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</w:p>
    <w:p w14:paraId="0D4177F9" w14:textId="23A433C5" w:rsidR="001B5404" w:rsidRDefault="001B5404" w:rsidP="00DD69AD">
      <w:pPr>
        <w:keepNext/>
        <w:ind w:right="85" w:firstLine="709"/>
        <w:jc w:val="both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</w:p>
    <w:p w14:paraId="6D62DBC3" w14:textId="0495C7D2" w:rsidR="001B5404" w:rsidRDefault="001B5404" w:rsidP="00DD69AD">
      <w:pPr>
        <w:keepNext/>
        <w:ind w:right="85" w:firstLine="709"/>
        <w:jc w:val="both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</w:p>
    <w:p w14:paraId="011F800F" w14:textId="30807ED7" w:rsidR="001B5404" w:rsidRDefault="001B5404" w:rsidP="00DD69AD">
      <w:pPr>
        <w:keepNext/>
        <w:ind w:right="85" w:firstLine="709"/>
        <w:jc w:val="both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</w:p>
    <w:p w14:paraId="4C8ECB35" w14:textId="1D169213" w:rsidR="001B5404" w:rsidRDefault="001B5404" w:rsidP="00DD69AD">
      <w:pPr>
        <w:keepNext/>
        <w:ind w:right="85" w:firstLine="709"/>
        <w:jc w:val="both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</w:p>
    <w:p w14:paraId="05EEAE95" w14:textId="30AC4F24" w:rsidR="001B5404" w:rsidRDefault="001B5404" w:rsidP="00DD69AD">
      <w:pPr>
        <w:keepNext/>
        <w:ind w:right="85" w:firstLine="709"/>
        <w:jc w:val="both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</w:p>
    <w:p w14:paraId="5D64D6B7" w14:textId="008E24FE" w:rsidR="001B5404" w:rsidRDefault="001B5404" w:rsidP="00DD69AD">
      <w:pPr>
        <w:keepNext/>
        <w:ind w:right="85" w:firstLine="709"/>
        <w:jc w:val="both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</w:p>
    <w:p w14:paraId="682DD713" w14:textId="41A0D396" w:rsidR="001B5404" w:rsidRDefault="001B5404" w:rsidP="00DD69AD">
      <w:pPr>
        <w:keepNext/>
        <w:ind w:right="85" w:firstLine="709"/>
        <w:jc w:val="both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</w:p>
    <w:p w14:paraId="51E20512" w14:textId="07586AC8" w:rsidR="00067A21" w:rsidRDefault="00067A21">
      <w:pPr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  <w:r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br w:type="page"/>
      </w:r>
    </w:p>
    <w:p w14:paraId="79243634" w14:textId="77777777" w:rsidR="00D825A9" w:rsidRDefault="00D825A9" w:rsidP="00D825A9">
      <w:pPr>
        <w:pStyle w:val="20"/>
        <w:tabs>
          <w:tab w:val="left" w:pos="2745"/>
        </w:tabs>
        <w:rPr>
          <w:sz w:val="24"/>
          <w:szCs w:val="24"/>
        </w:rPr>
      </w:pPr>
      <w:bookmarkStart w:id="8" w:name="_Toc47992860"/>
      <w:r>
        <w:rPr>
          <w:sz w:val="24"/>
          <w:szCs w:val="24"/>
        </w:rPr>
        <w:lastRenderedPageBreak/>
        <w:t>Задание 1</w:t>
      </w:r>
      <w:bookmarkEnd w:id="8"/>
    </w:p>
    <w:p w14:paraId="7D40536F" w14:textId="60AB1CE0" w:rsidR="00D825A9" w:rsidRDefault="00D825A9" w:rsidP="007D3D1A">
      <w:pPr>
        <w:ind w:firstLine="567"/>
      </w:pPr>
      <w:r>
        <w:t xml:space="preserve">Удвоить строку (например, 00102 превратить в 0010200102). </w:t>
      </w:r>
    </w:p>
    <w:p w14:paraId="1F7FB5DD" w14:textId="77777777" w:rsidR="007D3D1A" w:rsidRDefault="007D3D1A" w:rsidP="007D3D1A">
      <w:pPr>
        <w:ind w:firstLine="567"/>
      </w:pPr>
    </w:p>
    <w:p w14:paraId="6E8E8B18" w14:textId="0048A9D6" w:rsidR="00B32BDD" w:rsidRDefault="008F14FF" w:rsidP="007D3D1A">
      <w:pPr>
        <w:ind w:firstLine="709"/>
      </w:pPr>
      <w:r>
        <w:t xml:space="preserve">Для </w:t>
      </w:r>
      <w:r w:rsidR="003038E0">
        <w:t xml:space="preserve">реализации алгоритма вводим </w:t>
      </w:r>
      <w:r w:rsidR="00B44C77">
        <w:t>алфавит, состоящий из цифр от 0 до 9</w:t>
      </w:r>
      <w:r w:rsidR="001F359A" w:rsidRPr="001F359A">
        <w:t xml:space="preserve"> (</w:t>
      </w:r>
      <w:r w:rsidR="001F359A">
        <w:t xml:space="preserve">обозначение в блок-схеме алгоритма </w:t>
      </w:r>
      <w:r w:rsidR="001F359A">
        <w:rPr>
          <w:lang w:val="en-US"/>
        </w:rPr>
        <w:t>d</w:t>
      </w:r>
      <w:r w:rsidR="001F359A" w:rsidRPr="001F359A">
        <w:t>)</w:t>
      </w:r>
      <w:r w:rsidR="00C61F13">
        <w:t>,</w:t>
      </w:r>
      <w:r w:rsidR="0083469E" w:rsidRPr="0083469E">
        <w:t xml:space="preserve"> </w:t>
      </w:r>
      <w:r w:rsidR="00931FF2">
        <w:t xml:space="preserve">букв от </w:t>
      </w:r>
      <w:r w:rsidR="001F359A" w:rsidRPr="001F359A">
        <w:t>‘</w:t>
      </w:r>
      <w:r w:rsidR="001F359A">
        <w:rPr>
          <w:lang w:val="en-US"/>
        </w:rPr>
        <w:t>a</w:t>
      </w:r>
      <w:r w:rsidR="001F359A" w:rsidRPr="001F359A">
        <w:t>’</w:t>
      </w:r>
      <w:r w:rsidR="00931FF2">
        <w:t xml:space="preserve"> до </w:t>
      </w:r>
      <w:r w:rsidR="001F359A" w:rsidRPr="001F359A">
        <w:t>‘</w:t>
      </w:r>
      <w:r w:rsidR="001F359A">
        <w:rPr>
          <w:lang w:val="en-US"/>
        </w:rPr>
        <w:t>j</w:t>
      </w:r>
      <w:r w:rsidR="001F359A" w:rsidRPr="007463A2">
        <w:t>’</w:t>
      </w:r>
      <w:r w:rsidR="00C61F13">
        <w:t xml:space="preserve"> </w:t>
      </w:r>
      <w:r w:rsidR="001F359A" w:rsidRPr="001F359A">
        <w:t>(</w:t>
      </w:r>
      <w:r w:rsidR="001F359A">
        <w:t xml:space="preserve">обозначение в блок-схеме алгоритма </w:t>
      </w:r>
      <w:r w:rsidR="001F359A">
        <w:rPr>
          <w:lang w:val="en-US"/>
        </w:rPr>
        <w:t>c</w:t>
      </w:r>
      <w:r w:rsidR="001F359A" w:rsidRPr="001F359A">
        <w:t>)</w:t>
      </w:r>
      <w:r w:rsidR="007463A2" w:rsidRPr="007463A2">
        <w:t xml:space="preserve"> </w:t>
      </w:r>
      <w:r w:rsidR="00C61F13">
        <w:t>и знак</w:t>
      </w:r>
      <w:r w:rsidR="007061E4">
        <w:t>ов</w:t>
      </w:r>
      <w:r w:rsidR="00C61F13">
        <w:t xml:space="preserve"> </w:t>
      </w:r>
      <w:proofErr w:type="gramStart"/>
      <w:r w:rsidR="007061E4" w:rsidRPr="007061E4">
        <w:t>‘&lt;</w:t>
      </w:r>
      <w:proofErr w:type="gramEnd"/>
      <w:r w:rsidR="007061E4" w:rsidRPr="007061E4">
        <w:t>’ и ‘</w:t>
      </w:r>
      <w:r w:rsidR="007061E4">
        <w:t>&gt;</w:t>
      </w:r>
      <w:r w:rsidR="007061E4" w:rsidRPr="007061E4">
        <w:t>’</w:t>
      </w:r>
      <w:r w:rsidR="0083469E">
        <w:t>. Кажд</w:t>
      </w:r>
      <w:r w:rsidR="005F11B2">
        <w:t>ой цифре сопоставим соответствующу</w:t>
      </w:r>
      <w:r w:rsidR="00877F10">
        <w:t>ю ей по порядку букву</w:t>
      </w:r>
      <w:r w:rsidR="00F272E7" w:rsidRPr="00F272E7">
        <w:t xml:space="preserve"> </w:t>
      </w:r>
      <w:r w:rsidR="00F272E7">
        <w:t>латинского алфавита</w:t>
      </w:r>
      <w:r w:rsidR="005B0EE7">
        <w:t xml:space="preserve"> </w:t>
      </w:r>
      <w:r w:rsidR="001350F1">
        <w:t>(</w:t>
      </w:r>
      <w:r w:rsidR="00527D16" w:rsidRPr="00D16D3D">
        <w:rPr>
          <w:rStyle w:val="mi"/>
          <w:rFonts w:ascii="MathJax_Math-italic" w:hAnsi="MathJax_Math-italic" w:cs="Arial"/>
          <w:i/>
          <w:iCs/>
          <w:color w:val="222222"/>
          <w:szCs w:val="28"/>
          <w:bdr w:val="none" w:sz="0" w:space="0" w:color="auto" w:frame="1"/>
        </w:rPr>
        <w:t>Таблица 1</w:t>
      </w:r>
      <w:r w:rsidR="001350F1">
        <w:t>)</w:t>
      </w:r>
      <w:r w:rsidR="00062E01">
        <w:t>.</w:t>
      </w:r>
    </w:p>
    <w:p w14:paraId="6A1184D7" w14:textId="3D221DD9" w:rsidR="00305AF9" w:rsidRDefault="00305AF9" w:rsidP="00D825A9"/>
    <w:tbl>
      <w:tblPr>
        <w:tblStyle w:val="TableGrid"/>
        <w:tblW w:w="0" w:type="auto"/>
        <w:tblInd w:w="1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2"/>
        <w:gridCol w:w="4260"/>
        <w:gridCol w:w="1415"/>
      </w:tblGrid>
      <w:tr w:rsidR="00D16D3D" w14:paraId="2B7E1B67" w14:textId="77777777" w:rsidTr="001765DF">
        <w:tc>
          <w:tcPr>
            <w:tcW w:w="852" w:type="dxa"/>
          </w:tcPr>
          <w:p w14:paraId="2DAC115A" w14:textId="77777777" w:rsidR="00D16D3D" w:rsidRDefault="00D16D3D" w:rsidP="00A05DF2">
            <w:pPr>
              <w:jc w:val="center"/>
              <w:rPr>
                <w:rStyle w:val="mi"/>
                <w:rFonts w:ascii="MathJax_Math-italic" w:hAnsi="MathJax_Math-italic" w:cs="Arial"/>
                <w:color w:val="222222"/>
                <w:szCs w:val="28"/>
                <w:bdr w:val="none" w:sz="0" w:space="0" w:color="auto" w:frame="1"/>
              </w:rPr>
            </w:pPr>
          </w:p>
        </w:tc>
        <w:tc>
          <w:tcPr>
            <w:tcW w:w="4260" w:type="dxa"/>
          </w:tcPr>
          <w:p w14:paraId="3D2273CD" w14:textId="7CD3B010" w:rsidR="00D16D3D" w:rsidRDefault="00D16D3D" w:rsidP="00A05DF2">
            <w:pPr>
              <w:jc w:val="center"/>
              <w:rPr>
                <w:rStyle w:val="mi"/>
                <w:rFonts w:ascii="MathJax_Math-italic" w:hAnsi="MathJax_Math-italic" w:cs="Arial"/>
                <w:color w:val="222222"/>
                <w:szCs w:val="28"/>
                <w:bdr w:val="none" w:sz="0" w:space="0" w:color="auto" w:frame="1"/>
              </w:rPr>
            </w:pPr>
          </w:p>
        </w:tc>
        <w:tc>
          <w:tcPr>
            <w:tcW w:w="1415" w:type="dxa"/>
          </w:tcPr>
          <w:p w14:paraId="6DC14B99" w14:textId="56140E78" w:rsidR="00D16D3D" w:rsidRPr="00D16D3D" w:rsidRDefault="00D16D3D" w:rsidP="00D16D3D">
            <w:pPr>
              <w:jc w:val="right"/>
              <w:rPr>
                <w:rStyle w:val="mi"/>
                <w:rFonts w:ascii="MathJax_Math-italic" w:hAnsi="MathJax_Math-italic" w:cs="Arial"/>
                <w:i/>
                <w:iCs/>
                <w:color w:val="222222"/>
                <w:szCs w:val="28"/>
                <w:bdr w:val="none" w:sz="0" w:space="0" w:color="auto" w:frame="1"/>
              </w:rPr>
            </w:pPr>
            <w:r w:rsidRPr="00D16D3D">
              <w:rPr>
                <w:rStyle w:val="mi"/>
                <w:rFonts w:ascii="MathJax_Math-italic" w:hAnsi="MathJax_Math-italic" w:cs="Arial"/>
                <w:i/>
                <w:iCs/>
                <w:color w:val="222222"/>
                <w:szCs w:val="28"/>
                <w:bdr w:val="none" w:sz="0" w:space="0" w:color="auto" w:frame="1"/>
              </w:rPr>
              <w:t>Таблица 1</w:t>
            </w:r>
          </w:p>
        </w:tc>
      </w:tr>
      <w:tr w:rsidR="001765DF" w:rsidRPr="00E77E9B" w14:paraId="27588C6D" w14:textId="77777777" w:rsidTr="001765DF">
        <w:tc>
          <w:tcPr>
            <w:tcW w:w="852" w:type="dxa"/>
          </w:tcPr>
          <w:p w14:paraId="698C1522" w14:textId="77777777" w:rsidR="001765DF" w:rsidRPr="00E77E9B" w:rsidRDefault="001765DF" w:rsidP="00A05DF2">
            <w:pPr>
              <w:jc w:val="center"/>
              <w:rPr>
                <w:rStyle w:val="mi"/>
                <w:color w:val="222222"/>
                <w:szCs w:val="28"/>
                <w:bdr w:val="none" w:sz="0" w:space="0" w:color="auto" w:frame="1"/>
              </w:rPr>
            </w:pPr>
          </w:p>
        </w:tc>
        <w:tc>
          <w:tcPr>
            <w:tcW w:w="4260" w:type="dxa"/>
          </w:tcPr>
          <w:p w14:paraId="3E13ADDE" w14:textId="30FE97CA" w:rsidR="001765DF" w:rsidRPr="00E77E9B" w:rsidRDefault="001765DF" w:rsidP="00A05DF2">
            <w:pPr>
              <w:jc w:val="center"/>
              <w:rPr>
                <w:rStyle w:val="mi"/>
                <w:color w:val="222222"/>
                <w:szCs w:val="28"/>
                <w:bdr w:val="none" w:sz="0" w:space="0" w:color="auto" w:frame="1"/>
              </w:rPr>
            </w:pPr>
            <w:r w:rsidRPr="00E77E9B">
              <w:rPr>
                <w:rStyle w:val="mi"/>
                <w:color w:val="222222"/>
                <w:szCs w:val="28"/>
                <w:bdr w:val="none" w:sz="0" w:space="0" w:color="auto" w:frame="1"/>
              </w:rPr>
              <w:t>Соответствие букв цифрам</w:t>
            </w:r>
          </w:p>
        </w:tc>
        <w:tc>
          <w:tcPr>
            <w:tcW w:w="1415" w:type="dxa"/>
          </w:tcPr>
          <w:p w14:paraId="1401E270" w14:textId="77777777" w:rsidR="001765DF" w:rsidRPr="00E77E9B" w:rsidRDefault="001765DF" w:rsidP="00D16D3D">
            <w:pPr>
              <w:jc w:val="right"/>
              <w:rPr>
                <w:rStyle w:val="mi"/>
                <w:i/>
                <w:iCs/>
                <w:color w:val="222222"/>
                <w:szCs w:val="28"/>
                <w:bdr w:val="none" w:sz="0" w:space="0" w:color="auto" w:frame="1"/>
              </w:rPr>
            </w:pPr>
          </w:p>
        </w:tc>
      </w:tr>
    </w:tbl>
    <w:p w14:paraId="072A301F" w14:textId="418DD073" w:rsidR="00A05DF2" w:rsidRDefault="00A05DF2" w:rsidP="00A05DF2">
      <w:pPr>
        <w:jc w:val="center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89"/>
        <w:gridCol w:w="1074"/>
      </w:tblGrid>
      <w:tr w:rsidR="002B06C2" w14:paraId="31AB9C16" w14:textId="591E1EF0" w:rsidTr="009D499F">
        <w:trPr>
          <w:jc w:val="center"/>
        </w:trPr>
        <w:tc>
          <w:tcPr>
            <w:tcW w:w="1189" w:type="dxa"/>
          </w:tcPr>
          <w:p w14:paraId="3D6EACCC" w14:textId="65700AC0" w:rsidR="002B06C2" w:rsidRPr="009D499F" w:rsidRDefault="002B06C2" w:rsidP="00D825A9">
            <w:pPr>
              <w:rPr>
                <w:lang w:val="en-US"/>
              </w:rPr>
            </w:pPr>
            <w:r>
              <w:t>Цифра</w:t>
            </w:r>
            <w:r w:rsidR="009D499F">
              <w:rPr>
                <w:lang w:val="en-US"/>
              </w:rPr>
              <w:t xml:space="preserve"> d</w:t>
            </w:r>
          </w:p>
        </w:tc>
        <w:tc>
          <w:tcPr>
            <w:tcW w:w="1074" w:type="dxa"/>
          </w:tcPr>
          <w:p w14:paraId="59E7EE3E" w14:textId="7A6E94F4" w:rsidR="009D499F" w:rsidRPr="009D499F" w:rsidRDefault="002B06C2" w:rsidP="009D499F">
            <w:pPr>
              <w:rPr>
                <w:lang w:val="en-US"/>
              </w:rPr>
            </w:pPr>
            <w:r>
              <w:t>Буква</w:t>
            </w:r>
            <w:r w:rsidR="009D499F">
              <w:rPr>
                <w:lang w:val="en-US"/>
              </w:rPr>
              <w:t xml:space="preserve"> c</w:t>
            </w:r>
          </w:p>
        </w:tc>
      </w:tr>
      <w:tr w:rsidR="002B06C2" w:rsidRPr="005E581D" w14:paraId="3B9A334B" w14:textId="77777777" w:rsidTr="009D499F">
        <w:trPr>
          <w:jc w:val="center"/>
        </w:trPr>
        <w:tc>
          <w:tcPr>
            <w:tcW w:w="1189" w:type="dxa"/>
          </w:tcPr>
          <w:p w14:paraId="6131E39F" w14:textId="2A1CBC7C" w:rsidR="002B06C2" w:rsidRPr="005E581D" w:rsidRDefault="002B06C2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1</w:t>
            </w:r>
          </w:p>
        </w:tc>
        <w:tc>
          <w:tcPr>
            <w:tcW w:w="1074" w:type="dxa"/>
          </w:tcPr>
          <w:p w14:paraId="51F63C81" w14:textId="7AE1B7AE" w:rsidR="002B06C2" w:rsidRPr="00DA67DF" w:rsidRDefault="002B06C2" w:rsidP="00C65033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</w:t>
            </w:r>
          </w:p>
        </w:tc>
      </w:tr>
      <w:tr w:rsidR="002B06C2" w:rsidRPr="005E581D" w14:paraId="41A21C15" w14:textId="45BB16B3" w:rsidTr="009D499F">
        <w:trPr>
          <w:jc w:val="center"/>
        </w:trPr>
        <w:tc>
          <w:tcPr>
            <w:tcW w:w="1189" w:type="dxa"/>
          </w:tcPr>
          <w:p w14:paraId="1F8FD07C" w14:textId="26670065" w:rsidR="002B06C2" w:rsidRPr="005E581D" w:rsidRDefault="002B06C2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2</w:t>
            </w:r>
          </w:p>
        </w:tc>
        <w:tc>
          <w:tcPr>
            <w:tcW w:w="1074" w:type="dxa"/>
          </w:tcPr>
          <w:p w14:paraId="6B3DEC60" w14:textId="1B854DCC" w:rsidR="002B06C2" w:rsidRPr="005E581D" w:rsidRDefault="002B06C2" w:rsidP="00C65033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b</w:t>
            </w:r>
          </w:p>
        </w:tc>
      </w:tr>
      <w:tr w:rsidR="002B06C2" w:rsidRPr="005E581D" w14:paraId="3E7558C6" w14:textId="30E5E9A4" w:rsidTr="009D499F">
        <w:trPr>
          <w:jc w:val="center"/>
        </w:trPr>
        <w:tc>
          <w:tcPr>
            <w:tcW w:w="1189" w:type="dxa"/>
          </w:tcPr>
          <w:p w14:paraId="031C1931" w14:textId="4BF1F1D4" w:rsidR="002B06C2" w:rsidRPr="005E581D" w:rsidRDefault="002B06C2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3</w:t>
            </w:r>
          </w:p>
        </w:tc>
        <w:tc>
          <w:tcPr>
            <w:tcW w:w="1074" w:type="dxa"/>
          </w:tcPr>
          <w:p w14:paraId="67FF0BD2" w14:textId="5FCF6453" w:rsidR="002B06C2" w:rsidRPr="005E581D" w:rsidRDefault="002B06C2" w:rsidP="00C65033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</w:t>
            </w:r>
          </w:p>
        </w:tc>
      </w:tr>
      <w:tr w:rsidR="002B06C2" w:rsidRPr="005E581D" w14:paraId="2EE58A5D" w14:textId="4F165EC5" w:rsidTr="009D499F">
        <w:trPr>
          <w:jc w:val="center"/>
        </w:trPr>
        <w:tc>
          <w:tcPr>
            <w:tcW w:w="1189" w:type="dxa"/>
          </w:tcPr>
          <w:p w14:paraId="36DB7A79" w14:textId="2BF8FCDB" w:rsidR="002B06C2" w:rsidRPr="005E581D" w:rsidRDefault="002B06C2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4</w:t>
            </w:r>
          </w:p>
        </w:tc>
        <w:tc>
          <w:tcPr>
            <w:tcW w:w="1074" w:type="dxa"/>
          </w:tcPr>
          <w:p w14:paraId="1CF645EE" w14:textId="08AD64E5" w:rsidR="002B06C2" w:rsidRPr="005E581D" w:rsidRDefault="002B06C2" w:rsidP="00C65033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</w:t>
            </w:r>
          </w:p>
        </w:tc>
      </w:tr>
      <w:tr w:rsidR="002B06C2" w:rsidRPr="005E581D" w14:paraId="663E9080" w14:textId="73EAD910" w:rsidTr="009D499F">
        <w:trPr>
          <w:jc w:val="center"/>
        </w:trPr>
        <w:tc>
          <w:tcPr>
            <w:tcW w:w="1189" w:type="dxa"/>
          </w:tcPr>
          <w:p w14:paraId="36F9CF87" w14:textId="1E4BB97B" w:rsidR="002B06C2" w:rsidRPr="005E581D" w:rsidRDefault="002B06C2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5</w:t>
            </w:r>
          </w:p>
        </w:tc>
        <w:tc>
          <w:tcPr>
            <w:tcW w:w="1074" w:type="dxa"/>
          </w:tcPr>
          <w:p w14:paraId="289B3B4C" w14:textId="67374DDB" w:rsidR="002B06C2" w:rsidRPr="005E581D" w:rsidRDefault="002B06C2" w:rsidP="00C65033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</w:t>
            </w:r>
          </w:p>
        </w:tc>
      </w:tr>
      <w:tr w:rsidR="002B06C2" w:rsidRPr="005E581D" w14:paraId="04B89638" w14:textId="2409540C" w:rsidTr="009D499F">
        <w:trPr>
          <w:jc w:val="center"/>
        </w:trPr>
        <w:tc>
          <w:tcPr>
            <w:tcW w:w="1189" w:type="dxa"/>
          </w:tcPr>
          <w:p w14:paraId="093A59B1" w14:textId="4D0FEAB6" w:rsidR="002B06C2" w:rsidRPr="005E581D" w:rsidRDefault="002B06C2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6</w:t>
            </w:r>
          </w:p>
        </w:tc>
        <w:tc>
          <w:tcPr>
            <w:tcW w:w="1074" w:type="dxa"/>
          </w:tcPr>
          <w:p w14:paraId="1E8F90F4" w14:textId="17E2FA7B" w:rsidR="002B06C2" w:rsidRPr="005E581D" w:rsidRDefault="002B06C2" w:rsidP="00C65033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f</w:t>
            </w:r>
          </w:p>
        </w:tc>
      </w:tr>
      <w:tr w:rsidR="002B06C2" w:rsidRPr="005E581D" w14:paraId="7A9255DC" w14:textId="12BD030B" w:rsidTr="009D499F">
        <w:trPr>
          <w:jc w:val="center"/>
        </w:trPr>
        <w:tc>
          <w:tcPr>
            <w:tcW w:w="1189" w:type="dxa"/>
          </w:tcPr>
          <w:p w14:paraId="386790F3" w14:textId="46519226" w:rsidR="002B06C2" w:rsidRPr="005E581D" w:rsidRDefault="002B06C2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7</w:t>
            </w:r>
          </w:p>
        </w:tc>
        <w:tc>
          <w:tcPr>
            <w:tcW w:w="1074" w:type="dxa"/>
          </w:tcPr>
          <w:p w14:paraId="7830935D" w14:textId="719AB382" w:rsidR="002B06C2" w:rsidRPr="005E581D" w:rsidRDefault="002B06C2" w:rsidP="00C65033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</w:t>
            </w:r>
          </w:p>
        </w:tc>
      </w:tr>
      <w:tr w:rsidR="002B06C2" w:rsidRPr="005E581D" w14:paraId="6C0FC35E" w14:textId="6152AFCE" w:rsidTr="009D499F">
        <w:trPr>
          <w:jc w:val="center"/>
        </w:trPr>
        <w:tc>
          <w:tcPr>
            <w:tcW w:w="1189" w:type="dxa"/>
          </w:tcPr>
          <w:p w14:paraId="5AF4DB85" w14:textId="0D067BE1" w:rsidR="002B06C2" w:rsidRPr="005E581D" w:rsidRDefault="002B06C2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8</w:t>
            </w:r>
          </w:p>
        </w:tc>
        <w:tc>
          <w:tcPr>
            <w:tcW w:w="1074" w:type="dxa"/>
          </w:tcPr>
          <w:p w14:paraId="7E966E3B" w14:textId="1B8C076F" w:rsidR="002B06C2" w:rsidRPr="005E581D" w:rsidRDefault="002B06C2" w:rsidP="00C65033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</w:t>
            </w:r>
          </w:p>
        </w:tc>
      </w:tr>
      <w:tr w:rsidR="002B06C2" w:rsidRPr="005E581D" w14:paraId="7CA4F967" w14:textId="65B3D452" w:rsidTr="009D499F">
        <w:trPr>
          <w:jc w:val="center"/>
        </w:trPr>
        <w:tc>
          <w:tcPr>
            <w:tcW w:w="1189" w:type="dxa"/>
          </w:tcPr>
          <w:p w14:paraId="05355FA9" w14:textId="24CB17E6" w:rsidR="002B06C2" w:rsidRPr="005E581D" w:rsidRDefault="002B06C2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9</w:t>
            </w:r>
          </w:p>
        </w:tc>
        <w:tc>
          <w:tcPr>
            <w:tcW w:w="1074" w:type="dxa"/>
          </w:tcPr>
          <w:p w14:paraId="6BA38EAA" w14:textId="0C375702" w:rsidR="002B06C2" w:rsidRPr="005E581D" w:rsidRDefault="002B06C2" w:rsidP="00C65033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i</w:t>
            </w:r>
            <w:proofErr w:type="spellEnd"/>
          </w:p>
        </w:tc>
      </w:tr>
      <w:tr w:rsidR="002B06C2" w:rsidRPr="005E581D" w14:paraId="32D19619" w14:textId="7AB0BC29" w:rsidTr="009D499F">
        <w:trPr>
          <w:jc w:val="center"/>
        </w:trPr>
        <w:tc>
          <w:tcPr>
            <w:tcW w:w="1189" w:type="dxa"/>
          </w:tcPr>
          <w:p w14:paraId="38AB7E0B" w14:textId="4F529D91" w:rsidR="002B06C2" w:rsidRPr="005E581D" w:rsidRDefault="002B06C2" w:rsidP="00D825A9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1074" w:type="dxa"/>
          </w:tcPr>
          <w:p w14:paraId="260F44DD" w14:textId="3900259D" w:rsidR="002B06C2" w:rsidRPr="005E581D" w:rsidRDefault="002B06C2" w:rsidP="00D825A9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</w:t>
            </w:r>
          </w:p>
        </w:tc>
      </w:tr>
    </w:tbl>
    <w:p w14:paraId="7D63BA18" w14:textId="26CD309E" w:rsidR="00936EA7" w:rsidRDefault="005E6CA1" w:rsidP="00DB7DCB">
      <w:r w:rsidRPr="005E6CA1">
        <w:t xml:space="preserve"> </w:t>
      </w:r>
      <w:r w:rsidR="00931FF2">
        <w:t xml:space="preserve"> </w:t>
      </w:r>
      <w:r w:rsidR="003038E0">
        <w:t xml:space="preserve"> </w:t>
      </w:r>
    </w:p>
    <w:p w14:paraId="28CEE15C" w14:textId="099E8494" w:rsidR="009D499F" w:rsidRDefault="009D499F" w:rsidP="00DB7DCB"/>
    <w:p w14:paraId="2150E08F" w14:textId="42D4F4AE" w:rsidR="00C07305" w:rsidRDefault="00C07305" w:rsidP="00DB7DCB">
      <w:r>
        <w:t xml:space="preserve">Описание алгоритма </w:t>
      </w:r>
      <w:r w:rsidR="00455928">
        <w:t>удвоения строки:</w:t>
      </w:r>
    </w:p>
    <w:p w14:paraId="7EBB8E59" w14:textId="4E423F14" w:rsidR="00455928" w:rsidRDefault="00455928" w:rsidP="00455928">
      <w:pPr>
        <w:pStyle w:val="ListParagraph"/>
        <w:numPr>
          <w:ilvl w:val="0"/>
          <w:numId w:val="37"/>
        </w:numPr>
      </w:pPr>
      <w:r>
        <w:t xml:space="preserve">Каждая цифр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937E9B">
        <w:t xml:space="preserve"> </w:t>
      </w:r>
      <w:r>
        <w:t xml:space="preserve">строки заменяется на </w:t>
      </w:r>
      <w:r w:rsidR="00937E9B">
        <w:t xml:space="preserve">пару символов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4504E" w:rsidRPr="0054504E">
        <w:t xml:space="preserve">, </w:t>
      </w:r>
      <w:r w:rsidR="0054504E">
        <w:t xml:space="preserve">гд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с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4504E">
        <w:t xml:space="preserve"> – соответствующа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4504E">
        <w:t xml:space="preserve"> буква </w:t>
      </w:r>
      <w:r w:rsidR="00135D78">
        <w:t>(</w:t>
      </w:r>
      <w:r w:rsidR="00135D78" w:rsidRPr="00135D78">
        <w:t>см</w:t>
      </w:r>
      <w:r w:rsidR="00135D78">
        <w:rPr>
          <w:rStyle w:val="Hyperlink"/>
          <w:rFonts w:ascii="MathJax_Math-italic" w:hAnsi="MathJax_Math-italic" w:cs="Arial"/>
          <w:color w:val="222222"/>
          <w:szCs w:val="28"/>
          <w:bdr w:val="none" w:sz="0" w:space="0" w:color="auto" w:frame="1"/>
        </w:rPr>
        <w:t xml:space="preserve">. </w:t>
      </w:r>
      <w:r w:rsidR="00135D78" w:rsidRPr="00135D78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>Таблица 1</w:t>
      </w:r>
      <w:r w:rsidR="00135D78">
        <w:t>)</w:t>
      </w:r>
      <w:r w:rsidR="003A2333">
        <w:t>;</w:t>
      </w:r>
    </w:p>
    <w:p w14:paraId="5518BE97" w14:textId="794E7A7B" w:rsidR="003A2333" w:rsidRDefault="003A2333" w:rsidP="00455928">
      <w:pPr>
        <w:pStyle w:val="ListParagraph"/>
        <w:numPr>
          <w:ilvl w:val="0"/>
          <w:numId w:val="37"/>
        </w:numPr>
      </w:pPr>
      <w:r>
        <w:t xml:space="preserve">Все буквы </w:t>
      </w:r>
      <w:r w:rsidR="00DE5495">
        <w:t xml:space="preserve">смещаются в конец строки </w:t>
      </w:r>
      <w:r w:rsidR="00694233">
        <w:t xml:space="preserve">путем замены подстро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 w:rsidR="008B4B18">
        <w:t xml:space="preserve">на подстрок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8B4B18">
        <w:t>;</w:t>
      </w:r>
    </w:p>
    <w:p w14:paraId="52BDC109" w14:textId="3E442257" w:rsidR="008B4B18" w:rsidRDefault="008B4B18" w:rsidP="00455928">
      <w:pPr>
        <w:pStyle w:val="ListParagraph"/>
        <w:numPr>
          <w:ilvl w:val="0"/>
          <w:numId w:val="37"/>
        </w:numPr>
      </w:pPr>
      <w:r>
        <w:t>Все буквы</w:t>
      </w:r>
      <w:r>
        <w:t xml:space="preserve"> замещаются на соответствующие им цифры</w:t>
      </w:r>
      <w:r w:rsidR="00843F87">
        <w:t xml:space="preserve"> </w:t>
      </w:r>
      <w:r w:rsidR="00843F87">
        <w:t>(</w:t>
      </w:r>
      <w:r w:rsidR="00843F87" w:rsidRPr="00135D78">
        <w:t>см</w:t>
      </w:r>
      <w:r w:rsidR="00843F87">
        <w:rPr>
          <w:rStyle w:val="Hyperlink"/>
          <w:rFonts w:ascii="MathJax_Math-italic" w:hAnsi="MathJax_Math-italic" w:cs="Arial"/>
          <w:color w:val="222222"/>
          <w:szCs w:val="28"/>
          <w:bdr w:val="none" w:sz="0" w:space="0" w:color="auto" w:frame="1"/>
        </w:rPr>
        <w:t xml:space="preserve">. </w:t>
      </w:r>
      <w:r w:rsidR="00843F87" w:rsidRPr="00135D78"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  <w:t>Таблица 1</w:t>
      </w:r>
      <w:r w:rsidR="00843F87">
        <w:t>)</w:t>
      </w:r>
      <w:r>
        <w:t>.</w:t>
      </w:r>
    </w:p>
    <w:p w14:paraId="0C0EECB3" w14:textId="77777777" w:rsidR="009D499F" w:rsidRDefault="009D499F" w:rsidP="0054504E">
      <w:pPr>
        <w:pStyle w:val="TOC1"/>
        <w:spacing w:after="0"/>
      </w:pPr>
    </w:p>
    <w:p w14:paraId="0A161500" w14:textId="4BE7C32E" w:rsidR="00202A18" w:rsidRDefault="00517B50" w:rsidP="009E2407">
      <w:pPr>
        <w:jc w:val="both"/>
      </w:pPr>
      <w:r>
        <w:tab/>
      </w:r>
      <w:r w:rsidR="009E2407">
        <w:t>Реализация</w:t>
      </w:r>
      <w:r>
        <w:t xml:space="preserve"> алгоритма удвоения</w:t>
      </w:r>
      <w:r w:rsidR="00DA7B78">
        <w:t xml:space="preserve"> представлен</w:t>
      </w:r>
      <w:r w:rsidR="000C4652">
        <w:t>а</w:t>
      </w:r>
      <w:r w:rsidR="00DF6A4C">
        <w:t xml:space="preserve"> на Рис.1. </w:t>
      </w:r>
      <w:r w:rsidR="00DB74F0">
        <w:t>Блок-схема алгоритма представлена на Рис.2.</w:t>
      </w:r>
      <w:r w:rsidR="00DB74F0">
        <w:t xml:space="preserve"> </w:t>
      </w:r>
      <w:r w:rsidR="00CE5819">
        <w:t>Ссылка на файл</w:t>
      </w:r>
      <w:r w:rsidR="000C4652">
        <w:t xml:space="preserve"> представлена в Приложении 1.</w:t>
      </w:r>
      <w:r w:rsidR="00CE5819">
        <w:t xml:space="preserve"> </w:t>
      </w:r>
    </w:p>
    <w:p w14:paraId="0B7AC505" w14:textId="7FE50F61" w:rsidR="00C024CD" w:rsidRDefault="00C024CD" w:rsidP="00DB7DCB"/>
    <w:p w14:paraId="118BEFC8" w14:textId="6BA2E6A6" w:rsidR="00C024CD" w:rsidRDefault="00F015BC" w:rsidP="00DB7DCB">
      <w:pP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  <w:r w:rsidRPr="00F015BC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lastRenderedPageBreak/>
        <w:drawing>
          <wp:inline distT="0" distB="0" distL="0" distR="0" wp14:anchorId="6377637E" wp14:editId="5535E954">
            <wp:extent cx="6188710" cy="6680835"/>
            <wp:effectExtent l="0" t="0" r="254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668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7418A" w14:textId="26CA2C8B" w:rsidR="005E581D" w:rsidRDefault="005E581D" w:rsidP="00DB7DCB">
      <w:pP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</w:p>
    <w:p w14:paraId="351B8911" w14:textId="46DDFDA1" w:rsidR="005E581D" w:rsidRDefault="005E581D" w:rsidP="005E581D">
      <w:pPr>
        <w:jc w:val="center"/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  <w: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Рис.1 </w:t>
      </w:r>
      <w:r w:rsidR="009E2407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Реализация алгоритма удвоения строки.</w:t>
      </w:r>
    </w:p>
    <w:p w14:paraId="1AFC1C02" w14:textId="4FB15A5E" w:rsidR="00D825A9" w:rsidRDefault="00D825A9" w:rsidP="00441D7C">
      <w:pPr>
        <w:keepNext/>
        <w:ind w:right="85" w:firstLine="709"/>
        <w:jc w:val="center"/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</w:p>
    <w:p w14:paraId="5A5BB6D2" w14:textId="77777777" w:rsidR="003050A6" w:rsidRDefault="003050A6" w:rsidP="00DD69AD">
      <w:pPr>
        <w:keepNext/>
        <w:ind w:right="85" w:firstLine="709"/>
        <w:jc w:val="both"/>
        <w:rPr>
          <w:rStyle w:val="mi"/>
        </w:rPr>
      </w:pPr>
    </w:p>
    <w:p w14:paraId="11321B27" w14:textId="659D3088" w:rsidR="00D825A9" w:rsidRDefault="004E619C" w:rsidP="003050A6">
      <w:pPr>
        <w:keepNext/>
        <w:ind w:right="85" w:firstLine="709"/>
        <w:jc w:val="center"/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  <w:r w:rsidRPr="004E619C">
        <w:rPr>
          <w:rStyle w:val="mi"/>
        </w:rPr>
        <w:drawing>
          <wp:inline distT="0" distB="0" distL="0" distR="0" wp14:anchorId="337A5F6C" wp14:editId="4BA164A2">
            <wp:extent cx="3630278" cy="8256895"/>
            <wp:effectExtent l="0" t="0" r="0" b="0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986"/>
                    <a:stretch/>
                  </pic:blipFill>
                  <pic:spPr bwMode="auto">
                    <a:xfrm>
                      <a:off x="0" y="0"/>
                      <a:ext cx="3633560" cy="8264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93748F" w14:textId="4D57D205" w:rsidR="00D825A9" w:rsidRDefault="006464BF" w:rsidP="00DB7DCB">
      <w:pPr>
        <w:keepNext/>
        <w:ind w:right="85" w:firstLine="709"/>
        <w:jc w:val="center"/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  <w: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Рис. </w:t>
      </w:r>
      <w:r w:rsidR="009E2407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2</w:t>
      </w:r>
      <w: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 Блок-схема алгоритма удвоения строки</w:t>
      </w:r>
    </w:p>
    <w:p w14:paraId="63EED244" w14:textId="77777777" w:rsidR="005A3402" w:rsidRDefault="005A3402" w:rsidP="005A3402">
      <w:pPr>
        <w:pStyle w:val="20"/>
        <w:tabs>
          <w:tab w:val="left" w:pos="2745"/>
        </w:tabs>
        <w:rPr>
          <w:sz w:val="24"/>
          <w:szCs w:val="24"/>
        </w:rPr>
      </w:pPr>
      <w:bookmarkStart w:id="9" w:name="_Toc47992861"/>
      <w:r>
        <w:rPr>
          <w:sz w:val="24"/>
          <w:szCs w:val="24"/>
        </w:rPr>
        <w:lastRenderedPageBreak/>
        <w:t>Задание 2</w:t>
      </w:r>
      <w:bookmarkEnd w:id="9"/>
    </w:p>
    <w:p w14:paraId="5C057330" w14:textId="77777777" w:rsidR="005A3402" w:rsidRDefault="005A3402" w:rsidP="004F22BE">
      <w:pPr>
        <w:ind w:firstLine="360"/>
      </w:pPr>
      <w:r>
        <w:t>Проверить корректность записи арифметического выражения, например:</w:t>
      </w:r>
    </w:p>
    <w:p w14:paraId="5820D546" w14:textId="77777777" w:rsidR="005A3402" w:rsidRDefault="005A3402" w:rsidP="005A3402"/>
    <w:p w14:paraId="7EA2BA4A" w14:textId="77777777" w:rsidR="005A3402" w:rsidRDefault="005A3402" w:rsidP="0063140B">
      <w:pPr>
        <w:pStyle w:val="ListParagraph"/>
        <w:numPr>
          <w:ilvl w:val="0"/>
          <w:numId w:val="32"/>
        </w:numPr>
      </w:pPr>
      <w:r>
        <w:t>(x*(</w:t>
      </w:r>
      <w:proofErr w:type="spellStart"/>
      <w:r>
        <w:t>x+</w:t>
      </w:r>
      <w:proofErr w:type="gramStart"/>
      <w:r>
        <w:t>x</w:t>
      </w:r>
      <w:proofErr w:type="spellEnd"/>
      <w:r>
        <w:t>)+</w:t>
      </w:r>
      <w:proofErr w:type="gramEnd"/>
      <w:r>
        <w:t>x)*(</w:t>
      </w:r>
      <w:proofErr w:type="spellStart"/>
      <w:r>
        <w:t>x+x</w:t>
      </w:r>
      <w:proofErr w:type="spellEnd"/>
      <w:r>
        <w:t xml:space="preserve">)+x </w:t>
      </w:r>
      <w:r w:rsidRPr="00A90C58">
        <w:t xml:space="preserve">- </w:t>
      </w:r>
      <w:r>
        <w:t>корректно</w:t>
      </w:r>
    </w:p>
    <w:p w14:paraId="5B8A572C" w14:textId="77777777" w:rsidR="005A3402" w:rsidRPr="00C92838" w:rsidRDefault="005A3402" w:rsidP="0063140B">
      <w:pPr>
        <w:pStyle w:val="ListParagraph"/>
        <w:numPr>
          <w:ilvl w:val="0"/>
          <w:numId w:val="32"/>
        </w:numPr>
      </w:pPr>
      <w:r>
        <w:t>(x*(x++</w:t>
      </w:r>
      <w:proofErr w:type="gramStart"/>
      <w:r>
        <w:t>x)+</w:t>
      </w:r>
      <w:proofErr w:type="gramEnd"/>
      <w:r>
        <w:t>x)*(</w:t>
      </w:r>
      <w:proofErr w:type="spellStart"/>
      <w:r>
        <w:t>x+x+x</w:t>
      </w:r>
      <w:proofErr w:type="spellEnd"/>
      <w:r>
        <w:t xml:space="preserve"> </w:t>
      </w:r>
      <w:r w:rsidRPr="00A90C58">
        <w:t xml:space="preserve">- </w:t>
      </w:r>
      <w:r>
        <w:t>некорректно</w:t>
      </w:r>
    </w:p>
    <w:p w14:paraId="653F124B" w14:textId="77777777" w:rsidR="005A3402" w:rsidRDefault="005A3402" w:rsidP="005A3402"/>
    <w:p w14:paraId="183FE981" w14:textId="7F86C6F4" w:rsidR="009A558C" w:rsidRPr="006B3675" w:rsidRDefault="0031388E" w:rsidP="00112AAC">
      <w:pPr>
        <w:keepNext/>
        <w:ind w:right="85" w:firstLine="709"/>
        <w:jc w:val="both"/>
        <w:rPr>
          <w:rFonts w:ascii="MathJax_Main" w:hAnsi="MathJax_Main" w:cs="Arial"/>
          <w:color w:val="222222"/>
          <w:szCs w:val="28"/>
          <w:bdr w:val="none" w:sz="0" w:space="0" w:color="auto" w:frame="1"/>
        </w:rPr>
      </w:pPr>
      <w:r w:rsidRPr="00EF135B">
        <w:rPr>
          <w:color w:val="222222"/>
          <w:szCs w:val="28"/>
          <w:bdr w:val="none" w:sz="0" w:space="0" w:color="auto" w:frame="1"/>
        </w:rPr>
        <w:t>Для реализации алгоритма вводим алфавит</w:t>
      </w:r>
      <w:r w:rsidR="006C7A3E" w:rsidRPr="00EF135B">
        <w:rPr>
          <w:color w:val="222222"/>
          <w:szCs w:val="28"/>
          <w:bdr w:val="none" w:sz="0" w:space="0" w:color="auto" w:frame="1"/>
        </w:rPr>
        <w:t xml:space="preserve"> {x+*</w:t>
      </w:r>
      <w:r w:rsidR="00EF135B" w:rsidRPr="00EF135B">
        <w:rPr>
          <w:color w:val="222222"/>
          <w:szCs w:val="28"/>
          <w:bdr w:val="none" w:sz="0" w:space="0" w:color="auto" w:frame="1"/>
        </w:rPr>
        <w:t>-</w:t>
      </w:r>
      <w:proofErr w:type="gramStart"/>
      <w:r w:rsidR="00EF135B" w:rsidRPr="00EF135B">
        <w:rPr>
          <w:color w:val="222222"/>
          <w:szCs w:val="28"/>
          <w:bdr w:val="none" w:sz="0" w:space="0" w:color="auto" w:frame="1"/>
        </w:rPr>
        <w:t>/</w:t>
      </w:r>
      <w:r w:rsidR="006C7A3E" w:rsidRPr="00EF135B">
        <w:rPr>
          <w:color w:val="222222"/>
          <w:szCs w:val="28"/>
          <w:bdr w:val="none" w:sz="0" w:space="0" w:color="auto" w:frame="1"/>
        </w:rPr>
        <w:t>(</w:t>
      </w:r>
      <w:proofErr w:type="gramEnd"/>
      <w:r w:rsidR="006C7A3E" w:rsidRPr="00EF135B">
        <w:rPr>
          <w:color w:val="222222"/>
          <w:szCs w:val="28"/>
          <w:bdr w:val="none" w:sz="0" w:space="0" w:color="auto" w:frame="1"/>
        </w:rPr>
        <w:t>)}</w:t>
      </w:r>
      <w:r w:rsidRPr="00EF135B">
        <w:rPr>
          <w:color w:val="222222"/>
          <w:szCs w:val="28"/>
          <w:bdr w:val="none" w:sz="0" w:space="0" w:color="auto" w:frame="1"/>
        </w:rPr>
        <w:t xml:space="preserve">. </w:t>
      </w:r>
      <w:r w:rsidR="00E72786" w:rsidRPr="00EF135B">
        <w:rPr>
          <w:color w:val="222222"/>
          <w:szCs w:val="28"/>
          <w:bdr w:val="none" w:sz="0" w:space="0" w:color="auto" w:frame="1"/>
        </w:rPr>
        <w:t xml:space="preserve"> </w:t>
      </w:r>
      <w:r w:rsidR="0076661F" w:rsidRPr="00EF135B">
        <w:rPr>
          <w:color w:val="222222"/>
          <w:szCs w:val="28"/>
          <w:bdr w:val="none" w:sz="0" w:space="0" w:color="auto" w:frame="1"/>
        </w:rPr>
        <w:t>А</w:t>
      </w:r>
      <w:r w:rsidR="004532BD" w:rsidRPr="00EF135B">
        <w:rPr>
          <w:color w:val="222222"/>
          <w:szCs w:val="28"/>
          <w:bdr w:val="none" w:sz="0" w:space="0" w:color="auto" w:frame="1"/>
        </w:rPr>
        <w:t xml:space="preserve">лгоритм проверки представляет собой </w:t>
      </w:r>
      <w:r w:rsidR="00571192">
        <w:rPr>
          <w:color w:val="222222"/>
          <w:szCs w:val="28"/>
          <w:bdr w:val="none" w:sz="0" w:space="0" w:color="auto" w:frame="1"/>
        </w:rPr>
        <w:t xml:space="preserve">последовательные подстановки корректных </w:t>
      </w:r>
      <w:r w:rsidR="00B92992">
        <w:rPr>
          <w:color w:val="222222"/>
          <w:szCs w:val="28"/>
          <w:bdr w:val="none" w:sz="0" w:space="0" w:color="auto" w:frame="1"/>
        </w:rPr>
        <w:t xml:space="preserve">подстрок символом </w:t>
      </w:r>
      <w:r w:rsidR="00B92992" w:rsidRPr="00B92992">
        <w:rPr>
          <w:color w:val="222222"/>
          <w:szCs w:val="28"/>
          <w:bdr w:val="none" w:sz="0" w:space="0" w:color="auto" w:frame="1"/>
        </w:rPr>
        <w:t>‘</w:t>
      </w:r>
      <w:r w:rsidR="00B92992">
        <w:rPr>
          <w:color w:val="222222"/>
          <w:szCs w:val="28"/>
          <w:bdr w:val="none" w:sz="0" w:space="0" w:color="auto" w:frame="1"/>
          <w:lang w:val="en-US"/>
        </w:rPr>
        <w:t>x</w:t>
      </w:r>
      <w:r w:rsidR="00B92992" w:rsidRPr="00B92992">
        <w:rPr>
          <w:color w:val="222222"/>
          <w:szCs w:val="28"/>
          <w:bdr w:val="none" w:sz="0" w:space="0" w:color="auto" w:frame="1"/>
        </w:rPr>
        <w:t>’</w:t>
      </w:r>
      <w:r w:rsidR="00B92992">
        <w:rPr>
          <w:color w:val="222222"/>
          <w:szCs w:val="28"/>
          <w:bdr w:val="none" w:sz="0" w:space="0" w:color="auto" w:frame="1"/>
        </w:rPr>
        <w:t>.</w:t>
      </w:r>
      <w:r w:rsidR="00012183">
        <w:rPr>
          <w:color w:val="222222"/>
          <w:szCs w:val="28"/>
          <w:bdr w:val="none" w:sz="0" w:space="0" w:color="auto" w:frame="1"/>
        </w:rPr>
        <w:t xml:space="preserve"> Если выражение корректно, то результирующим словом </w:t>
      </w:r>
      <w:r w:rsidR="00112AAC">
        <w:rPr>
          <w:color w:val="222222"/>
          <w:szCs w:val="28"/>
          <w:bdr w:val="none" w:sz="0" w:space="0" w:color="auto" w:frame="1"/>
        </w:rPr>
        <w:t xml:space="preserve">должно состоять из единственного символа </w:t>
      </w:r>
      <w:r w:rsidR="00112AAC" w:rsidRPr="00112AAC">
        <w:rPr>
          <w:color w:val="222222"/>
          <w:szCs w:val="28"/>
          <w:bdr w:val="none" w:sz="0" w:space="0" w:color="auto" w:frame="1"/>
        </w:rPr>
        <w:t>‘</w:t>
      </w:r>
      <w:r w:rsidR="00112AAC">
        <w:rPr>
          <w:color w:val="222222"/>
          <w:szCs w:val="28"/>
          <w:bdr w:val="none" w:sz="0" w:space="0" w:color="auto" w:frame="1"/>
          <w:lang w:val="en-US"/>
        </w:rPr>
        <w:t>x</w:t>
      </w:r>
      <w:r w:rsidR="00112AAC" w:rsidRPr="00112AAC">
        <w:rPr>
          <w:color w:val="222222"/>
          <w:szCs w:val="28"/>
          <w:bdr w:val="none" w:sz="0" w:space="0" w:color="auto" w:frame="1"/>
        </w:rPr>
        <w:t>’</w:t>
      </w:r>
      <w:r w:rsidR="00112AAC">
        <w:rPr>
          <w:color w:val="222222"/>
          <w:szCs w:val="28"/>
          <w:bdr w:val="none" w:sz="0" w:space="0" w:color="auto" w:frame="1"/>
        </w:rPr>
        <w:t xml:space="preserve">. </w:t>
      </w:r>
    </w:p>
    <w:p w14:paraId="3E68FDA2" w14:textId="77777777" w:rsidR="0031388E" w:rsidRPr="0031388E" w:rsidRDefault="0031388E" w:rsidP="0031388E">
      <w:pPr>
        <w:keepNext/>
        <w:ind w:right="85" w:firstLine="709"/>
        <w:jc w:val="both"/>
        <w:rPr>
          <w:rFonts w:ascii="MathJax_Main" w:hAnsi="MathJax_Main" w:cs="Arial"/>
          <w:color w:val="222222"/>
          <w:szCs w:val="28"/>
          <w:bdr w:val="none" w:sz="0" w:space="0" w:color="auto" w:frame="1"/>
        </w:rPr>
      </w:pPr>
    </w:p>
    <w:p w14:paraId="2944D705" w14:textId="77777777" w:rsidR="00D825A9" w:rsidRDefault="00D825A9" w:rsidP="00DD69AD">
      <w:pPr>
        <w:keepNext/>
        <w:ind w:right="85" w:firstLine="709"/>
        <w:jc w:val="both"/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</w:p>
    <w:p w14:paraId="54464330" w14:textId="418D7D92" w:rsidR="005C211E" w:rsidRDefault="005C211E"/>
    <w:p w14:paraId="6C171CAF" w14:textId="48D8002C" w:rsidR="005C211E" w:rsidRDefault="00A129D0">
      <w:r w:rsidRPr="00A129D0">
        <w:drawing>
          <wp:inline distT="0" distB="0" distL="0" distR="0" wp14:anchorId="218B7D24" wp14:editId="72B729AD">
            <wp:extent cx="6188710" cy="5113655"/>
            <wp:effectExtent l="0" t="0" r="2540" b="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511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430C0" w14:textId="40543B0F" w:rsidR="005C211E" w:rsidRDefault="005C211E"/>
    <w:p w14:paraId="1F32559B" w14:textId="053CA4FA" w:rsidR="000E0B8A" w:rsidRDefault="000E0B8A" w:rsidP="000E0B8A">
      <w:pPr>
        <w:jc w:val="center"/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  <w: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Рис.</w:t>
      </w:r>
      <w:r w:rsidR="00696944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3</w:t>
      </w:r>
      <w: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 Реализация алгоритма </w:t>
      </w:r>
      <w:r w:rsidR="00696944">
        <w:t>проверки корректности выражения</w:t>
      </w:r>
      <w: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.</w:t>
      </w:r>
    </w:p>
    <w:p w14:paraId="7A6A80A4" w14:textId="7151C05C" w:rsidR="005C211E" w:rsidRDefault="005C211E"/>
    <w:p w14:paraId="684D8979" w14:textId="2EFCA7EA" w:rsidR="009330FB" w:rsidRDefault="009330FB">
      <w:r>
        <w:br w:type="page"/>
      </w:r>
    </w:p>
    <w:p w14:paraId="2DC29B3E" w14:textId="77C6C037" w:rsidR="0014168C" w:rsidRDefault="0014168C" w:rsidP="009132B1">
      <w:pPr>
        <w:jc w:val="center"/>
      </w:pPr>
    </w:p>
    <w:p w14:paraId="2127058F" w14:textId="394E1699" w:rsidR="0014168C" w:rsidRDefault="0014168C" w:rsidP="00F50227">
      <w:pPr>
        <w:jc w:val="center"/>
      </w:pPr>
    </w:p>
    <w:p w14:paraId="639A283A" w14:textId="6719AE95" w:rsidR="00074500" w:rsidRPr="00FD6B4E" w:rsidRDefault="00074500" w:rsidP="008171F6">
      <w:pPr>
        <w:rPr>
          <w:b/>
          <w:sz w:val="28"/>
          <w:szCs w:val="28"/>
        </w:rPr>
      </w:pPr>
      <w:bookmarkStart w:id="10" w:name="_Toc1253507"/>
      <w:r w:rsidRPr="00FD6B4E">
        <w:rPr>
          <w:b/>
          <w:sz w:val="28"/>
          <w:szCs w:val="28"/>
        </w:rPr>
        <w:t>Заключение</w:t>
      </w:r>
      <w:bookmarkEnd w:id="10"/>
    </w:p>
    <w:p w14:paraId="2C061F0D" w14:textId="77777777" w:rsidR="00074500" w:rsidRPr="004E6F6C" w:rsidRDefault="00074500" w:rsidP="00696174">
      <w:pPr>
        <w:jc w:val="both"/>
      </w:pPr>
    </w:p>
    <w:p w14:paraId="01E1F15F" w14:textId="608159B1" w:rsidR="009E2506" w:rsidRDefault="00074500" w:rsidP="00696174">
      <w:pPr>
        <w:pStyle w:val="BodyTextIndent"/>
        <w:ind w:firstLine="567"/>
        <w:rPr>
          <w:sz w:val="24"/>
          <w:szCs w:val="24"/>
        </w:rPr>
      </w:pPr>
      <w:r w:rsidRPr="004E6F6C">
        <w:rPr>
          <w:sz w:val="24"/>
          <w:szCs w:val="24"/>
        </w:rPr>
        <w:t>В работе</w:t>
      </w:r>
      <w:r w:rsidR="00660427">
        <w:rPr>
          <w:sz w:val="24"/>
          <w:szCs w:val="24"/>
        </w:rPr>
        <w:t xml:space="preserve"> разработаны и реализованы алгоритмы удвоения строки и </w:t>
      </w:r>
      <w:r w:rsidR="00A73D80">
        <w:rPr>
          <w:sz w:val="24"/>
          <w:szCs w:val="24"/>
        </w:rPr>
        <w:t>проверки выражения на корректность.</w:t>
      </w:r>
      <w:r w:rsidR="006A7272">
        <w:rPr>
          <w:sz w:val="24"/>
          <w:szCs w:val="24"/>
        </w:rPr>
        <w:t xml:space="preserve"> Представ</w:t>
      </w:r>
      <w:r w:rsidR="008B7247">
        <w:rPr>
          <w:sz w:val="24"/>
          <w:szCs w:val="24"/>
        </w:rPr>
        <w:t>л</w:t>
      </w:r>
      <w:r w:rsidR="006A7272">
        <w:rPr>
          <w:sz w:val="24"/>
          <w:szCs w:val="24"/>
        </w:rPr>
        <w:t xml:space="preserve">ены скриншоты </w:t>
      </w:r>
      <w:r w:rsidR="008C1D63">
        <w:rPr>
          <w:sz w:val="24"/>
          <w:szCs w:val="24"/>
        </w:rPr>
        <w:t xml:space="preserve">работы </w:t>
      </w:r>
      <w:r w:rsidR="00EE401F">
        <w:rPr>
          <w:sz w:val="24"/>
          <w:szCs w:val="24"/>
        </w:rPr>
        <w:t xml:space="preserve">нормальных </w:t>
      </w:r>
      <w:r w:rsidR="00A309E5">
        <w:rPr>
          <w:sz w:val="24"/>
          <w:szCs w:val="24"/>
        </w:rPr>
        <w:t xml:space="preserve">алгоритмов </w:t>
      </w:r>
      <w:r w:rsidR="00EE401F">
        <w:rPr>
          <w:sz w:val="24"/>
          <w:szCs w:val="24"/>
        </w:rPr>
        <w:t>Маркова</w:t>
      </w:r>
      <w:r w:rsidR="008C1D63">
        <w:rPr>
          <w:sz w:val="24"/>
          <w:szCs w:val="24"/>
        </w:rPr>
        <w:t xml:space="preserve">, </w:t>
      </w:r>
      <w:r w:rsidR="001C5139">
        <w:rPr>
          <w:sz w:val="24"/>
          <w:szCs w:val="24"/>
        </w:rPr>
        <w:t xml:space="preserve">блок-схемы алгоритмов, </w:t>
      </w:r>
      <w:r w:rsidR="007A3EFB">
        <w:rPr>
          <w:sz w:val="24"/>
          <w:szCs w:val="24"/>
        </w:rPr>
        <w:t xml:space="preserve">файлы </w:t>
      </w:r>
      <w:r w:rsidR="00C7542A">
        <w:rPr>
          <w:sz w:val="24"/>
          <w:szCs w:val="24"/>
        </w:rPr>
        <w:t xml:space="preserve">реализации </w:t>
      </w:r>
      <w:r w:rsidR="00EE401F">
        <w:rPr>
          <w:sz w:val="24"/>
          <w:szCs w:val="24"/>
        </w:rPr>
        <w:t>нормальных алгоритмов Маркова</w:t>
      </w:r>
      <w:r w:rsidR="008C1D63">
        <w:rPr>
          <w:sz w:val="24"/>
          <w:szCs w:val="24"/>
        </w:rPr>
        <w:t>.</w:t>
      </w:r>
      <w:r w:rsidR="003B33A4">
        <w:rPr>
          <w:sz w:val="24"/>
          <w:szCs w:val="24"/>
        </w:rPr>
        <w:t xml:space="preserve"> </w:t>
      </w:r>
      <w:r w:rsidR="009104F5">
        <w:rPr>
          <w:sz w:val="24"/>
          <w:szCs w:val="24"/>
        </w:rPr>
        <w:t xml:space="preserve"> </w:t>
      </w:r>
    </w:p>
    <w:p w14:paraId="53F56D1A" w14:textId="1B0076AA" w:rsidR="005E1F6E" w:rsidRDefault="005E1F6E">
      <w:r>
        <w:br w:type="page"/>
      </w:r>
    </w:p>
    <w:p w14:paraId="4ABD267F" w14:textId="5EEDF597" w:rsidR="0034517E" w:rsidRPr="00FD6B4E" w:rsidRDefault="0034517E" w:rsidP="0034517E">
      <w:pPr>
        <w:pStyle w:val="a0"/>
        <w:rPr>
          <w:b/>
          <w:sz w:val="28"/>
          <w:szCs w:val="28"/>
        </w:rPr>
      </w:pPr>
      <w:bookmarkStart w:id="11" w:name="_Toc47992862"/>
      <w:r w:rsidRPr="00FD6B4E">
        <w:rPr>
          <w:b/>
          <w:sz w:val="28"/>
          <w:szCs w:val="28"/>
        </w:rPr>
        <w:lastRenderedPageBreak/>
        <w:t xml:space="preserve">Приложение </w:t>
      </w:r>
      <w:r w:rsidR="00A12A92">
        <w:rPr>
          <w:b/>
          <w:sz w:val="28"/>
          <w:szCs w:val="28"/>
        </w:rPr>
        <w:t>1</w:t>
      </w:r>
      <w:bookmarkEnd w:id="11"/>
    </w:p>
    <w:p w14:paraId="557ABF56" w14:textId="20E31774" w:rsidR="0034517E" w:rsidRDefault="0034517E" w:rsidP="0034517E">
      <w:pPr>
        <w:pStyle w:val="20"/>
        <w:rPr>
          <w:sz w:val="24"/>
          <w:szCs w:val="24"/>
        </w:rPr>
      </w:pPr>
      <w:bookmarkStart w:id="12" w:name="_Toc47992863"/>
      <w:r w:rsidRPr="004E6F6C">
        <w:rPr>
          <w:sz w:val="24"/>
          <w:szCs w:val="24"/>
        </w:rPr>
        <w:t>Ссылка на проект</w:t>
      </w:r>
      <w:bookmarkEnd w:id="12"/>
    </w:p>
    <w:p w14:paraId="43077FFA" w14:textId="6A800DBA" w:rsidR="00743235" w:rsidRPr="00743235" w:rsidRDefault="00743235" w:rsidP="00743235">
      <w:r>
        <w:tab/>
      </w:r>
      <w:hyperlink r:id="rId12" w:history="1">
        <w:r w:rsidRPr="00743235">
          <w:rPr>
            <w:rStyle w:val="Hyperlink"/>
          </w:rPr>
          <w:t>https://github.com/petrovicheugene/MethodologyOfAppliedMathematics.git</w:t>
        </w:r>
      </w:hyperlink>
    </w:p>
    <w:sectPr w:rsidR="00743235" w:rsidRPr="00743235" w:rsidSect="00CF1B2C">
      <w:footerReference w:type="default" r:id="rId13"/>
      <w:pgSz w:w="11906" w:h="16838"/>
      <w:pgMar w:top="1440" w:right="1080" w:bottom="1440" w:left="108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40C6E8" w14:textId="77777777" w:rsidR="00F022B0" w:rsidRDefault="00F022B0" w:rsidP="009641C8">
      <w:r>
        <w:separator/>
      </w:r>
    </w:p>
  </w:endnote>
  <w:endnote w:type="continuationSeparator" w:id="0">
    <w:p w14:paraId="0957C6ED" w14:textId="77777777" w:rsidR="00F022B0" w:rsidRDefault="00F022B0" w:rsidP="00964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athJax_Main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29675361"/>
      <w:docPartObj>
        <w:docPartGallery w:val="Page Numbers (Bottom of Page)"/>
        <w:docPartUnique/>
      </w:docPartObj>
    </w:sdtPr>
    <w:sdtEndPr/>
    <w:sdtContent>
      <w:p w14:paraId="6A12F5C2" w14:textId="77777777" w:rsidR="007A3D1B" w:rsidRDefault="007A3D1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746AFDB9" w14:textId="77777777" w:rsidR="007A3D1B" w:rsidRDefault="007A3D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FCDF3B" w14:textId="77777777" w:rsidR="00F022B0" w:rsidRDefault="00F022B0" w:rsidP="009641C8">
      <w:r>
        <w:separator/>
      </w:r>
    </w:p>
  </w:footnote>
  <w:footnote w:type="continuationSeparator" w:id="0">
    <w:p w14:paraId="096950B4" w14:textId="77777777" w:rsidR="00F022B0" w:rsidRDefault="00F022B0" w:rsidP="00964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260E9"/>
    <w:multiLevelType w:val="hybridMultilevel"/>
    <w:tmpl w:val="68D089CA"/>
    <w:lvl w:ilvl="0" w:tplc="58B8E3D0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78E0C2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A2A2150"/>
    <w:multiLevelType w:val="hybridMultilevel"/>
    <w:tmpl w:val="6390F1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9E07B6"/>
    <w:multiLevelType w:val="hybridMultilevel"/>
    <w:tmpl w:val="EFF4EA8C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4970A0E"/>
    <w:multiLevelType w:val="hybridMultilevel"/>
    <w:tmpl w:val="6E0C520C"/>
    <w:lvl w:ilvl="0" w:tplc="9CFCE824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19AC026D"/>
    <w:multiLevelType w:val="hybridMultilevel"/>
    <w:tmpl w:val="7E5CFB84"/>
    <w:lvl w:ilvl="0" w:tplc="392251B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6" w15:restartNumberingAfterBreak="0">
    <w:nsid w:val="19D77522"/>
    <w:multiLevelType w:val="hybridMultilevel"/>
    <w:tmpl w:val="BA723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E34F3"/>
    <w:multiLevelType w:val="multilevel"/>
    <w:tmpl w:val="163C3A4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2A9F4441"/>
    <w:multiLevelType w:val="hybridMultilevel"/>
    <w:tmpl w:val="D86C3260"/>
    <w:lvl w:ilvl="0" w:tplc="E998EC88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2D7A4FD7"/>
    <w:multiLevelType w:val="hybridMultilevel"/>
    <w:tmpl w:val="960E3C4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147491"/>
    <w:multiLevelType w:val="hybridMultilevel"/>
    <w:tmpl w:val="27DEF110"/>
    <w:lvl w:ilvl="0" w:tplc="B37E9D8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36B02E47"/>
    <w:multiLevelType w:val="hybridMultilevel"/>
    <w:tmpl w:val="264A471A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398F50DD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B1C5F1E"/>
    <w:multiLevelType w:val="hybridMultilevel"/>
    <w:tmpl w:val="A9048586"/>
    <w:lvl w:ilvl="0" w:tplc="8C8EAF18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3ECA1A98"/>
    <w:multiLevelType w:val="hybridMultilevel"/>
    <w:tmpl w:val="4D1A2C94"/>
    <w:lvl w:ilvl="0" w:tplc="3F701CC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3EE47FAC"/>
    <w:multiLevelType w:val="hybridMultilevel"/>
    <w:tmpl w:val="29D6721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BD7EE4"/>
    <w:multiLevelType w:val="hybridMultilevel"/>
    <w:tmpl w:val="8444BBF2"/>
    <w:lvl w:ilvl="0" w:tplc="A7806D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68807D4"/>
    <w:multiLevelType w:val="hybridMultilevel"/>
    <w:tmpl w:val="1F06A466"/>
    <w:lvl w:ilvl="0" w:tplc="118A312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52E978A5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4F617CB"/>
    <w:multiLevelType w:val="hybridMultilevel"/>
    <w:tmpl w:val="3C4453DA"/>
    <w:lvl w:ilvl="0" w:tplc="1780E8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CB136C6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20F12B9"/>
    <w:multiLevelType w:val="hybridMultilevel"/>
    <w:tmpl w:val="7422D8CA"/>
    <w:lvl w:ilvl="0" w:tplc="73784EE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DF280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BE27EF1"/>
    <w:multiLevelType w:val="hybridMultilevel"/>
    <w:tmpl w:val="0DC23ECA"/>
    <w:lvl w:ilvl="0" w:tplc="30BE4A1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4" w15:restartNumberingAfterBreak="0">
    <w:nsid w:val="6C930005"/>
    <w:multiLevelType w:val="hybridMultilevel"/>
    <w:tmpl w:val="F10273B4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CF08C9"/>
    <w:multiLevelType w:val="hybridMultilevel"/>
    <w:tmpl w:val="CDC8EF82"/>
    <w:lvl w:ilvl="0" w:tplc="27C40F14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6" w15:restartNumberingAfterBreak="0">
    <w:nsid w:val="738E50F7"/>
    <w:multiLevelType w:val="hybridMultilevel"/>
    <w:tmpl w:val="33A812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58347A"/>
    <w:multiLevelType w:val="hybridMultilevel"/>
    <w:tmpl w:val="B05688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1856B3"/>
    <w:multiLevelType w:val="hybridMultilevel"/>
    <w:tmpl w:val="33A812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EA4E0B"/>
    <w:multiLevelType w:val="hybridMultilevel"/>
    <w:tmpl w:val="66C40ED2"/>
    <w:lvl w:ilvl="0" w:tplc="118A312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5820D1"/>
    <w:multiLevelType w:val="hybridMultilevel"/>
    <w:tmpl w:val="6D48FB52"/>
    <w:lvl w:ilvl="0" w:tplc="041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4F48FB"/>
    <w:multiLevelType w:val="hybridMultilevel"/>
    <w:tmpl w:val="1854B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55665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5"/>
  </w:num>
  <w:num w:numId="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14"/>
  </w:num>
  <w:num w:numId="11">
    <w:abstractNumId w:val="32"/>
  </w:num>
  <w:num w:numId="12">
    <w:abstractNumId w:val="5"/>
  </w:num>
  <w:num w:numId="13">
    <w:abstractNumId w:val="23"/>
  </w:num>
  <w:num w:numId="14">
    <w:abstractNumId w:val="10"/>
  </w:num>
  <w:num w:numId="15">
    <w:abstractNumId w:val="27"/>
  </w:num>
  <w:num w:numId="16">
    <w:abstractNumId w:val="16"/>
  </w:num>
  <w:num w:numId="17">
    <w:abstractNumId w:val="15"/>
  </w:num>
  <w:num w:numId="18">
    <w:abstractNumId w:val="1"/>
  </w:num>
  <w:num w:numId="19">
    <w:abstractNumId w:val="20"/>
  </w:num>
  <w:num w:numId="20">
    <w:abstractNumId w:val="12"/>
  </w:num>
  <w:num w:numId="21">
    <w:abstractNumId w:val="22"/>
  </w:num>
  <w:num w:numId="22">
    <w:abstractNumId w:val="18"/>
  </w:num>
  <w:num w:numId="23">
    <w:abstractNumId w:val="7"/>
  </w:num>
  <w:num w:numId="24">
    <w:abstractNumId w:val="21"/>
  </w:num>
  <w:num w:numId="25">
    <w:abstractNumId w:val="9"/>
  </w:num>
  <w:num w:numId="26">
    <w:abstractNumId w:val="19"/>
  </w:num>
  <w:num w:numId="27">
    <w:abstractNumId w:val="24"/>
  </w:num>
  <w:num w:numId="28">
    <w:abstractNumId w:val="30"/>
  </w:num>
  <w:num w:numId="29">
    <w:abstractNumId w:val="2"/>
  </w:num>
  <w:num w:numId="30">
    <w:abstractNumId w:val="26"/>
  </w:num>
  <w:num w:numId="31">
    <w:abstractNumId w:val="3"/>
  </w:num>
  <w:num w:numId="32">
    <w:abstractNumId w:val="28"/>
  </w:num>
  <w:num w:numId="33">
    <w:abstractNumId w:val="17"/>
  </w:num>
  <w:num w:numId="34">
    <w:abstractNumId w:val="29"/>
  </w:num>
  <w:num w:numId="35">
    <w:abstractNumId w:val="11"/>
  </w:num>
  <w:num w:numId="36">
    <w:abstractNumId w:val="6"/>
  </w:num>
  <w:num w:numId="3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drawingGridHorizontalSpacing w:val="284"/>
  <w:drawingGridVerticalSpacing w:val="284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0tDQzNrMwMjc0NzdT0lEKTi0uzszPAykwtKgFAIMYpIwtAAAA"/>
  </w:docVars>
  <w:rsids>
    <w:rsidRoot w:val="00B22F63"/>
    <w:rsid w:val="00000E55"/>
    <w:rsid w:val="00004D7C"/>
    <w:rsid w:val="00005F5B"/>
    <w:rsid w:val="00006596"/>
    <w:rsid w:val="00007D86"/>
    <w:rsid w:val="00012183"/>
    <w:rsid w:val="00012B82"/>
    <w:rsid w:val="00012EA7"/>
    <w:rsid w:val="00014228"/>
    <w:rsid w:val="00020077"/>
    <w:rsid w:val="0002048A"/>
    <w:rsid w:val="0002237D"/>
    <w:rsid w:val="00023BB1"/>
    <w:rsid w:val="000246CA"/>
    <w:rsid w:val="000251C1"/>
    <w:rsid w:val="00031A14"/>
    <w:rsid w:val="00032FDF"/>
    <w:rsid w:val="000351C0"/>
    <w:rsid w:val="0003602A"/>
    <w:rsid w:val="0004117E"/>
    <w:rsid w:val="0004118C"/>
    <w:rsid w:val="000411A0"/>
    <w:rsid w:val="00044C48"/>
    <w:rsid w:val="000468A3"/>
    <w:rsid w:val="000519AF"/>
    <w:rsid w:val="000537AA"/>
    <w:rsid w:val="0005391D"/>
    <w:rsid w:val="000539DA"/>
    <w:rsid w:val="0005553A"/>
    <w:rsid w:val="0005722C"/>
    <w:rsid w:val="00060B85"/>
    <w:rsid w:val="00060F38"/>
    <w:rsid w:val="00062194"/>
    <w:rsid w:val="00062921"/>
    <w:rsid w:val="00062E01"/>
    <w:rsid w:val="00065323"/>
    <w:rsid w:val="00066977"/>
    <w:rsid w:val="00067A21"/>
    <w:rsid w:val="00071486"/>
    <w:rsid w:val="00072E3C"/>
    <w:rsid w:val="00073361"/>
    <w:rsid w:val="00074500"/>
    <w:rsid w:val="00074A84"/>
    <w:rsid w:val="00076630"/>
    <w:rsid w:val="000838BC"/>
    <w:rsid w:val="00083A13"/>
    <w:rsid w:val="0008411A"/>
    <w:rsid w:val="00086A7A"/>
    <w:rsid w:val="000872E5"/>
    <w:rsid w:val="000905D3"/>
    <w:rsid w:val="00092158"/>
    <w:rsid w:val="00093133"/>
    <w:rsid w:val="00093AB4"/>
    <w:rsid w:val="00097F62"/>
    <w:rsid w:val="000A5C40"/>
    <w:rsid w:val="000A5EE0"/>
    <w:rsid w:val="000A7869"/>
    <w:rsid w:val="000B069F"/>
    <w:rsid w:val="000B126C"/>
    <w:rsid w:val="000B5AB8"/>
    <w:rsid w:val="000B6EA5"/>
    <w:rsid w:val="000B7458"/>
    <w:rsid w:val="000C1855"/>
    <w:rsid w:val="000C1D85"/>
    <w:rsid w:val="000C1F80"/>
    <w:rsid w:val="000C4652"/>
    <w:rsid w:val="000C6475"/>
    <w:rsid w:val="000C7E9D"/>
    <w:rsid w:val="000D4663"/>
    <w:rsid w:val="000D4B7E"/>
    <w:rsid w:val="000D543C"/>
    <w:rsid w:val="000E0B8A"/>
    <w:rsid w:val="000E1447"/>
    <w:rsid w:val="000E14ED"/>
    <w:rsid w:val="000E305E"/>
    <w:rsid w:val="000E35E2"/>
    <w:rsid w:val="000E5153"/>
    <w:rsid w:val="000E5C3F"/>
    <w:rsid w:val="000E5DA7"/>
    <w:rsid w:val="000E5F48"/>
    <w:rsid w:val="000F044F"/>
    <w:rsid w:val="000F04D3"/>
    <w:rsid w:val="000F20FB"/>
    <w:rsid w:val="000F4FE9"/>
    <w:rsid w:val="000F5E1E"/>
    <w:rsid w:val="001041AD"/>
    <w:rsid w:val="00104770"/>
    <w:rsid w:val="00104CFF"/>
    <w:rsid w:val="001054A5"/>
    <w:rsid w:val="00105F46"/>
    <w:rsid w:val="0010670F"/>
    <w:rsid w:val="00112AAC"/>
    <w:rsid w:val="00112E28"/>
    <w:rsid w:val="00115408"/>
    <w:rsid w:val="0011765B"/>
    <w:rsid w:val="00123466"/>
    <w:rsid w:val="00124F6A"/>
    <w:rsid w:val="001273D2"/>
    <w:rsid w:val="001350F1"/>
    <w:rsid w:val="00135D78"/>
    <w:rsid w:val="0013763E"/>
    <w:rsid w:val="001408DA"/>
    <w:rsid w:val="0014168C"/>
    <w:rsid w:val="00144130"/>
    <w:rsid w:val="00144B8A"/>
    <w:rsid w:val="001473B5"/>
    <w:rsid w:val="00147ED8"/>
    <w:rsid w:val="00151AFE"/>
    <w:rsid w:val="00151B78"/>
    <w:rsid w:val="00152108"/>
    <w:rsid w:val="001522B7"/>
    <w:rsid w:val="00152BD6"/>
    <w:rsid w:val="00152CD8"/>
    <w:rsid w:val="00160CC3"/>
    <w:rsid w:val="00162177"/>
    <w:rsid w:val="001627D2"/>
    <w:rsid w:val="0016298F"/>
    <w:rsid w:val="00162B04"/>
    <w:rsid w:val="00163F87"/>
    <w:rsid w:val="00165CB1"/>
    <w:rsid w:val="00170036"/>
    <w:rsid w:val="001708C2"/>
    <w:rsid w:val="00170FE3"/>
    <w:rsid w:val="00171379"/>
    <w:rsid w:val="00171D5C"/>
    <w:rsid w:val="0017294A"/>
    <w:rsid w:val="001746A1"/>
    <w:rsid w:val="00174EC5"/>
    <w:rsid w:val="001763B2"/>
    <w:rsid w:val="001765DF"/>
    <w:rsid w:val="00176D18"/>
    <w:rsid w:val="00176E02"/>
    <w:rsid w:val="001776B6"/>
    <w:rsid w:val="00181997"/>
    <w:rsid w:val="00182E44"/>
    <w:rsid w:val="001846AC"/>
    <w:rsid w:val="001850B7"/>
    <w:rsid w:val="00186819"/>
    <w:rsid w:val="00186D1B"/>
    <w:rsid w:val="0018737C"/>
    <w:rsid w:val="00190A26"/>
    <w:rsid w:val="00190D61"/>
    <w:rsid w:val="00191D40"/>
    <w:rsid w:val="00193653"/>
    <w:rsid w:val="001953B3"/>
    <w:rsid w:val="001961E3"/>
    <w:rsid w:val="001979FA"/>
    <w:rsid w:val="001A1C2C"/>
    <w:rsid w:val="001A1CFC"/>
    <w:rsid w:val="001A3F6D"/>
    <w:rsid w:val="001A61BF"/>
    <w:rsid w:val="001A6ABC"/>
    <w:rsid w:val="001A6DB0"/>
    <w:rsid w:val="001B33A8"/>
    <w:rsid w:val="001B5404"/>
    <w:rsid w:val="001C241C"/>
    <w:rsid w:val="001C5139"/>
    <w:rsid w:val="001C51BB"/>
    <w:rsid w:val="001C5541"/>
    <w:rsid w:val="001C5553"/>
    <w:rsid w:val="001C6700"/>
    <w:rsid w:val="001D196A"/>
    <w:rsid w:val="001D41D6"/>
    <w:rsid w:val="001D4C1E"/>
    <w:rsid w:val="001D5F5C"/>
    <w:rsid w:val="001D738E"/>
    <w:rsid w:val="001E02A6"/>
    <w:rsid w:val="001E0475"/>
    <w:rsid w:val="001E0BB1"/>
    <w:rsid w:val="001E142E"/>
    <w:rsid w:val="001E3327"/>
    <w:rsid w:val="001E563A"/>
    <w:rsid w:val="001E5C14"/>
    <w:rsid w:val="001F13B6"/>
    <w:rsid w:val="001F1791"/>
    <w:rsid w:val="001F25C3"/>
    <w:rsid w:val="001F359A"/>
    <w:rsid w:val="001F60A2"/>
    <w:rsid w:val="001F6409"/>
    <w:rsid w:val="001F6C2F"/>
    <w:rsid w:val="00202A18"/>
    <w:rsid w:val="00204F0A"/>
    <w:rsid w:val="0020575C"/>
    <w:rsid w:val="00206348"/>
    <w:rsid w:val="00207398"/>
    <w:rsid w:val="00207E38"/>
    <w:rsid w:val="00211246"/>
    <w:rsid w:val="0021176D"/>
    <w:rsid w:val="00213B73"/>
    <w:rsid w:val="00213C20"/>
    <w:rsid w:val="0021426F"/>
    <w:rsid w:val="00214E48"/>
    <w:rsid w:val="00220102"/>
    <w:rsid w:val="00220D69"/>
    <w:rsid w:val="00223572"/>
    <w:rsid w:val="00223FEB"/>
    <w:rsid w:val="0022453A"/>
    <w:rsid w:val="00224C29"/>
    <w:rsid w:val="00226571"/>
    <w:rsid w:val="00226C31"/>
    <w:rsid w:val="00227293"/>
    <w:rsid w:val="002277BC"/>
    <w:rsid w:val="00227A48"/>
    <w:rsid w:val="00230640"/>
    <w:rsid w:val="00230BCB"/>
    <w:rsid w:val="00231F5E"/>
    <w:rsid w:val="00232A51"/>
    <w:rsid w:val="002351C2"/>
    <w:rsid w:val="00236769"/>
    <w:rsid w:val="002403A7"/>
    <w:rsid w:val="002404AE"/>
    <w:rsid w:val="00242A72"/>
    <w:rsid w:val="00242F08"/>
    <w:rsid w:val="0024441D"/>
    <w:rsid w:val="00244BA8"/>
    <w:rsid w:val="00244CD3"/>
    <w:rsid w:val="00245827"/>
    <w:rsid w:val="00246833"/>
    <w:rsid w:val="00246CD4"/>
    <w:rsid w:val="00253304"/>
    <w:rsid w:val="00253A0A"/>
    <w:rsid w:val="00254485"/>
    <w:rsid w:val="00255061"/>
    <w:rsid w:val="00256617"/>
    <w:rsid w:val="002618E0"/>
    <w:rsid w:val="00263C88"/>
    <w:rsid w:val="00263FB1"/>
    <w:rsid w:val="002654DA"/>
    <w:rsid w:val="00265EA4"/>
    <w:rsid w:val="00266E8A"/>
    <w:rsid w:val="00272271"/>
    <w:rsid w:val="00274016"/>
    <w:rsid w:val="00274AB1"/>
    <w:rsid w:val="00275A51"/>
    <w:rsid w:val="00277609"/>
    <w:rsid w:val="00281571"/>
    <w:rsid w:val="00283BE8"/>
    <w:rsid w:val="00283EF0"/>
    <w:rsid w:val="0028526F"/>
    <w:rsid w:val="00286619"/>
    <w:rsid w:val="0028683B"/>
    <w:rsid w:val="00290C54"/>
    <w:rsid w:val="002915CF"/>
    <w:rsid w:val="00291E5E"/>
    <w:rsid w:val="00293E4E"/>
    <w:rsid w:val="00296922"/>
    <w:rsid w:val="002973C6"/>
    <w:rsid w:val="002977A7"/>
    <w:rsid w:val="002A0A0C"/>
    <w:rsid w:val="002A396E"/>
    <w:rsid w:val="002A3970"/>
    <w:rsid w:val="002A50FD"/>
    <w:rsid w:val="002B06C2"/>
    <w:rsid w:val="002B0722"/>
    <w:rsid w:val="002B0FCF"/>
    <w:rsid w:val="002B1D23"/>
    <w:rsid w:val="002C1397"/>
    <w:rsid w:val="002C2645"/>
    <w:rsid w:val="002C3EDB"/>
    <w:rsid w:val="002C4361"/>
    <w:rsid w:val="002D012D"/>
    <w:rsid w:val="002D0552"/>
    <w:rsid w:val="002D3350"/>
    <w:rsid w:val="002D6CED"/>
    <w:rsid w:val="002E02D2"/>
    <w:rsid w:val="002E1C00"/>
    <w:rsid w:val="002E1C7A"/>
    <w:rsid w:val="002E283A"/>
    <w:rsid w:val="002E3394"/>
    <w:rsid w:val="002E5B7C"/>
    <w:rsid w:val="002F065A"/>
    <w:rsid w:val="002F2471"/>
    <w:rsid w:val="002F2A2C"/>
    <w:rsid w:val="002F3E29"/>
    <w:rsid w:val="002F7A27"/>
    <w:rsid w:val="002F7B1F"/>
    <w:rsid w:val="00300EA7"/>
    <w:rsid w:val="003011F0"/>
    <w:rsid w:val="003012D4"/>
    <w:rsid w:val="003027C6"/>
    <w:rsid w:val="003038E0"/>
    <w:rsid w:val="003050A6"/>
    <w:rsid w:val="00305AF9"/>
    <w:rsid w:val="00311C20"/>
    <w:rsid w:val="00312226"/>
    <w:rsid w:val="0031388E"/>
    <w:rsid w:val="003169C5"/>
    <w:rsid w:val="00317212"/>
    <w:rsid w:val="00317CE5"/>
    <w:rsid w:val="00320106"/>
    <w:rsid w:val="00320182"/>
    <w:rsid w:val="0032032E"/>
    <w:rsid w:val="00320AC5"/>
    <w:rsid w:val="00322FA3"/>
    <w:rsid w:val="00324AE5"/>
    <w:rsid w:val="00330C92"/>
    <w:rsid w:val="0033265B"/>
    <w:rsid w:val="00333C30"/>
    <w:rsid w:val="003343CE"/>
    <w:rsid w:val="00335C9E"/>
    <w:rsid w:val="00336E13"/>
    <w:rsid w:val="003374E4"/>
    <w:rsid w:val="0034517E"/>
    <w:rsid w:val="00346E50"/>
    <w:rsid w:val="00347A33"/>
    <w:rsid w:val="003511E4"/>
    <w:rsid w:val="00351698"/>
    <w:rsid w:val="00353B38"/>
    <w:rsid w:val="0035596D"/>
    <w:rsid w:val="003601B7"/>
    <w:rsid w:val="00360262"/>
    <w:rsid w:val="003602D8"/>
    <w:rsid w:val="0036342F"/>
    <w:rsid w:val="00363BD3"/>
    <w:rsid w:val="00365CFF"/>
    <w:rsid w:val="00366A53"/>
    <w:rsid w:val="003671A5"/>
    <w:rsid w:val="003727B6"/>
    <w:rsid w:val="00374B3F"/>
    <w:rsid w:val="00375333"/>
    <w:rsid w:val="003764F7"/>
    <w:rsid w:val="00376ED3"/>
    <w:rsid w:val="003815AA"/>
    <w:rsid w:val="003825D5"/>
    <w:rsid w:val="003833E9"/>
    <w:rsid w:val="00385727"/>
    <w:rsid w:val="00390905"/>
    <w:rsid w:val="003927A5"/>
    <w:rsid w:val="00394841"/>
    <w:rsid w:val="003A1E5C"/>
    <w:rsid w:val="003A2333"/>
    <w:rsid w:val="003A2F80"/>
    <w:rsid w:val="003A34D2"/>
    <w:rsid w:val="003A6803"/>
    <w:rsid w:val="003B0B4B"/>
    <w:rsid w:val="003B12C1"/>
    <w:rsid w:val="003B2BF9"/>
    <w:rsid w:val="003B33A4"/>
    <w:rsid w:val="003B463C"/>
    <w:rsid w:val="003B7411"/>
    <w:rsid w:val="003B7FE3"/>
    <w:rsid w:val="003C4B34"/>
    <w:rsid w:val="003C575E"/>
    <w:rsid w:val="003D0104"/>
    <w:rsid w:val="003D0BF1"/>
    <w:rsid w:val="003D1FEB"/>
    <w:rsid w:val="003D5E04"/>
    <w:rsid w:val="003D64C7"/>
    <w:rsid w:val="003E3B41"/>
    <w:rsid w:val="003E49C2"/>
    <w:rsid w:val="003E51D5"/>
    <w:rsid w:val="003E59F1"/>
    <w:rsid w:val="003E7883"/>
    <w:rsid w:val="003F029E"/>
    <w:rsid w:val="003F1F03"/>
    <w:rsid w:val="003F320D"/>
    <w:rsid w:val="0040184B"/>
    <w:rsid w:val="00401B18"/>
    <w:rsid w:val="00401CD9"/>
    <w:rsid w:val="00401D28"/>
    <w:rsid w:val="00407E66"/>
    <w:rsid w:val="00410C0D"/>
    <w:rsid w:val="00411DF8"/>
    <w:rsid w:val="0041219B"/>
    <w:rsid w:val="004121FB"/>
    <w:rsid w:val="00414A7F"/>
    <w:rsid w:val="00417CAE"/>
    <w:rsid w:val="00417F39"/>
    <w:rsid w:val="00420A47"/>
    <w:rsid w:val="004226B5"/>
    <w:rsid w:val="00423A24"/>
    <w:rsid w:val="00423A29"/>
    <w:rsid w:val="004262A9"/>
    <w:rsid w:val="00426AF1"/>
    <w:rsid w:val="004335A9"/>
    <w:rsid w:val="0043491C"/>
    <w:rsid w:val="00435C54"/>
    <w:rsid w:val="00435D24"/>
    <w:rsid w:val="004361E5"/>
    <w:rsid w:val="00436A1B"/>
    <w:rsid w:val="004407A1"/>
    <w:rsid w:val="00441D7C"/>
    <w:rsid w:val="00442415"/>
    <w:rsid w:val="00445907"/>
    <w:rsid w:val="00446D21"/>
    <w:rsid w:val="00447A66"/>
    <w:rsid w:val="004508A3"/>
    <w:rsid w:val="00451E53"/>
    <w:rsid w:val="004532BD"/>
    <w:rsid w:val="00453D3C"/>
    <w:rsid w:val="00454317"/>
    <w:rsid w:val="00455928"/>
    <w:rsid w:val="00457277"/>
    <w:rsid w:val="00460341"/>
    <w:rsid w:val="00461780"/>
    <w:rsid w:val="00462C75"/>
    <w:rsid w:val="00464107"/>
    <w:rsid w:val="0046473D"/>
    <w:rsid w:val="00464CDB"/>
    <w:rsid w:val="004676FC"/>
    <w:rsid w:val="00467BA1"/>
    <w:rsid w:val="00467E0B"/>
    <w:rsid w:val="0047055E"/>
    <w:rsid w:val="00470701"/>
    <w:rsid w:val="004709EE"/>
    <w:rsid w:val="00471D44"/>
    <w:rsid w:val="00474867"/>
    <w:rsid w:val="004762AC"/>
    <w:rsid w:val="00480C21"/>
    <w:rsid w:val="00481C78"/>
    <w:rsid w:val="00482EE1"/>
    <w:rsid w:val="004859FA"/>
    <w:rsid w:val="0048636E"/>
    <w:rsid w:val="00492560"/>
    <w:rsid w:val="00492568"/>
    <w:rsid w:val="0049477C"/>
    <w:rsid w:val="0049672A"/>
    <w:rsid w:val="00497255"/>
    <w:rsid w:val="004A2071"/>
    <w:rsid w:val="004A3B85"/>
    <w:rsid w:val="004A4F0E"/>
    <w:rsid w:val="004A5CC3"/>
    <w:rsid w:val="004A647A"/>
    <w:rsid w:val="004A7DE1"/>
    <w:rsid w:val="004B13AC"/>
    <w:rsid w:val="004B3A16"/>
    <w:rsid w:val="004B4C91"/>
    <w:rsid w:val="004B57F4"/>
    <w:rsid w:val="004B6763"/>
    <w:rsid w:val="004B74A7"/>
    <w:rsid w:val="004B78F0"/>
    <w:rsid w:val="004C0E75"/>
    <w:rsid w:val="004C1992"/>
    <w:rsid w:val="004C4DB7"/>
    <w:rsid w:val="004C54A1"/>
    <w:rsid w:val="004C63A4"/>
    <w:rsid w:val="004C7E05"/>
    <w:rsid w:val="004C7FF3"/>
    <w:rsid w:val="004D17D4"/>
    <w:rsid w:val="004D19D3"/>
    <w:rsid w:val="004D3C2C"/>
    <w:rsid w:val="004D476C"/>
    <w:rsid w:val="004D4EBB"/>
    <w:rsid w:val="004D567E"/>
    <w:rsid w:val="004E28FC"/>
    <w:rsid w:val="004E30E7"/>
    <w:rsid w:val="004E619C"/>
    <w:rsid w:val="004E6F6C"/>
    <w:rsid w:val="004F144A"/>
    <w:rsid w:val="004F22BE"/>
    <w:rsid w:val="004F2EE4"/>
    <w:rsid w:val="004F55A8"/>
    <w:rsid w:val="004F6240"/>
    <w:rsid w:val="00502304"/>
    <w:rsid w:val="005028D3"/>
    <w:rsid w:val="00510343"/>
    <w:rsid w:val="00510481"/>
    <w:rsid w:val="005104B9"/>
    <w:rsid w:val="005108D1"/>
    <w:rsid w:val="00511351"/>
    <w:rsid w:val="00511362"/>
    <w:rsid w:val="0051161E"/>
    <w:rsid w:val="005126F3"/>
    <w:rsid w:val="005137EA"/>
    <w:rsid w:val="00514892"/>
    <w:rsid w:val="00517B50"/>
    <w:rsid w:val="00520958"/>
    <w:rsid w:val="00521945"/>
    <w:rsid w:val="00523859"/>
    <w:rsid w:val="0052605A"/>
    <w:rsid w:val="005262BD"/>
    <w:rsid w:val="00526445"/>
    <w:rsid w:val="00526681"/>
    <w:rsid w:val="00526D13"/>
    <w:rsid w:val="00527430"/>
    <w:rsid w:val="00527D16"/>
    <w:rsid w:val="005302D6"/>
    <w:rsid w:val="00530906"/>
    <w:rsid w:val="0053790A"/>
    <w:rsid w:val="0053792B"/>
    <w:rsid w:val="0054504E"/>
    <w:rsid w:val="00545645"/>
    <w:rsid w:val="0055164D"/>
    <w:rsid w:val="0055180A"/>
    <w:rsid w:val="005569D1"/>
    <w:rsid w:val="005576F8"/>
    <w:rsid w:val="0056315C"/>
    <w:rsid w:val="005674B8"/>
    <w:rsid w:val="00571192"/>
    <w:rsid w:val="00571B8D"/>
    <w:rsid w:val="005739AB"/>
    <w:rsid w:val="00573CD8"/>
    <w:rsid w:val="00575BC5"/>
    <w:rsid w:val="00575BE5"/>
    <w:rsid w:val="005761CB"/>
    <w:rsid w:val="00581C9B"/>
    <w:rsid w:val="00583269"/>
    <w:rsid w:val="00583628"/>
    <w:rsid w:val="00583751"/>
    <w:rsid w:val="00587358"/>
    <w:rsid w:val="005879AE"/>
    <w:rsid w:val="00593E38"/>
    <w:rsid w:val="005947BC"/>
    <w:rsid w:val="0059489D"/>
    <w:rsid w:val="00594BBF"/>
    <w:rsid w:val="005965DE"/>
    <w:rsid w:val="005A0707"/>
    <w:rsid w:val="005A3402"/>
    <w:rsid w:val="005A36CB"/>
    <w:rsid w:val="005A4D67"/>
    <w:rsid w:val="005A676E"/>
    <w:rsid w:val="005A79CA"/>
    <w:rsid w:val="005B0EE7"/>
    <w:rsid w:val="005B4DEC"/>
    <w:rsid w:val="005B6731"/>
    <w:rsid w:val="005B720A"/>
    <w:rsid w:val="005C0838"/>
    <w:rsid w:val="005C0C40"/>
    <w:rsid w:val="005C211E"/>
    <w:rsid w:val="005C5AFC"/>
    <w:rsid w:val="005C5AFE"/>
    <w:rsid w:val="005C75E5"/>
    <w:rsid w:val="005C7997"/>
    <w:rsid w:val="005D0800"/>
    <w:rsid w:val="005D2376"/>
    <w:rsid w:val="005D2F47"/>
    <w:rsid w:val="005D4C48"/>
    <w:rsid w:val="005D5399"/>
    <w:rsid w:val="005E1F6E"/>
    <w:rsid w:val="005E37A5"/>
    <w:rsid w:val="005E55B5"/>
    <w:rsid w:val="005E581D"/>
    <w:rsid w:val="005E6147"/>
    <w:rsid w:val="005E6CA1"/>
    <w:rsid w:val="005F0DC3"/>
    <w:rsid w:val="005F11B2"/>
    <w:rsid w:val="005F11D1"/>
    <w:rsid w:val="005F244E"/>
    <w:rsid w:val="005F28EB"/>
    <w:rsid w:val="005F2B67"/>
    <w:rsid w:val="005F4027"/>
    <w:rsid w:val="005F50DE"/>
    <w:rsid w:val="005F5A6F"/>
    <w:rsid w:val="0060030C"/>
    <w:rsid w:val="00602795"/>
    <w:rsid w:val="00602FCC"/>
    <w:rsid w:val="006050B9"/>
    <w:rsid w:val="0061265C"/>
    <w:rsid w:val="006128CD"/>
    <w:rsid w:val="006140E2"/>
    <w:rsid w:val="00615982"/>
    <w:rsid w:val="00615E28"/>
    <w:rsid w:val="006204F3"/>
    <w:rsid w:val="0062064C"/>
    <w:rsid w:val="00621008"/>
    <w:rsid w:val="00621185"/>
    <w:rsid w:val="00623CA3"/>
    <w:rsid w:val="00625B38"/>
    <w:rsid w:val="006263AE"/>
    <w:rsid w:val="0063140B"/>
    <w:rsid w:val="006318FE"/>
    <w:rsid w:val="00632339"/>
    <w:rsid w:val="006351A1"/>
    <w:rsid w:val="00636444"/>
    <w:rsid w:val="006377C5"/>
    <w:rsid w:val="0064152F"/>
    <w:rsid w:val="00641DAB"/>
    <w:rsid w:val="00643865"/>
    <w:rsid w:val="00644D1C"/>
    <w:rsid w:val="0064611B"/>
    <w:rsid w:val="006464BF"/>
    <w:rsid w:val="006505BA"/>
    <w:rsid w:val="00650FA9"/>
    <w:rsid w:val="00651E40"/>
    <w:rsid w:val="00652E18"/>
    <w:rsid w:val="00653830"/>
    <w:rsid w:val="00654806"/>
    <w:rsid w:val="00654A59"/>
    <w:rsid w:val="00654EF5"/>
    <w:rsid w:val="006568B3"/>
    <w:rsid w:val="00656F72"/>
    <w:rsid w:val="00660427"/>
    <w:rsid w:val="00660B9D"/>
    <w:rsid w:val="00663DF5"/>
    <w:rsid w:val="00665C67"/>
    <w:rsid w:val="006668C6"/>
    <w:rsid w:val="0066785E"/>
    <w:rsid w:val="006751B1"/>
    <w:rsid w:val="00676CAA"/>
    <w:rsid w:val="006774F0"/>
    <w:rsid w:val="00680041"/>
    <w:rsid w:val="00680C20"/>
    <w:rsid w:val="0068138A"/>
    <w:rsid w:val="00681D92"/>
    <w:rsid w:val="0068309C"/>
    <w:rsid w:val="006838C7"/>
    <w:rsid w:val="00685A65"/>
    <w:rsid w:val="00687C44"/>
    <w:rsid w:val="00690884"/>
    <w:rsid w:val="0069183E"/>
    <w:rsid w:val="00693D59"/>
    <w:rsid w:val="00694233"/>
    <w:rsid w:val="006942B0"/>
    <w:rsid w:val="00696174"/>
    <w:rsid w:val="00696944"/>
    <w:rsid w:val="006A0640"/>
    <w:rsid w:val="006A38F2"/>
    <w:rsid w:val="006A39A8"/>
    <w:rsid w:val="006A6098"/>
    <w:rsid w:val="006A68DF"/>
    <w:rsid w:val="006A7272"/>
    <w:rsid w:val="006B217B"/>
    <w:rsid w:val="006B229F"/>
    <w:rsid w:val="006B3675"/>
    <w:rsid w:val="006B6701"/>
    <w:rsid w:val="006B679E"/>
    <w:rsid w:val="006B782A"/>
    <w:rsid w:val="006C0C2C"/>
    <w:rsid w:val="006C0FD1"/>
    <w:rsid w:val="006C1082"/>
    <w:rsid w:val="006C14F6"/>
    <w:rsid w:val="006C25CE"/>
    <w:rsid w:val="006C3A8F"/>
    <w:rsid w:val="006C3EAC"/>
    <w:rsid w:val="006C65BE"/>
    <w:rsid w:val="006C6677"/>
    <w:rsid w:val="006C7A3E"/>
    <w:rsid w:val="006D141F"/>
    <w:rsid w:val="006D2A4A"/>
    <w:rsid w:val="006D3664"/>
    <w:rsid w:val="006D781B"/>
    <w:rsid w:val="006E01EB"/>
    <w:rsid w:val="006E320F"/>
    <w:rsid w:val="006E4386"/>
    <w:rsid w:val="006E5E5E"/>
    <w:rsid w:val="006F02ED"/>
    <w:rsid w:val="006F3ABC"/>
    <w:rsid w:val="006F4861"/>
    <w:rsid w:val="006F4C37"/>
    <w:rsid w:val="00702D02"/>
    <w:rsid w:val="007056D3"/>
    <w:rsid w:val="007061E4"/>
    <w:rsid w:val="00706A4C"/>
    <w:rsid w:val="00710844"/>
    <w:rsid w:val="00713010"/>
    <w:rsid w:val="00713F71"/>
    <w:rsid w:val="00716266"/>
    <w:rsid w:val="007167B7"/>
    <w:rsid w:val="0071732E"/>
    <w:rsid w:val="00717F18"/>
    <w:rsid w:val="007215AB"/>
    <w:rsid w:val="007230F5"/>
    <w:rsid w:val="00727419"/>
    <w:rsid w:val="00734C35"/>
    <w:rsid w:val="00736C0B"/>
    <w:rsid w:val="00741ABC"/>
    <w:rsid w:val="00743235"/>
    <w:rsid w:val="00745415"/>
    <w:rsid w:val="00745E87"/>
    <w:rsid w:val="007463A2"/>
    <w:rsid w:val="00746F82"/>
    <w:rsid w:val="00747EAD"/>
    <w:rsid w:val="00747F13"/>
    <w:rsid w:val="007512DC"/>
    <w:rsid w:val="007543E1"/>
    <w:rsid w:val="00757305"/>
    <w:rsid w:val="00757477"/>
    <w:rsid w:val="00762075"/>
    <w:rsid w:val="00763A71"/>
    <w:rsid w:val="0076551D"/>
    <w:rsid w:val="007663BD"/>
    <w:rsid w:val="0076661F"/>
    <w:rsid w:val="0076712C"/>
    <w:rsid w:val="0077263D"/>
    <w:rsid w:val="00774755"/>
    <w:rsid w:val="00775D02"/>
    <w:rsid w:val="00776729"/>
    <w:rsid w:val="00786574"/>
    <w:rsid w:val="007867AC"/>
    <w:rsid w:val="00786AB2"/>
    <w:rsid w:val="00794740"/>
    <w:rsid w:val="00795B98"/>
    <w:rsid w:val="0079705C"/>
    <w:rsid w:val="00797F03"/>
    <w:rsid w:val="007A1736"/>
    <w:rsid w:val="007A2CEA"/>
    <w:rsid w:val="007A34AF"/>
    <w:rsid w:val="007A3D1B"/>
    <w:rsid w:val="007A3EFB"/>
    <w:rsid w:val="007A6470"/>
    <w:rsid w:val="007A75AB"/>
    <w:rsid w:val="007B164B"/>
    <w:rsid w:val="007B5303"/>
    <w:rsid w:val="007B698D"/>
    <w:rsid w:val="007B727D"/>
    <w:rsid w:val="007B770D"/>
    <w:rsid w:val="007C01DB"/>
    <w:rsid w:val="007C1D95"/>
    <w:rsid w:val="007C2DA3"/>
    <w:rsid w:val="007C364D"/>
    <w:rsid w:val="007C39BC"/>
    <w:rsid w:val="007C76D8"/>
    <w:rsid w:val="007C7E6C"/>
    <w:rsid w:val="007D1FB2"/>
    <w:rsid w:val="007D2955"/>
    <w:rsid w:val="007D2A2C"/>
    <w:rsid w:val="007D3D1A"/>
    <w:rsid w:val="007D443D"/>
    <w:rsid w:val="007D4779"/>
    <w:rsid w:val="007D6317"/>
    <w:rsid w:val="007D6603"/>
    <w:rsid w:val="007D6CC5"/>
    <w:rsid w:val="007E022B"/>
    <w:rsid w:val="007E05AA"/>
    <w:rsid w:val="007E36A4"/>
    <w:rsid w:val="007E5C4B"/>
    <w:rsid w:val="007E76FC"/>
    <w:rsid w:val="007E770C"/>
    <w:rsid w:val="007F1037"/>
    <w:rsid w:val="007F35D9"/>
    <w:rsid w:val="007F38A5"/>
    <w:rsid w:val="007F4064"/>
    <w:rsid w:val="007F4414"/>
    <w:rsid w:val="007F52B8"/>
    <w:rsid w:val="00801F1B"/>
    <w:rsid w:val="00804211"/>
    <w:rsid w:val="008068B0"/>
    <w:rsid w:val="008102CC"/>
    <w:rsid w:val="00816049"/>
    <w:rsid w:val="008171F6"/>
    <w:rsid w:val="0082051F"/>
    <w:rsid w:val="00822162"/>
    <w:rsid w:val="00822EBD"/>
    <w:rsid w:val="008231B1"/>
    <w:rsid w:val="008335A2"/>
    <w:rsid w:val="0083469E"/>
    <w:rsid w:val="00834A81"/>
    <w:rsid w:val="00840424"/>
    <w:rsid w:val="0084162E"/>
    <w:rsid w:val="00841FD5"/>
    <w:rsid w:val="008423D5"/>
    <w:rsid w:val="00843003"/>
    <w:rsid w:val="00843EC2"/>
    <w:rsid w:val="00843F87"/>
    <w:rsid w:val="008449C0"/>
    <w:rsid w:val="00844D01"/>
    <w:rsid w:val="008453CD"/>
    <w:rsid w:val="00845477"/>
    <w:rsid w:val="008476AF"/>
    <w:rsid w:val="0085263C"/>
    <w:rsid w:val="00853554"/>
    <w:rsid w:val="008559B5"/>
    <w:rsid w:val="00855AFE"/>
    <w:rsid w:val="008565DD"/>
    <w:rsid w:val="00856C6C"/>
    <w:rsid w:val="00861BE0"/>
    <w:rsid w:val="00862309"/>
    <w:rsid w:val="0086261F"/>
    <w:rsid w:val="008628BB"/>
    <w:rsid w:val="00863077"/>
    <w:rsid w:val="00864937"/>
    <w:rsid w:val="0086633B"/>
    <w:rsid w:val="008713C4"/>
    <w:rsid w:val="00872175"/>
    <w:rsid w:val="00874343"/>
    <w:rsid w:val="008744D5"/>
    <w:rsid w:val="00874CC3"/>
    <w:rsid w:val="00875A2E"/>
    <w:rsid w:val="00875D74"/>
    <w:rsid w:val="00875F9A"/>
    <w:rsid w:val="00876CF9"/>
    <w:rsid w:val="00877F10"/>
    <w:rsid w:val="008802C1"/>
    <w:rsid w:val="00880E71"/>
    <w:rsid w:val="00881842"/>
    <w:rsid w:val="00882510"/>
    <w:rsid w:val="00882F6A"/>
    <w:rsid w:val="00883932"/>
    <w:rsid w:val="00883ACF"/>
    <w:rsid w:val="00884D5C"/>
    <w:rsid w:val="00885CF6"/>
    <w:rsid w:val="00886D6E"/>
    <w:rsid w:val="00887DB6"/>
    <w:rsid w:val="008905EB"/>
    <w:rsid w:val="00892AD4"/>
    <w:rsid w:val="00893279"/>
    <w:rsid w:val="00893B7D"/>
    <w:rsid w:val="008950F4"/>
    <w:rsid w:val="008960BD"/>
    <w:rsid w:val="008975EA"/>
    <w:rsid w:val="008A043A"/>
    <w:rsid w:val="008A05D7"/>
    <w:rsid w:val="008A05ED"/>
    <w:rsid w:val="008A1440"/>
    <w:rsid w:val="008A3964"/>
    <w:rsid w:val="008A3D5E"/>
    <w:rsid w:val="008A4D53"/>
    <w:rsid w:val="008A5EF4"/>
    <w:rsid w:val="008A774F"/>
    <w:rsid w:val="008B4B18"/>
    <w:rsid w:val="008B4B7E"/>
    <w:rsid w:val="008B5E29"/>
    <w:rsid w:val="008B7247"/>
    <w:rsid w:val="008C0685"/>
    <w:rsid w:val="008C1C0F"/>
    <w:rsid w:val="008C1D63"/>
    <w:rsid w:val="008C2416"/>
    <w:rsid w:val="008C41C9"/>
    <w:rsid w:val="008C4D89"/>
    <w:rsid w:val="008C7096"/>
    <w:rsid w:val="008D03FD"/>
    <w:rsid w:val="008D1E29"/>
    <w:rsid w:val="008D2959"/>
    <w:rsid w:val="008E21D3"/>
    <w:rsid w:val="008E2FE1"/>
    <w:rsid w:val="008E5DBE"/>
    <w:rsid w:val="008E6308"/>
    <w:rsid w:val="008E7767"/>
    <w:rsid w:val="008E78EC"/>
    <w:rsid w:val="008F14FF"/>
    <w:rsid w:val="008F43E8"/>
    <w:rsid w:val="008F6188"/>
    <w:rsid w:val="009017BA"/>
    <w:rsid w:val="00902B64"/>
    <w:rsid w:val="00903718"/>
    <w:rsid w:val="0090413A"/>
    <w:rsid w:val="009068DD"/>
    <w:rsid w:val="00906CDB"/>
    <w:rsid w:val="009103DF"/>
    <w:rsid w:val="009104F5"/>
    <w:rsid w:val="009132B1"/>
    <w:rsid w:val="00915176"/>
    <w:rsid w:val="0091581E"/>
    <w:rsid w:val="009158D5"/>
    <w:rsid w:val="00915928"/>
    <w:rsid w:val="00915FA6"/>
    <w:rsid w:val="00920212"/>
    <w:rsid w:val="009202C0"/>
    <w:rsid w:val="00921697"/>
    <w:rsid w:val="00922015"/>
    <w:rsid w:val="00922064"/>
    <w:rsid w:val="0092277F"/>
    <w:rsid w:val="009240C8"/>
    <w:rsid w:val="009248DA"/>
    <w:rsid w:val="00925A56"/>
    <w:rsid w:val="00927E27"/>
    <w:rsid w:val="00930ACC"/>
    <w:rsid w:val="00931FF2"/>
    <w:rsid w:val="0093297A"/>
    <w:rsid w:val="00932CA8"/>
    <w:rsid w:val="009330FB"/>
    <w:rsid w:val="00934FFA"/>
    <w:rsid w:val="00935CD5"/>
    <w:rsid w:val="00936D78"/>
    <w:rsid w:val="00936EA7"/>
    <w:rsid w:val="00937980"/>
    <w:rsid w:val="00937E9B"/>
    <w:rsid w:val="0094185B"/>
    <w:rsid w:val="00946266"/>
    <w:rsid w:val="00946977"/>
    <w:rsid w:val="00946AB6"/>
    <w:rsid w:val="00947D28"/>
    <w:rsid w:val="00954D0C"/>
    <w:rsid w:val="00954D5C"/>
    <w:rsid w:val="009618EE"/>
    <w:rsid w:val="0096385D"/>
    <w:rsid w:val="009641C8"/>
    <w:rsid w:val="00966161"/>
    <w:rsid w:val="0096725B"/>
    <w:rsid w:val="00967F61"/>
    <w:rsid w:val="00972847"/>
    <w:rsid w:val="00973D38"/>
    <w:rsid w:val="0097406F"/>
    <w:rsid w:val="009747D0"/>
    <w:rsid w:val="00975585"/>
    <w:rsid w:val="00984918"/>
    <w:rsid w:val="00985E74"/>
    <w:rsid w:val="009867CC"/>
    <w:rsid w:val="00986A1D"/>
    <w:rsid w:val="00986BFA"/>
    <w:rsid w:val="00990D7E"/>
    <w:rsid w:val="00993C6C"/>
    <w:rsid w:val="00994E09"/>
    <w:rsid w:val="00995BB4"/>
    <w:rsid w:val="00995FD8"/>
    <w:rsid w:val="009A095F"/>
    <w:rsid w:val="009A0A3B"/>
    <w:rsid w:val="009A2BFE"/>
    <w:rsid w:val="009A558C"/>
    <w:rsid w:val="009A6911"/>
    <w:rsid w:val="009A7950"/>
    <w:rsid w:val="009A7962"/>
    <w:rsid w:val="009B16EA"/>
    <w:rsid w:val="009B21D4"/>
    <w:rsid w:val="009B318A"/>
    <w:rsid w:val="009B4003"/>
    <w:rsid w:val="009B4139"/>
    <w:rsid w:val="009B6154"/>
    <w:rsid w:val="009B7814"/>
    <w:rsid w:val="009C1BD0"/>
    <w:rsid w:val="009C1E79"/>
    <w:rsid w:val="009C2974"/>
    <w:rsid w:val="009C7093"/>
    <w:rsid w:val="009C7261"/>
    <w:rsid w:val="009C747A"/>
    <w:rsid w:val="009D1138"/>
    <w:rsid w:val="009D1848"/>
    <w:rsid w:val="009D1F61"/>
    <w:rsid w:val="009D46C2"/>
    <w:rsid w:val="009D499F"/>
    <w:rsid w:val="009D5D7D"/>
    <w:rsid w:val="009D5FF9"/>
    <w:rsid w:val="009D6FF1"/>
    <w:rsid w:val="009E0099"/>
    <w:rsid w:val="009E2407"/>
    <w:rsid w:val="009E2506"/>
    <w:rsid w:val="009E2B15"/>
    <w:rsid w:val="009E2E10"/>
    <w:rsid w:val="009E4BE7"/>
    <w:rsid w:val="009E5083"/>
    <w:rsid w:val="009E7B37"/>
    <w:rsid w:val="00A01848"/>
    <w:rsid w:val="00A02FF4"/>
    <w:rsid w:val="00A0596E"/>
    <w:rsid w:val="00A05DF2"/>
    <w:rsid w:val="00A060CD"/>
    <w:rsid w:val="00A06FC4"/>
    <w:rsid w:val="00A071AA"/>
    <w:rsid w:val="00A07AA8"/>
    <w:rsid w:val="00A10F92"/>
    <w:rsid w:val="00A1291B"/>
    <w:rsid w:val="00A129D0"/>
    <w:rsid w:val="00A12A92"/>
    <w:rsid w:val="00A12CE3"/>
    <w:rsid w:val="00A135E5"/>
    <w:rsid w:val="00A144F3"/>
    <w:rsid w:val="00A14A45"/>
    <w:rsid w:val="00A1542E"/>
    <w:rsid w:val="00A23666"/>
    <w:rsid w:val="00A26D1C"/>
    <w:rsid w:val="00A274B7"/>
    <w:rsid w:val="00A3075D"/>
    <w:rsid w:val="00A30928"/>
    <w:rsid w:val="00A309E5"/>
    <w:rsid w:val="00A31F8A"/>
    <w:rsid w:val="00A32505"/>
    <w:rsid w:val="00A34CF4"/>
    <w:rsid w:val="00A43DC3"/>
    <w:rsid w:val="00A45311"/>
    <w:rsid w:val="00A50F35"/>
    <w:rsid w:val="00A52CD3"/>
    <w:rsid w:val="00A55C7F"/>
    <w:rsid w:val="00A56D94"/>
    <w:rsid w:val="00A573C8"/>
    <w:rsid w:val="00A577C8"/>
    <w:rsid w:val="00A57880"/>
    <w:rsid w:val="00A606B2"/>
    <w:rsid w:val="00A60EA7"/>
    <w:rsid w:val="00A63BEE"/>
    <w:rsid w:val="00A65880"/>
    <w:rsid w:val="00A6601F"/>
    <w:rsid w:val="00A666D1"/>
    <w:rsid w:val="00A73D80"/>
    <w:rsid w:val="00A7634B"/>
    <w:rsid w:val="00A76A8B"/>
    <w:rsid w:val="00A76D28"/>
    <w:rsid w:val="00A80893"/>
    <w:rsid w:val="00A80F8C"/>
    <w:rsid w:val="00A81A69"/>
    <w:rsid w:val="00A820E4"/>
    <w:rsid w:val="00A83B43"/>
    <w:rsid w:val="00A85182"/>
    <w:rsid w:val="00A878AF"/>
    <w:rsid w:val="00A90C58"/>
    <w:rsid w:val="00A929CE"/>
    <w:rsid w:val="00A92EB3"/>
    <w:rsid w:val="00A94753"/>
    <w:rsid w:val="00A95C47"/>
    <w:rsid w:val="00AA04BF"/>
    <w:rsid w:val="00AA09B4"/>
    <w:rsid w:val="00AA21B1"/>
    <w:rsid w:val="00AA26C1"/>
    <w:rsid w:val="00AA31E6"/>
    <w:rsid w:val="00AA52C1"/>
    <w:rsid w:val="00AA7664"/>
    <w:rsid w:val="00AB3186"/>
    <w:rsid w:val="00AB665A"/>
    <w:rsid w:val="00AB666C"/>
    <w:rsid w:val="00AC068E"/>
    <w:rsid w:val="00AC3853"/>
    <w:rsid w:val="00AC4259"/>
    <w:rsid w:val="00AC6B2B"/>
    <w:rsid w:val="00AC7BC7"/>
    <w:rsid w:val="00AD09A7"/>
    <w:rsid w:val="00AD197A"/>
    <w:rsid w:val="00AE0D9B"/>
    <w:rsid w:val="00AE24A4"/>
    <w:rsid w:val="00AE52D0"/>
    <w:rsid w:val="00AE52D5"/>
    <w:rsid w:val="00AE6DD3"/>
    <w:rsid w:val="00AF11E8"/>
    <w:rsid w:val="00AF147B"/>
    <w:rsid w:val="00AF41DC"/>
    <w:rsid w:val="00AF475E"/>
    <w:rsid w:val="00AF4EEA"/>
    <w:rsid w:val="00B00569"/>
    <w:rsid w:val="00B01299"/>
    <w:rsid w:val="00B01B27"/>
    <w:rsid w:val="00B02197"/>
    <w:rsid w:val="00B075B6"/>
    <w:rsid w:val="00B07E05"/>
    <w:rsid w:val="00B120CA"/>
    <w:rsid w:val="00B1292D"/>
    <w:rsid w:val="00B16DAC"/>
    <w:rsid w:val="00B17724"/>
    <w:rsid w:val="00B17D89"/>
    <w:rsid w:val="00B211A9"/>
    <w:rsid w:val="00B21837"/>
    <w:rsid w:val="00B21CE6"/>
    <w:rsid w:val="00B21EF2"/>
    <w:rsid w:val="00B22241"/>
    <w:rsid w:val="00B22F63"/>
    <w:rsid w:val="00B25813"/>
    <w:rsid w:val="00B2730A"/>
    <w:rsid w:val="00B27D06"/>
    <w:rsid w:val="00B306F8"/>
    <w:rsid w:val="00B31623"/>
    <w:rsid w:val="00B32BDD"/>
    <w:rsid w:val="00B33662"/>
    <w:rsid w:val="00B336B9"/>
    <w:rsid w:val="00B33D52"/>
    <w:rsid w:val="00B34BA3"/>
    <w:rsid w:val="00B34D07"/>
    <w:rsid w:val="00B3610B"/>
    <w:rsid w:val="00B377F6"/>
    <w:rsid w:val="00B41EDC"/>
    <w:rsid w:val="00B41F29"/>
    <w:rsid w:val="00B44C77"/>
    <w:rsid w:val="00B46CEA"/>
    <w:rsid w:val="00B470B3"/>
    <w:rsid w:val="00B471CD"/>
    <w:rsid w:val="00B50DC5"/>
    <w:rsid w:val="00B534E0"/>
    <w:rsid w:val="00B54946"/>
    <w:rsid w:val="00B54B4D"/>
    <w:rsid w:val="00B560D0"/>
    <w:rsid w:val="00B56660"/>
    <w:rsid w:val="00B60713"/>
    <w:rsid w:val="00B61C18"/>
    <w:rsid w:val="00B61DB2"/>
    <w:rsid w:val="00B6467F"/>
    <w:rsid w:val="00B65A0A"/>
    <w:rsid w:val="00B67395"/>
    <w:rsid w:val="00B67D96"/>
    <w:rsid w:val="00B72487"/>
    <w:rsid w:val="00B73030"/>
    <w:rsid w:val="00B739D1"/>
    <w:rsid w:val="00B749C1"/>
    <w:rsid w:val="00B74BF6"/>
    <w:rsid w:val="00B74E5C"/>
    <w:rsid w:val="00B76445"/>
    <w:rsid w:val="00B803BB"/>
    <w:rsid w:val="00B8137A"/>
    <w:rsid w:val="00B8434B"/>
    <w:rsid w:val="00B84387"/>
    <w:rsid w:val="00B85314"/>
    <w:rsid w:val="00B85C24"/>
    <w:rsid w:val="00B86CD5"/>
    <w:rsid w:val="00B875FD"/>
    <w:rsid w:val="00B900D7"/>
    <w:rsid w:val="00B915CE"/>
    <w:rsid w:val="00B92992"/>
    <w:rsid w:val="00B92B54"/>
    <w:rsid w:val="00B953AE"/>
    <w:rsid w:val="00B96157"/>
    <w:rsid w:val="00B965B8"/>
    <w:rsid w:val="00B97EE6"/>
    <w:rsid w:val="00BA0753"/>
    <w:rsid w:val="00BA19EE"/>
    <w:rsid w:val="00BA3702"/>
    <w:rsid w:val="00BA4DE9"/>
    <w:rsid w:val="00BA50A4"/>
    <w:rsid w:val="00BA6E75"/>
    <w:rsid w:val="00BA7149"/>
    <w:rsid w:val="00BA7AD5"/>
    <w:rsid w:val="00BB2FD7"/>
    <w:rsid w:val="00BB405E"/>
    <w:rsid w:val="00BB410E"/>
    <w:rsid w:val="00BB47B9"/>
    <w:rsid w:val="00BB61D7"/>
    <w:rsid w:val="00BB62DB"/>
    <w:rsid w:val="00BC1A79"/>
    <w:rsid w:val="00BC4D13"/>
    <w:rsid w:val="00BC4DAB"/>
    <w:rsid w:val="00BC7ABA"/>
    <w:rsid w:val="00BD04A5"/>
    <w:rsid w:val="00BD0A26"/>
    <w:rsid w:val="00BD1703"/>
    <w:rsid w:val="00BD7D19"/>
    <w:rsid w:val="00BE010E"/>
    <w:rsid w:val="00BE0512"/>
    <w:rsid w:val="00BE2693"/>
    <w:rsid w:val="00BE2874"/>
    <w:rsid w:val="00BE472A"/>
    <w:rsid w:val="00BE610C"/>
    <w:rsid w:val="00BE67E9"/>
    <w:rsid w:val="00BF0D89"/>
    <w:rsid w:val="00BF1A30"/>
    <w:rsid w:val="00BF21A0"/>
    <w:rsid w:val="00C0211C"/>
    <w:rsid w:val="00C024CD"/>
    <w:rsid w:val="00C02594"/>
    <w:rsid w:val="00C0447E"/>
    <w:rsid w:val="00C04BCF"/>
    <w:rsid w:val="00C067E5"/>
    <w:rsid w:val="00C07305"/>
    <w:rsid w:val="00C078E8"/>
    <w:rsid w:val="00C07F26"/>
    <w:rsid w:val="00C10C92"/>
    <w:rsid w:val="00C1776B"/>
    <w:rsid w:val="00C23AA9"/>
    <w:rsid w:val="00C23AD0"/>
    <w:rsid w:val="00C2570A"/>
    <w:rsid w:val="00C26DDF"/>
    <w:rsid w:val="00C27480"/>
    <w:rsid w:val="00C32E9A"/>
    <w:rsid w:val="00C33191"/>
    <w:rsid w:val="00C34EDF"/>
    <w:rsid w:val="00C354EB"/>
    <w:rsid w:val="00C35881"/>
    <w:rsid w:val="00C35DD4"/>
    <w:rsid w:val="00C361FD"/>
    <w:rsid w:val="00C408CE"/>
    <w:rsid w:val="00C416A7"/>
    <w:rsid w:val="00C41880"/>
    <w:rsid w:val="00C41940"/>
    <w:rsid w:val="00C42B64"/>
    <w:rsid w:val="00C4357F"/>
    <w:rsid w:val="00C43AF3"/>
    <w:rsid w:val="00C441E8"/>
    <w:rsid w:val="00C444F4"/>
    <w:rsid w:val="00C47867"/>
    <w:rsid w:val="00C54A5A"/>
    <w:rsid w:val="00C54BC3"/>
    <w:rsid w:val="00C57324"/>
    <w:rsid w:val="00C573E4"/>
    <w:rsid w:val="00C57764"/>
    <w:rsid w:val="00C57766"/>
    <w:rsid w:val="00C60FE6"/>
    <w:rsid w:val="00C61F13"/>
    <w:rsid w:val="00C65033"/>
    <w:rsid w:val="00C65F24"/>
    <w:rsid w:val="00C722B4"/>
    <w:rsid w:val="00C73A51"/>
    <w:rsid w:val="00C74F5B"/>
    <w:rsid w:val="00C7542A"/>
    <w:rsid w:val="00C75520"/>
    <w:rsid w:val="00C76007"/>
    <w:rsid w:val="00C76F8A"/>
    <w:rsid w:val="00C82328"/>
    <w:rsid w:val="00C828F9"/>
    <w:rsid w:val="00C8528D"/>
    <w:rsid w:val="00C878C8"/>
    <w:rsid w:val="00C9074E"/>
    <w:rsid w:val="00C92466"/>
    <w:rsid w:val="00C92627"/>
    <w:rsid w:val="00C92838"/>
    <w:rsid w:val="00CA27CF"/>
    <w:rsid w:val="00CA42CF"/>
    <w:rsid w:val="00CA4F0C"/>
    <w:rsid w:val="00CB0E81"/>
    <w:rsid w:val="00CB216C"/>
    <w:rsid w:val="00CB39EF"/>
    <w:rsid w:val="00CB5537"/>
    <w:rsid w:val="00CC1916"/>
    <w:rsid w:val="00CC2D13"/>
    <w:rsid w:val="00CC4B49"/>
    <w:rsid w:val="00CC6923"/>
    <w:rsid w:val="00CC7FC2"/>
    <w:rsid w:val="00CD1FCD"/>
    <w:rsid w:val="00CD2A1A"/>
    <w:rsid w:val="00CD6B88"/>
    <w:rsid w:val="00CD785F"/>
    <w:rsid w:val="00CE2CA2"/>
    <w:rsid w:val="00CE573E"/>
    <w:rsid w:val="00CE5819"/>
    <w:rsid w:val="00CE646D"/>
    <w:rsid w:val="00CE7EE7"/>
    <w:rsid w:val="00CF019F"/>
    <w:rsid w:val="00CF1B2C"/>
    <w:rsid w:val="00CF69ED"/>
    <w:rsid w:val="00CF7A4C"/>
    <w:rsid w:val="00CF7A9F"/>
    <w:rsid w:val="00D0017B"/>
    <w:rsid w:val="00D00379"/>
    <w:rsid w:val="00D00718"/>
    <w:rsid w:val="00D00FF3"/>
    <w:rsid w:val="00D061B7"/>
    <w:rsid w:val="00D0788C"/>
    <w:rsid w:val="00D07BCB"/>
    <w:rsid w:val="00D07FB4"/>
    <w:rsid w:val="00D11F1E"/>
    <w:rsid w:val="00D126D4"/>
    <w:rsid w:val="00D13145"/>
    <w:rsid w:val="00D143A0"/>
    <w:rsid w:val="00D16D3D"/>
    <w:rsid w:val="00D17DC7"/>
    <w:rsid w:val="00D200EA"/>
    <w:rsid w:val="00D304AD"/>
    <w:rsid w:val="00D3167C"/>
    <w:rsid w:val="00D337BD"/>
    <w:rsid w:val="00D354D3"/>
    <w:rsid w:val="00D3606F"/>
    <w:rsid w:val="00D36193"/>
    <w:rsid w:val="00D37495"/>
    <w:rsid w:val="00D403A3"/>
    <w:rsid w:val="00D41983"/>
    <w:rsid w:val="00D448CF"/>
    <w:rsid w:val="00D44A22"/>
    <w:rsid w:val="00D45109"/>
    <w:rsid w:val="00D5383B"/>
    <w:rsid w:val="00D552F8"/>
    <w:rsid w:val="00D605BF"/>
    <w:rsid w:val="00D60CAF"/>
    <w:rsid w:val="00D65013"/>
    <w:rsid w:val="00D66582"/>
    <w:rsid w:val="00D6722F"/>
    <w:rsid w:val="00D70556"/>
    <w:rsid w:val="00D72498"/>
    <w:rsid w:val="00D733EF"/>
    <w:rsid w:val="00D73B6C"/>
    <w:rsid w:val="00D73C96"/>
    <w:rsid w:val="00D74341"/>
    <w:rsid w:val="00D74C98"/>
    <w:rsid w:val="00D74F2D"/>
    <w:rsid w:val="00D773DB"/>
    <w:rsid w:val="00D805AA"/>
    <w:rsid w:val="00D80654"/>
    <w:rsid w:val="00D80C47"/>
    <w:rsid w:val="00D825A9"/>
    <w:rsid w:val="00D835A6"/>
    <w:rsid w:val="00D92035"/>
    <w:rsid w:val="00D92821"/>
    <w:rsid w:val="00D93B20"/>
    <w:rsid w:val="00D96271"/>
    <w:rsid w:val="00D963F9"/>
    <w:rsid w:val="00DA5BAE"/>
    <w:rsid w:val="00DA6038"/>
    <w:rsid w:val="00DA67DF"/>
    <w:rsid w:val="00DA6FC7"/>
    <w:rsid w:val="00DA7B78"/>
    <w:rsid w:val="00DB2BD1"/>
    <w:rsid w:val="00DB3276"/>
    <w:rsid w:val="00DB3595"/>
    <w:rsid w:val="00DB4380"/>
    <w:rsid w:val="00DB74F0"/>
    <w:rsid w:val="00DB795D"/>
    <w:rsid w:val="00DB7DCB"/>
    <w:rsid w:val="00DC15DD"/>
    <w:rsid w:val="00DC2305"/>
    <w:rsid w:val="00DC32F3"/>
    <w:rsid w:val="00DC3AA7"/>
    <w:rsid w:val="00DC3CEE"/>
    <w:rsid w:val="00DC7E82"/>
    <w:rsid w:val="00DD22C4"/>
    <w:rsid w:val="00DD2D5C"/>
    <w:rsid w:val="00DD4FA4"/>
    <w:rsid w:val="00DD5CD8"/>
    <w:rsid w:val="00DD69AD"/>
    <w:rsid w:val="00DD7E82"/>
    <w:rsid w:val="00DE09F3"/>
    <w:rsid w:val="00DE5495"/>
    <w:rsid w:val="00DE6C2E"/>
    <w:rsid w:val="00DF2776"/>
    <w:rsid w:val="00DF542B"/>
    <w:rsid w:val="00DF6A4C"/>
    <w:rsid w:val="00DF6AC9"/>
    <w:rsid w:val="00DF7253"/>
    <w:rsid w:val="00E017B7"/>
    <w:rsid w:val="00E0203A"/>
    <w:rsid w:val="00E02DCD"/>
    <w:rsid w:val="00E02F07"/>
    <w:rsid w:val="00E04D76"/>
    <w:rsid w:val="00E06574"/>
    <w:rsid w:val="00E06D5A"/>
    <w:rsid w:val="00E12CDC"/>
    <w:rsid w:val="00E14AA1"/>
    <w:rsid w:val="00E16D54"/>
    <w:rsid w:val="00E20A43"/>
    <w:rsid w:val="00E2189D"/>
    <w:rsid w:val="00E2256B"/>
    <w:rsid w:val="00E22A94"/>
    <w:rsid w:val="00E23321"/>
    <w:rsid w:val="00E2338D"/>
    <w:rsid w:val="00E2448E"/>
    <w:rsid w:val="00E2570B"/>
    <w:rsid w:val="00E26611"/>
    <w:rsid w:val="00E2687C"/>
    <w:rsid w:val="00E27443"/>
    <w:rsid w:val="00E27B3C"/>
    <w:rsid w:val="00E27DBA"/>
    <w:rsid w:val="00E27EF7"/>
    <w:rsid w:val="00E31336"/>
    <w:rsid w:val="00E31677"/>
    <w:rsid w:val="00E33651"/>
    <w:rsid w:val="00E355DC"/>
    <w:rsid w:val="00E40AFA"/>
    <w:rsid w:val="00E4128F"/>
    <w:rsid w:val="00E45B6B"/>
    <w:rsid w:val="00E45E3C"/>
    <w:rsid w:val="00E4681F"/>
    <w:rsid w:val="00E50C23"/>
    <w:rsid w:val="00E50D91"/>
    <w:rsid w:val="00E5176D"/>
    <w:rsid w:val="00E54FB7"/>
    <w:rsid w:val="00E573E8"/>
    <w:rsid w:val="00E57E57"/>
    <w:rsid w:val="00E67204"/>
    <w:rsid w:val="00E67B72"/>
    <w:rsid w:val="00E67F0D"/>
    <w:rsid w:val="00E72786"/>
    <w:rsid w:val="00E73F58"/>
    <w:rsid w:val="00E746B0"/>
    <w:rsid w:val="00E74B6C"/>
    <w:rsid w:val="00E76201"/>
    <w:rsid w:val="00E76D7A"/>
    <w:rsid w:val="00E77B01"/>
    <w:rsid w:val="00E77E9B"/>
    <w:rsid w:val="00E80CA3"/>
    <w:rsid w:val="00E80E83"/>
    <w:rsid w:val="00E81FE3"/>
    <w:rsid w:val="00E824E3"/>
    <w:rsid w:val="00E867C2"/>
    <w:rsid w:val="00E868DB"/>
    <w:rsid w:val="00E900B6"/>
    <w:rsid w:val="00E90F41"/>
    <w:rsid w:val="00E9198C"/>
    <w:rsid w:val="00E935CE"/>
    <w:rsid w:val="00E9577D"/>
    <w:rsid w:val="00E95EDD"/>
    <w:rsid w:val="00E9655E"/>
    <w:rsid w:val="00E96B7C"/>
    <w:rsid w:val="00E97843"/>
    <w:rsid w:val="00EA19AC"/>
    <w:rsid w:val="00EA2039"/>
    <w:rsid w:val="00EA5121"/>
    <w:rsid w:val="00EA5D52"/>
    <w:rsid w:val="00EA6047"/>
    <w:rsid w:val="00EB0DA2"/>
    <w:rsid w:val="00EB3C9E"/>
    <w:rsid w:val="00EB5387"/>
    <w:rsid w:val="00EC0638"/>
    <w:rsid w:val="00EC0816"/>
    <w:rsid w:val="00EC4364"/>
    <w:rsid w:val="00EC48B7"/>
    <w:rsid w:val="00EC4A2E"/>
    <w:rsid w:val="00EC4A85"/>
    <w:rsid w:val="00EC7793"/>
    <w:rsid w:val="00ED09C8"/>
    <w:rsid w:val="00ED0D8B"/>
    <w:rsid w:val="00ED162E"/>
    <w:rsid w:val="00ED23C7"/>
    <w:rsid w:val="00ED4012"/>
    <w:rsid w:val="00ED4044"/>
    <w:rsid w:val="00ED4926"/>
    <w:rsid w:val="00ED4D70"/>
    <w:rsid w:val="00ED530F"/>
    <w:rsid w:val="00EE1497"/>
    <w:rsid w:val="00EE401F"/>
    <w:rsid w:val="00EE5119"/>
    <w:rsid w:val="00EE6E4C"/>
    <w:rsid w:val="00EF135B"/>
    <w:rsid w:val="00EF3BB4"/>
    <w:rsid w:val="00EF5073"/>
    <w:rsid w:val="00EF6A17"/>
    <w:rsid w:val="00F015BC"/>
    <w:rsid w:val="00F01A05"/>
    <w:rsid w:val="00F022B0"/>
    <w:rsid w:val="00F03754"/>
    <w:rsid w:val="00F03C1A"/>
    <w:rsid w:val="00F0504F"/>
    <w:rsid w:val="00F114D3"/>
    <w:rsid w:val="00F14242"/>
    <w:rsid w:val="00F147AC"/>
    <w:rsid w:val="00F2245D"/>
    <w:rsid w:val="00F23113"/>
    <w:rsid w:val="00F24947"/>
    <w:rsid w:val="00F272E7"/>
    <w:rsid w:val="00F27E82"/>
    <w:rsid w:val="00F31C0E"/>
    <w:rsid w:val="00F372A2"/>
    <w:rsid w:val="00F4070A"/>
    <w:rsid w:val="00F42167"/>
    <w:rsid w:val="00F4237E"/>
    <w:rsid w:val="00F43EF4"/>
    <w:rsid w:val="00F4527E"/>
    <w:rsid w:val="00F46CF3"/>
    <w:rsid w:val="00F4789D"/>
    <w:rsid w:val="00F50227"/>
    <w:rsid w:val="00F510FC"/>
    <w:rsid w:val="00F5313F"/>
    <w:rsid w:val="00F5371C"/>
    <w:rsid w:val="00F54A65"/>
    <w:rsid w:val="00F5635C"/>
    <w:rsid w:val="00F61C69"/>
    <w:rsid w:val="00F66446"/>
    <w:rsid w:val="00F669EC"/>
    <w:rsid w:val="00F66C24"/>
    <w:rsid w:val="00F670E3"/>
    <w:rsid w:val="00F72DCB"/>
    <w:rsid w:val="00F73C1D"/>
    <w:rsid w:val="00F743DA"/>
    <w:rsid w:val="00F747C0"/>
    <w:rsid w:val="00F75762"/>
    <w:rsid w:val="00F77223"/>
    <w:rsid w:val="00F8044E"/>
    <w:rsid w:val="00F80458"/>
    <w:rsid w:val="00F80943"/>
    <w:rsid w:val="00F8772D"/>
    <w:rsid w:val="00F90616"/>
    <w:rsid w:val="00F9162F"/>
    <w:rsid w:val="00F91CA8"/>
    <w:rsid w:val="00F93E8A"/>
    <w:rsid w:val="00F94658"/>
    <w:rsid w:val="00F9505A"/>
    <w:rsid w:val="00F96110"/>
    <w:rsid w:val="00F97BA4"/>
    <w:rsid w:val="00FA4397"/>
    <w:rsid w:val="00FA53FA"/>
    <w:rsid w:val="00FA5B05"/>
    <w:rsid w:val="00FB214F"/>
    <w:rsid w:val="00FC3E85"/>
    <w:rsid w:val="00FC52EC"/>
    <w:rsid w:val="00FC5795"/>
    <w:rsid w:val="00FC7303"/>
    <w:rsid w:val="00FC764F"/>
    <w:rsid w:val="00FC7786"/>
    <w:rsid w:val="00FD63D4"/>
    <w:rsid w:val="00FD6B4E"/>
    <w:rsid w:val="00FE4849"/>
    <w:rsid w:val="00FE58AF"/>
    <w:rsid w:val="00FE5EC2"/>
    <w:rsid w:val="00FE6938"/>
    <w:rsid w:val="00FE6F2C"/>
    <w:rsid w:val="00FE7EC8"/>
    <w:rsid w:val="00FE7F72"/>
    <w:rsid w:val="00FF1669"/>
    <w:rsid w:val="00FF4730"/>
    <w:rsid w:val="00FF5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/>
    <o:shapelayout v:ext="edit">
      <o:idmap v:ext="edit" data="1"/>
    </o:shapelayout>
  </w:shapeDefaults>
  <w:decimalSymbol w:val="."/>
  <w:listSeparator w:val=","/>
  <w14:docId w14:val="359A4C87"/>
  <w15:chartTrackingRefBased/>
  <w15:docId w15:val="{3EC76C87-0A3F-4E56-A5D6-398E14AE7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88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6"/>
      <w:szCs w:val="26"/>
      <w:lang w:eastAsia="ru-RU"/>
    </w:rPr>
  </w:style>
  <w:style w:type="paragraph" w:styleId="BodyTextIndent">
    <w:name w:val="Body Text Indent"/>
    <w:basedOn w:val="Normal"/>
    <w:link w:val="BodyTextIndentChar"/>
    <w:unhideWhenUsed/>
    <w:pPr>
      <w:ind w:firstLine="709"/>
      <w:jc w:val="both"/>
    </w:pPr>
    <w:rPr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locked/>
    <w:rPr>
      <w:rFonts w:ascii="Times New Roman" w:eastAsia="Times New Roman" w:hAnsi="Times New Roman" w:cs="Times New Roman" w:hint="default"/>
      <w:sz w:val="28"/>
      <w:szCs w:val="20"/>
      <w:lang w:eastAsia="ru-RU"/>
    </w:rPr>
  </w:style>
  <w:style w:type="paragraph" w:styleId="ListParagraph">
    <w:name w:val="List Paragraph"/>
    <w:basedOn w:val="Normal"/>
    <w:uiPriority w:val="34"/>
    <w:qFormat/>
    <w:rsid w:val="0063140B"/>
    <w:pPr>
      <w:ind w:left="720"/>
      <w:contextualSpacing/>
    </w:pPr>
  </w:style>
  <w:style w:type="character" w:customStyle="1" w:styleId="a">
    <w:name w:val="Заголовок обычный Знак"/>
    <w:basedOn w:val="DefaultParagraphFont"/>
    <w:link w:val="a0"/>
    <w:locked/>
    <w:rPr>
      <w:rFonts w:ascii="Times New Roman" w:eastAsiaTheme="majorEastAsia" w:hAnsi="Times New Roman" w:cstheme="majorBidi" w:hint="default"/>
      <w:color w:val="0D0D0D" w:themeColor="text1" w:themeTint="F2"/>
      <w:sz w:val="32"/>
      <w:szCs w:val="32"/>
      <w:lang w:eastAsia="ru-RU"/>
    </w:rPr>
  </w:style>
  <w:style w:type="paragraph" w:customStyle="1" w:styleId="a0">
    <w:name w:val="Заголовок обычный"/>
    <w:basedOn w:val="Heading1"/>
    <w:next w:val="Normal"/>
    <w:link w:val="a"/>
    <w:qFormat/>
    <w:rPr>
      <w:rFonts w:ascii="Times New Roman" w:hAnsi="Times New Roman"/>
      <w:color w:val="0D0D0D" w:themeColor="text1" w:themeTint="F2"/>
    </w:rPr>
  </w:style>
  <w:style w:type="character" w:customStyle="1" w:styleId="2">
    <w:name w:val="Заголовок обычный 2 Знак"/>
    <w:basedOn w:val="Heading2Char"/>
    <w:link w:val="20"/>
    <w:locked/>
    <w:rPr>
      <w:rFonts w:ascii="Times New Roman" w:eastAsiaTheme="majorEastAsia" w:hAnsi="Times New Roman" w:cstheme="majorBidi" w:hint="default"/>
      <w:b/>
      <w:bCs w:val="0"/>
      <w:i/>
      <w:iCs w:val="0"/>
      <w:color w:val="0D0D0D" w:themeColor="text1" w:themeTint="F2"/>
      <w:sz w:val="28"/>
      <w:szCs w:val="28"/>
      <w:lang w:eastAsia="ru-RU"/>
    </w:rPr>
  </w:style>
  <w:style w:type="paragraph" w:customStyle="1" w:styleId="20">
    <w:name w:val="Заголовок обычный 2"/>
    <w:basedOn w:val="Heading2"/>
    <w:next w:val="Normal"/>
    <w:link w:val="2"/>
    <w:qFormat/>
    <w:pPr>
      <w:ind w:firstLine="567"/>
    </w:pPr>
    <w:rPr>
      <w:rFonts w:ascii="Times New Roman" w:hAnsi="Times New Roman"/>
      <w:b/>
      <w:i/>
      <w:color w:val="0D0D0D" w:themeColor="text1" w:themeTint="F2"/>
      <w:sz w:val="28"/>
      <w:szCs w:val="28"/>
    </w:rPr>
  </w:style>
  <w:style w:type="table" w:styleId="TableGrid">
    <w:name w:val="Table Grid"/>
    <w:basedOn w:val="TableNormal"/>
    <w:uiPriority w:val="5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73F58"/>
    <w:rPr>
      <w:rFonts w:eastAsiaTheme="minorEastAsia"/>
      <w:sz w:val="22"/>
      <w:szCs w:val="22"/>
      <w:lang w:eastAsia="ru-RU"/>
    </w:rPr>
  </w:style>
  <w:style w:type="character" w:customStyle="1" w:styleId="NoSpacingChar">
    <w:name w:val="No Spacing Char"/>
    <w:basedOn w:val="DefaultParagraphFont"/>
    <w:link w:val="NoSpacing"/>
    <w:uiPriority w:val="1"/>
    <w:rsid w:val="00E73F58"/>
    <w:rPr>
      <w:rFonts w:eastAsiaTheme="minorEastAsia"/>
      <w:sz w:val="22"/>
      <w:szCs w:val="22"/>
      <w:lang w:eastAsia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6377C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377C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77C5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TOC3">
    <w:name w:val="toc 3"/>
    <w:basedOn w:val="Normal"/>
    <w:next w:val="Normal"/>
    <w:autoRedefine/>
    <w:uiPriority w:val="39"/>
    <w:unhideWhenUsed/>
    <w:rsid w:val="00E80CA3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3D1FEB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mwe-math-mathml-inline">
    <w:name w:val="mwe-math-mathml-inline"/>
    <w:basedOn w:val="DefaultParagraphFont"/>
    <w:rsid w:val="00690884"/>
  </w:style>
  <w:style w:type="character" w:styleId="PlaceholderText">
    <w:name w:val="Placeholder Text"/>
    <w:basedOn w:val="DefaultParagraphFont"/>
    <w:uiPriority w:val="99"/>
    <w:semiHidden/>
    <w:rsid w:val="00ED23C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80943"/>
    <w:rPr>
      <w:color w:val="605E5C"/>
      <w:shd w:val="clear" w:color="auto" w:fill="E1DFDD"/>
    </w:rPr>
  </w:style>
  <w:style w:type="character" w:customStyle="1" w:styleId="mo">
    <w:name w:val="mo"/>
    <w:basedOn w:val="DefaultParagraphFont"/>
    <w:rsid w:val="00F27E82"/>
  </w:style>
  <w:style w:type="character" w:customStyle="1" w:styleId="mi">
    <w:name w:val="mi"/>
    <w:basedOn w:val="DefaultParagraphFont"/>
    <w:rsid w:val="00F27E82"/>
  </w:style>
  <w:style w:type="character" w:customStyle="1" w:styleId="mjxassistivemathml">
    <w:name w:val="mjx_assistive_mathml"/>
    <w:basedOn w:val="DefaultParagraphFont"/>
    <w:rsid w:val="00F27E82"/>
  </w:style>
  <w:style w:type="paragraph" w:customStyle="1" w:styleId="NormalParagraph">
    <w:name w:val="NormalParagraph"/>
    <w:basedOn w:val="BodyTextIndent"/>
    <w:link w:val="NormalParagraphChar"/>
    <w:qFormat/>
    <w:rsid w:val="006B229F"/>
    <w:rPr>
      <w:sz w:val="24"/>
    </w:rPr>
  </w:style>
  <w:style w:type="character" w:customStyle="1" w:styleId="NormalParagraphChar">
    <w:name w:val="NormalParagraph Char"/>
    <w:basedOn w:val="BodyTextIndentChar"/>
    <w:link w:val="NormalParagraph"/>
    <w:rsid w:val="006B229F"/>
    <w:rPr>
      <w:rFonts w:ascii="Times New Roman" w:eastAsia="Times New Roman" w:hAnsi="Times New Roman" w:cs="Times New Roman" w:hint="default"/>
      <w:sz w:val="24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33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9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8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5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6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5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9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4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9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75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8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1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7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10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8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7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5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0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8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9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3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5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9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1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9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87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7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4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6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0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2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9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3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8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6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petrovicheugene/MethodologyOfAppliedMathematics.gi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CFF20D-FE21-4D63-8C91-A291771D8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0</TotalTime>
  <Pages>10</Pages>
  <Words>537</Words>
  <Characters>4485</Characters>
  <Application>Microsoft Office Word</Application>
  <DocSecurity>0</DocSecurity>
  <Lines>37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Заголовки</vt:lpstr>
      </vt:variant>
      <vt:variant>
        <vt:i4>20</vt:i4>
      </vt:variant>
    </vt:vector>
  </HeadingPairs>
  <TitlesOfParts>
    <vt:vector size="22" baseType="lpstr">
      <vt:lpstr/>
      <vt:lpstr/>
      <vt:lpstr/>
      <vt:lpstr>    Задание варианта 1 	</vt:lpstr>
      <vt:lpstr>Цель работы</vt:lpstr>
      <vt:lpstr>Теоретическая часть	</vt:lpstr>
      <vt:lpstr>Основная часть	</vt:lpstr>
      <vt:lpstr>    Задание 1</vt:lpstr>
      <vt:lpstr>    Задание 2</vt:lpstr>
      <vt:lpstr>    Задание 3</vt:lpstr>
      <vt:lpstr>    Задание 4</vt:lpstr>
      <vt:lpstr>    Задание 5</vt:lpstr>
      <vt:lpstr>Заключение</vt:lpstr>
      <vt:lpstr>Приложение 1 </vt:lpstr>
      <vt:lpstr>    Задание 1b</vt:lpstr>
      <vt:lpstr>    Задание 1с</vt:lpstr>
      <vt:lpstr>    Задание 1d</vt:lpstr>
      <vt:lpstr>    Задание 1e</vt:lpstr>
      <vt:lpstr>    Задание 2b</vt:lpstr>
      <vt:lpstr>    Задание 2с</vt:lpstr>
      <vt:lpstr>Приложение 2</vt:lpstr>
      <vt:lpstr>    Ссылка на проект</vt:lpstr>
    </vt:vector>
  </TitlesOfParts>
  <Company/>
  <LinksUpToDate>false</LinksUpToDate>
  <CharactersWithSpaces>5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ger</dc:creator>
  <cp:keywords/>
  <dc:description/>
  <cp:lastModifiedBy>Eugene Petrovich</cp:lastModifiedBy>
  <cp:revision>5</cp:revision>
  <cp:lastPrinted>2019-11-01T08:27:00Z</cp:lastPrinted>
  <dcterms:created xsi:type="dcterms:W3CDTF">2020-06-30T15:49:00Z</dcterms:created>
  <dcterms:modified xsi:type="dcterms:W3CDTF">2020-08-10T17:00:00Z</dcterms:modified>
</cp:coreProperties>
</file>